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406ED9" w14:textId="77777777" w:rsidR="00A940C8" w:rsidRDefault="00A940C8"/>
    <w:p w14:paraId="4EE98094" w14:textId="77777777" w:rsidR="003A3FE7" w:rsidRDefault="002A31DE">
      <w:r>
        <w:rPr>
          <w:noProof/>
        </w:rPr>
        <mc:AlternateContent>
          <mc:Choice Requires="wpg">
            <w:drawing>
              <wp:anchor distT="0" distB="0" distL="114300" distR="114300" simplePos="0" relativeHeight="251788288" behindDoc="0" locked="0" layoutInCell="1" allowOverlap="1" wp14:anchorId="56C7F454" wp14:editId="4FF518ED">
                <wp:simplePos x="0" y="0"/>
                <wp:positionH relativeFrom="margin">
                  <wp:align>left</wp:align>
                </wp:positionH>
                <wp:positionV relativeFrom="paragraph">
                  <wp:posOffset>3154680</wp:posOffset>
                </wp:positionV>
                <wp:extent cx="5958840" cy="1341120"/>
                <wp:effectExtent l="0" t="0" r="3810" b="0"/>
                <wp:wrapNone/>
                <wp:docPr id="408" name="Group 4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5958840" cy="1341120"/>
                          <a:chOff x="0" y="0"/>
                          <a:chExt cx="5958840" cy="1341120"/>
                        </a:xfrm>
                      </wpg:grpSpPr>
                      <pic:pic xmlns:pic="http://schemas.openxmlformats.org/drawingml/2006/picture">
                        <pic:nvPicPr>
                          <pic:cNvPr id="409" name="Picture 409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5240" y="0"/>
                            <a:ext cx="5943600" cy="93726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10" name="Rectangle 410"/>
                        <wps:cNvSpPr/>
                        <wps:spPr>
                          <a:xfrm>
                            <a:off x="0" y="960120"/>
                            <a:ext cx="5958840" cy="381000"/>
                          </a:xfrm>
                          <a:prstGeom prst="rect">
                            <a:avLst/>
                          </a:prstGeom>
                          <a:solidFill>
                            <a:srgbClr val="00B0F0"/>
                          </a:solidFill>
                          <a:ln>
                            <a:solidFill>
                              <a:srgbClr val="00B0F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D1FE54E" w14:textId="43ABCAA9" w:rsidR="0091180E" w:rsidRPr="00817F5A" w:rsidRDefault="007A7E9D" w:rsidP="00A940C8">
                              <w:pPr>
                                <w:jc w:val="center"/>
                                <w:rPr>
                                  <w:rFonts w:ascii="Adelle PE" w:hAnsi="Adelle PE"/>
                                  <w:b/>
                                  <w:color w:val="FFFFFF" w:themeColor="background1"/>
                                  <w:sz w:val="38"/>
                                </w:rPr>
                              </w:pPr>
                              <w:r>
                                <w:rPr>
                                  <w:rFonts w:ascii="Adelle PE" w:hAnsi="Adelle PE"/>
                                  <w:b/>
                                  <w:color w:val="FFFFFF" w:themeColor="background1"/>
                                  <w:sz w:val="38"/>
                                </w:rPr>
                                <w:t>2026</w:t>
                              </w:r>
                              <w:r w:rsidR="0091180E" w:rsidRPr="00817F5A">
                                <w:rPr>
                                  <w:rFonts w:ascii="Adelle PE" w:hAnsi="Adelle PE"/>
                                  <w:b/>
                                  <w:color w:val="FFFFFF" w:themeColor="background1"/>
                                  <w:sz w:val="38"/>
                                </w:rPr>
                                <w:t xml:space="preserve"> FOOD SERVICES SEC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6C7F454" id="Group 408" o:spid="_x0000_s1026" style="position:absolute;margin-left:0;margin-top:248.4pt;width:469.2pt;height:105.6pt;z-index:251788288;mso-position-horizontal:left;mso-position-horizontal-relative:margin" coordsize="59588,1341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09" o:spid="_x0000_s1027" type="#_x0000_t75" style="position:absolute;left:152;width:59436;height:93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">
                  <v:imagedata r:id="rId9" o:title=""/>
                </v:shape>
                <v:rect id="Rectangle 410" o:spid="_x0000_s1028" style="position:absolute;top:9601;width:59588;height:38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" fillcolor="#00b0f0" strokecolor="#00b0f0" strokeweight="1pt">
                  <v:textbox>
                    <w:txbxContent>
                      <w:p w14:paraId="0D1FE54E" w14:textId="43ABCAA9" w:rsidR="0091180E" w:rsidRPr="00817F5A" w:rsidRDefault="007A7E9D" w:rsidP="00A940C8">
                        <w:pPr>
                          <w:jc w:val="center"/>
                          <w:rPr>
                            <w:rFonts w:ascii="Adelle PE" w:hAnsi="Adelle PE"/>
                            <w:b/>
                            <w:color w:val="FFFFFF" w:themeColor="background1"/>
                            <w:sz w:val="38"/>
                          </w:rPr>
                        </w:pPr>
                        <w:r>
                          <w:rPr>
                            <w:rFonts w:ascii="Adelle PE" w:hAnsi="Adelle PE"/>
                            <w:b/>
                            <w:color w:val="FFFFFF" w:themeColor="background1"/>
                            <w:sz w:val="38"/>
                          </w:rPr>
                          <w:t>2026</w:t>
                        </w:r>
                        <w:r w:rsidR="0091180E" w:rsidRPr="00817F5A">
                          <w:rPr>
                            <w:rFonts w:ascii="Adelle PE" w:hAnsi="Adelle PE"/>
                            <w:b/>
                            <w:color w:val="FFFFFF" w:themeColor="background1"/>
                            <w:sz w:val="38"/>
                          </w:rPr>
                          <w:t xml:space="preserve"> FOOD SERVICES SECTION</w:t>
                        </w:r>
                      </w:p>
                    </w:txbxContent>
                  </v:textbox>
                </v:rect>
                <w10:wrap anchorx="margin"/>
              </v:group>
            </w:pict>
          </mc:Fallback>
        </mc:AlternateContent>
      </w:r>
    </w:p>
    <w:p w14:paraId="6EF69072" w14:textId="77777777" w:rsidR="00A940C8" w:rsidRDefault="00A940C8"/>
    <w:p w14:paraId="041047B9" w14:textId="77777777" w:rsidR="00A940C8" w:rsidRDefault="00A940C8"/>
    <w:p w14:paraId="7F9C43AB" w14:textId="77777777" w:rsidR="00A940C8" w:rsidRDefault="00A940C8"/>
    <w:p w14:paraId="28DCF18E" w14:textId="77777777" w:rsidR="00A940C8" w:rsidRDefault="00A940C8"/>
    <w:p w14:paraId="3F2BA6EF" w14:textId="77777777" w:rsidR="00A940C8" w:rsidRDefault="00A940C8"/>
    <w:p w14:paraId="08AFEA35" w14:textId="77777777" w:rsidR="00A940C8" w:rsidRDefault="00A940C8"/>
    <w:p w14:paraId="5FB89C63" w14:textId="77777777" w:rsidR="00A940C8" w:rsidRDefault="00A940C8"/>
    <w:p w14:paraId="48547774" w14:textId="77777777" w:rsidR="00A940C8" w:rsidRDefault="00A940C8"/>
    <w:p w14:paraId="6B776FC9" w14:textId="77777777" w:rsidR="00A940C8" w:rsidRDefault="00A940C8"/>
    <w:p w14:paraId="60085945" w14:textId="77777777" w:rsidR="00A940C8" w:rsidRDefault="00A940C8"/>
    <w:p w14:paraId="3B559198" w14:textId="77777777" w:rsidR="00A940C8" w:rsidRDefault="00A940C8"/>
    <w:p w14:paraId="5CBF52C7" w14:textId="77777777" w:rsidR="00A940C8" w:rsidRDefault="00A940C8"/>
    <w:p w14:paraId="32D77EFA" w14:textId="77777777" w:rsidR="00A940C8" w:rsidRDefault="00A940C8"/>
    <w:p w14:paraId="102EF8C4" w14:textId="77777777" w:rsidR="00A940C8" w:rsidRDefault="00A940C8"/>
    <w:p w14:paraId="750A36AA" w14:textId="77777777" w:rsidR="000B69BC" w:rsidRDefault="000B69BC" w:rsidP="000B69BC"/>
    <w:p w14:paraId="23E01231" w14:textId="77777777" w:rsidR="000B69BC" w:rsidRDefault="000B69BC" w:rsidP="000B69BC"/>
    <w:p w14:paraId="6626B425" w14:textId="77777777" w:rsidR="000B69BC" w:rsidRDefault="000B69BC" w:rsidP="000B69BC"/>
    <w:p w14:paraId="75D9E12E" w14:textId="77777777" w:rsidR="000B69BC" w:rsidRDefault="000B69BC" w:rsidP="000B69BC"/>
    <w:p w14:paraId="42A09793" w14:textId="77777777" w:rsidR="000B69BC" w:rsidRDefault="000B69BC" w:rsidP="000B69BC">
      <w:pPr>
        <w:jc w:val="center"/>
      </w:pPr>
    </w:p>
    <w:p w14:paraId="25E3B19A" w14:textId="77777777" w:rsidR="000B69BC" w:rsidRPr="00817F5A" w:rsidRDefault="00817F5A" w:rsidP="000B69BC">
      <w:pPr>
        <w:jc w:val="center"/>
        <w:rPr>
          <w:rFonts w:ascii="Adelle PE" w:hAnsi="Adelle PE"/>
          <w:b/>
          <w:sz w:val="38"/>
          <w:szCs w:val="38"/>
        </w:rPr>
      </w:pPr>
      <w:r w:rsidRPr="00817F5A">
        <w:rPr>
          <w:rFonts w:ascii="Adelle PE" w:hAnsi="Adelle PE"/>
          <w:b/>
          <w:sz w:val="38"/>
          <w:szCs w:val="38"/>
        </w:rPr>
        <w:t>SUPPORT &amp; HELP</w:t>
      </w:r>
    </w:p>
    <w:p w14:paraId="2B213A90" w14:textId="77777777" w:rsidR="000B69BC" w:rsidRPr="000B69BC" w:rsidRDefault="000B69BC" w:rsidP="00A862B8">
      <w:pPr>
        <w:jc w:val="center"/>
        <w:rPr>
          <w:sz w:val="38"/>
          <w:szCs w:val="38"/>
        </w:rPr>
      </w:pPr>
      <w:r w:rsidRPr="000B69BC">
        <w:rPr>
          <w:sz w:val="38"/>
          <w:szCs w:val="38"/>
        </w:rPr>
        <w:t>(605) 342-2824</w:t>
      </w:r>
    </w:p>
    <w:p w14:paraId="34D06315" w14:textId="77777777" w:rsidR="000B69BC" w:rsidRPr="000B69BC" w:rsidRDefault="000B69BC" w:rsidP="000B69BC">
      <w:pPr>
        <w:jc w:val="center"/>
        <w:rPr>
          <w:color w:val="2E74B5" w:themeColor="accent1" w:themeShade="BF"/>
          <w:sz w:val="38"/>
          <w:szCs w:val="38"/>
          <w:u w:val="single"/>
        </w:rPr>
      </w:pPr>
      <w:r w:rsidRPr="000B69BC">
        <w:rPr>
          <w:color w:val="2E74B5" w:themeColor="accent1" w:themeShade="BF"/>
          <w:sz w:val="38"/>
          <w:szCs w:val="38"/>
          <w:u w:val="single"/>
        </w:rPr>
        <w:t>reservations@blackhillsbsa.org</w:t>
      </w:r>
    </w:p>
    <w:p w14:paraId="3975DC05" w14:textId="77777777" w:rsidR="00A940C8" w:rsidRPr="000B69BC" w:rsidRDefault="000B69BC" w:rsidP="000B69BC">
      <w:pPr>
        <w:jc w:val="center"/>
        <w:rPr>
          <w:b/>
          <w:color w:val="385623" w:themeColor="accent6" w:themeShade="80"/>
          <w:sz w:val="38"/>
          <w:szCs w:val="38"/>
        </w:rPr>
      </w:pPr>
      <w:r w:rsidRPr="000B69BC">
        <w:rPr>
          <w:b/>
          <w:color w:val="385623" w:themeColor="accent6" w:themeShade="80"/>
          <w:sz w:val="38"/>
          <w:szCs w:val="38"/>
        </w:rPr>
        <w:t>www.mountain.blackhillsbsa.org</w:t>
      </w:r>
    </w:p>
    <w:p w14:paraId="798678EA" w14:textId="77777777" w:rsidR="000B69BC" w:rsidRDefault="000B69BC"/>
    <w:p w14:paraId="36D9A5B0" w14:textId="77777777" w:rsidR="000B69BC" w:rsidRDefault="000B69BC"/>
    <w:p w14:paraId="56B6345E" w14:textId="77777777" w:rsidR="000B69BC" w:rsidRDefault="000B69BC"/>
    <w:p w14:paraId="2703D56A" w14:textId="77777777" w:rsidR="000B69BC" w:rsidRDefault="000B69BC">
      <w:pPr>
        <w:sectPr w:rsidR="000B69BC">
          <w:footerReference w:type="default" r:id="rId10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91F0020" w14:textId="77777777" w:rsidR="00CB571C" w:rsidRDefault="002A31DE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19680" behindDoc="0" locked="0" layoutInCell="1" allowOverlap="1" wp14:anchorId="08CA10D8" wp14:editId="4AF4F2A7">
                <wp:simplePos x="0" y="0"/>
                <wp:positionH relativeFrom="column">
                  <wp:posOffset>-333375</wp:posOffset>
                </wp:positionH>
                <wp:positionV relativeFrom="paragraph">
                  <wp:posOffset>-647700</wp:posOffset>
                </wp:positionV>
                <wp:extent cx="6629400" cy="840105"/>
                <wp:effectExtent l="0" t="0" r="19050" b="0"/>
                <wp:wrapNone/>
                <wp:docPr id="322" name="Group 3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629400" cy="840105"/>
                          <a:chOff x="0" y="-49530"/>
                          <a:chExt cx="6629400" cy="840105"/>
                        </a:xfrm>
                      </wpg:grpSpPr>
                      <wpg:grpSp>
                        <wpg:cNvPr id="298" name="Group 298"/>
                        <wpg:cNvGrpSpPr/>
                        <wpg:grpSpPr>
                          <a:xfrm>
                            <a:off x="0" y="-49530"/>
                            <a:ext cx="6629400" cy="840105"/>
                            <a:chOff x="0" y="-97155"/>
                            <a:chExt cx="6629400" cy="840105"/>
                          </a:xfrm>
                        </wpg:grpSpPr>
                        <pic:pic xmlns:pic="http://schemas.openxmlformats.org/drawingml/2006/picture">
                          <pic:nvPicPr>
                            <pic:cNvPr id="300" name="Picture 30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57150"/>
                              <a:ext cx="1343025" cy="685800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302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543050" y="-97155"/>
                              <a:ext cx="5086350" cy="3429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48E0E9B2" w14:textId="4DEAEAE0" w:rsidR="0091180E" w:rsidRPr="00817F5A" w:rsidRDefault="007A7E9D" w:rsidP="00E83BDF">
                                <w:pPr>
                                  <w:jc w:val="center"/>
                                  <w:rPr>
                                    <w:rFonts w:ascii="Adelle PE" w:hAnsi="Adelle PE"/>
                                    <w:b/>
                                  </w:rPr>
                                </w:pPr>
                                <w:r>
                                  <w:rPr>
                                    <w:rFonts w:ascii="Adelle PE" w:hAnsi="Adelle PE"/>
                                    <w:b/>
                                    <w:sz w:val="40"/>
                                  </w:rPr>
                                  <w:t>2026</w:t>
                                </w:r>
                                <w:r w:rsidR="0091180E" w:rsidRPr="00817F5A">
                                  <w:rPr>
                                    <w:rFonts w:ascii="Adelle PE" w:hAnsi="Adelle PE"/>
                                    <w:b/>
                                    <w:sz w:val="40"/>
                                  </w:rPr>
                                  <w:t xml:space="preserve"> FOOD SERVICES SECTION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  <wps:wsp>
                        <wps:cNvPr id="303" name="Text Box 303"/>
                        <wps:cNvSpPr txBox="1"/>
                        <wps:spPr>
                          <a:xfrm>
                            <a:off x="1543050" y="390525"/>
                            <a:ext cx="5076825" cy="365760"/>
                          </a:xfrm>
                          <a:prstGeom prst="rect">
                            <a:avLst/>
                          </a:prstGeom>
                          <a:solidFill>
                            <a:srgbClr val="00B0F0"/>
                          </a:solidFill>
                          <a:ln w="6350">
                            <a:solidFill>
                              <a:srgbClr val="00B0F0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47FA890" w14:textId="77777777" w:rsidR="0091180E" w:rsidRPr="00817F5A" w:rsidRDefault="0091180E" w:rsidP="00E83BDF">
                              <w:pPr>
                                <w:jc w:val="center"/>
                                <w:rPr>
                                  <w:rFonts w:ascii="Adelle PE" w:hAnsi="Adelle PE"/>
                                  <w:b/>
                                  <w:color w:val="FFFFFF" w:themeColor="background1"/>
                                  <w:sz w:val="36"/>
                                </w:rPr>
                              </w:pPr>
                              <w:r w:rsidRPr="00817F5A">
                                <w:rPr>
                                  <w:rFonts w:ascii="Adelle PE" w:hAnsi="Adelle PE"/>
                                  <w:b/>
                                  <w:color w:val="FFFFFF" w:themeColor="background1"/>
                                  <w:sz w:val="36"/>
                                </w:rPr>
                                <w:t>TABLE OF CONTENT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8CA10D8" id="Group 322" o:spid="_x0000_s1029" style="position:absolute;margin-left:-26.25pt;margin-top:-51pt;width:522pt;height:66.15pt;z-index:251719680;mso-height-relative:margin" coordorigin=",-495" coordsize="66294,840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">
                <v:group id="Group 298" o:spid="_x0000_s1030" style="position:absolute;top:-495;width:66294;height:8400" coordorigin=",-971" coordsize="66294,84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">
                  <v:shape id="Picture 300" o:spid="_x0000_s1031" type="#_x0000_t75" style="position:absolute;top:571;width:13430;height:6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">
                    <v:imagedata r:id="rId12" o:title="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_x0000_s1032" type="#_x0000_t202" style="position:absolute;left:15430;top:-971;width:50864;height:34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" stroked="f">
                    <v:textbox>
                      <w:txbxContent>
                        <w:p w14:paraId="48E0E9B2" w14:textId="4DEAEAE0" w:rsidR="0091180E" w:rsidRPr="00817F5A" w:rsidRDefault="007A7E9D" w:rsidP="00E83BDF">
                          <w:pPr>
                            <w:jc w:val="center"/>
                            <w:rPr>
                              <w:rFonts w:ascii="Adelle PE" w:hAnsi="Adelle PE"/>
                              <w:b/>
                            </w:rPr>
                          </w:pPr>
                          <w:r>
                            <w:rPr>
                              <w:rFonts w:ascii="Adelle PE" w:hAnsi="Adelle PE"/>
                              <w:b/>
                              <w:sz w:val="40"/>
                            </w:rPr>
                            <w:t>2026</w:t>
                          </w:r>
                          <w:r w:rsidR="0091180E" w:rsidRPr="00817F5A">
                            <w:rPr>
                              <w:rFonts w:ascii="Adelle PE" w:hAnsi="Adelle PE"/>
                              <w:b/>
                              <w:sz w:val="40"/>
                            </w:rPr>
                            <w:t xml:space="preserve"> FOOD SERVICES SECTION</w:t>
                          </w:r>
                        </w:p>
                      </w:txbxContent>
                    </v:textbox>
                  </v:shape>
                </v:group>
                <v:shape id="Text Box 303" o:spid="_x0000_s1033" type="#_x0000_t202" style="position:absolute;left:15430;top:3905;width:50768;height:36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" fillcolor="#00b0f0" strokecolor="#00b0f0" strokeweight=".5pt">
                  <v:textbox>
                    <w:txbxContent>
                      <w:p w14:paraId="747FA890" w14:textId="77777777" w:rsidR="0091180E" w:rsidRPr="00817F5A" w:rsidRDefault="0091180E" w:rsidP="00E83BDF">
                        <w:pPr>
                          <w:jc w:val="center"/>
                          <w:rPr>
                            <w:rFonts w:ascii="Adelle PE" w:hAnsi="Adelle PE"/>
                            <w:b/>
                            <w:color w:val="FFFFFF" w:themeColor="background1"/>
                            <w:sz w:val="36"/>
                          </w:rPr>
                        </w:pPr>
                        <w:r w:rsidRPr="00817F5A">
                          <w:rPr>
                            <w:rFonts w:ascii="Adelle PE" w:hAnsi="Adelle PE"/>
                            <w:b/>
                            <w:color w:val="FFFFFF" w:themeColor="background1"/>
                            <w:sz w:val="36"/>
                          </w:rPr>
                          <w:t>TABLE OF CONTENTS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1554A372" w14:textId="77777777" w:rsidR="003A3FE7" w:rsidRDefault="003A3FE7"/>
    <w:sdt>
      <w:sdtPr>
        <w:rPr>
          <w:rFonts w:ascii="Tw Cen MT" w:eastAsiaTheme="minorHAnsi" w:hAnsi="Tw Cen MT" w:cstheme="minorBidi"/>
          <w:b w:val="0"/>
          <w:color w:val="auto"/>
          <w:sz w:val="24"/>
          <w:szCs w:val="22"/>
        </w:rPr>
        <w:id w:val="2056891941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6B0EFB64" w14:textId="77777777" w:rsidR="003A3FE7" w:rsidRPr="00817F5A" w:rsidRDefault="00817F5A">
          <w:pPr>
            <w:pStyle w:val="TOCHeading"/>
            <w:rPr>
              <w:b w:val="0"/>
            </w:rPr>
          </w:pPr>
          <w:r w:rsidRPr="00817F5A">
            <w:rPr>
              <w:b w:val="0"/>
            </w:rPr>
            <w:t>Contents</w:t>
          </w:r>
        </w:p>
        <w:p w14:paraId="38CF2743" w14:textId="6CFFBC92" w:rsidR="006F50DD" w:rsidRDefault="002E0844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r>
            <w:t>Bon Appétit!</w:t>
          </w:r>
          <w:r>
            <w:tab/>
            <w:t>3</w:t>
          </w:r>
          <w:r w:rsidR="00AF05AF">
            <w:fldChar w:fldCharType="begin"/>
          </w:r>
          <w:r w:rsidR="003A3FE7">
            <w:instrText xml:space="preserve"> TOC \o "1-3" \h \z \u </w:instrText>
          </w:r>
          <w:r w:rsidR="00AF05AF">
            <w:fldChar w:fldCharType="separate"/>
          </w:r>
          <w:hyperlink w:anchor="_Toc473190665" w:history="1"/>
        </w:p>
        <w:p w14:paraId="7E21F999" w14:textId="07F7ABB9" w:rsidR="006F50DD" w:rsidRDefault="006F50DD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473190667" w:history="1">
            <w:r w:rsidRPr="0076239B">
              <w:rPr>
                <w:rStyle w:val="Hyperlink"/>
                <w:noProof/>
              </w:rPr>
              <w:t>Breakfast Op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31906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062FF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714EA0" w14:textId="277E96AA" w:rsidR="006F50DD" w:rsidRDefault="006F50DD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473190669" w:history="1">
            <w:r w:rsidRPr="0076239B">
              <w:rPr>
                <w:rStyle w:val="Hyperlink"/>
                <w:noProof/>
              </w:rPr>
              <w:t>Lunch Op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31906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062FF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E24DA2" w14:textId="057E9A8E" w:rsidR="006F50DD" w:rsidRDefault="006F50DD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473190671" w:history="1">
            <w:r w:rsidRPr="0076239B">
              <w:rPr>
                <w:rStyle w:val="Hyperlink"/>
                <w:noProof/>
              </w:rPr>
              <w:t>Dinner Op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31906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062FF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C8FCEB" w14:textId="3251B300" w:rsidR="006F50DD" w:rsidRDefault="006F50DD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473190673" w:history="1">
            <w:r w:rsidRPr="0076239B">
              <w:rPr>
                <w:rStyle w:val="Hyperlink"/>
                <w:noProof/>
              </w:rPr>
              <w:t>Wednesday Mea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31906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062FF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9B9EA3" w14:textId="3474CB25" w:rsidR="006F50DD" w:rsidRDefault="006F50DD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473190674" w:history="1">
            <w:r w:rsidRPr="0076239B">
              <w:rPr>
                <w:rStyle w:val="Hyperlink"/>
                <w:noProof/>
              </w:rPr>
              <w:t>Dietary Restri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31906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062FF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218FD5" w14:textId="08A1DA7E" w:rsidR="006F50DD" w:rsidRDefault="006F50DD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473190675" w:history="1">
            <w:r w:rsidRPr="0076239B">
              <w:rPr>
                <w:rStyle w:val="Hyperlink"/>
                <w:noProof/>
              </w:rPr>
              <w:t>Portion Siz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31906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062FF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97B632" w14:textId="112C6E7E" w:rsidR="006F50DD" w:rsidRDefault="006F50DD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473190676" w:history="1">
            <w:r w:rsidRPr="0076239B">
              <w:rPr>
                <w:rStyle w:val="Hyperlink"/>
                <w:noProof/>
              </w:rPr>
              <w:t>Food Sourc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31906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062FF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358882" w14:textId="0383485F" w:rsidR="006F50DD" w:rsidRDefault="006F50DD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473190678" w:history="1">
            <w:r w:rsidRPr="0076239B">
              <w:rPr>
                <w:rStyle w:val="Hyperlink"/>
                <w:noProof/>
              </w:rPr>
              <w:t>Stap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31906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062FF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C2D618" w14:textId="586F2511" w:rsidR="006F50DD" w:rsidRDefault="006F50DD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473190679" w:history="1">
            <w:r w:rsidRPr="0076239B">
              <w:rPr>
                <w:rStyle w:val="Hyperlink"/>
                <w:noProof/>
              </w:rPr>
              <w:t>Sp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31906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062FF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9C1BA7" w14:textId="517B44D5" w:rsidR="006F50DD" w:rsidRDefault="006F50DD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473190680" w:history="1">
            <w:r w:rsidRPr="006F50DD">
              <w:rPr>
                <w:rStyle w:val="Hyperlink"/>
                <w:b/>
                <w:noProof/>
              </w:rPr>
              <w:t>Entering Your Unit’s Menu Sele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31906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062FF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DDB3B4" w14:textId="5614B0B4" w:rsidR="006F50DD" w:rsidRDefault="006F50DD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473190681" w:history="1">
            <w:r w:rsidRPr="0076239B">
              <w:rPr>
                <w:rStyle w:val="Hyperlink"/>
                <w:noProof/>
              </w:rPr>
              <w:t>Food Pick-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31906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062FF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43D8A8" w14:textId="77777777" w:rsidR="001E7A47" w:rsidRDefault="00AF05AF">
          <w:pPr>
            <w:sectPr w:rsidR="001E7A47">
              <w:headerReference w:type="default" r:id="rId13"/>
              <w:footerReference w:type="default" r:id="rId14"/>
              <w:pgSz w:w="12240" w:h="15840"/>
              <w:pgMar w:top="1440" w:right="1440" w:bottom="1440" w:left="1440" w:header="720" w:footer="720" w:gutter="0"/>
              <w:cols w:space="720"/>
              <w:docGrid w:linePitch="360"/>
            </w:sect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31DB7DD3" w14:textId="77777777" w:rsidR="00016CA7" w:rsidRDefault="002A31DE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27872" behindDoc="0" locked="0" layoutInCell="1" allowOverlap="1" wp14:anchorId="320DD5BF" wp14:editId="57CDDB80">
                <wp:simplePos x="0" y="0"/>
                <wp:positionH relativeFrom="margin">
                  <wp:align>center</wp:align>
                </wp:positionH>
                <wp:positionV relativeFrom="paragraph">
                  <wp:posOffset>-647700</wp:posOffset>
                </wp:positionV>
                <wp:extent cx="6629400" cy="790575"/>
                <wp:effectExtent l="0" t="0" r="19050" b="9525"/>
                <wp:wrapNone/>
                <wp:docPr id="324" name="Group 3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629400" cy="790575"/>
                          <a:chOff x="0" y="0"/>
                          <a:chExt cx="6629400" cy="790575"/>
                        </a:xfrm>
                      </wpg:grpSpPr>
                      <wpg:grpSp>
                        <wpg:cNvPr id="325" name="Group 325"/>
                        <wpg:cNvGrpSpPr/>
                        <wpg:grpSpPr>
                          <a:xfrm>
                            <a:off x="0" y="0"/>
                            <a:ext cx="6629400" cy="790575"/>
                            <a:chOff x="0" y="-47625"/>
                            <a:chExt cx="6629400" cy="790575"/>
                          </a:xfrm>
                        </wpg:grpSpPr>
                        <pic:pic xmlns:pic="http://schemas.openxmlformats.org/drawingml/2006/picture">
                          <pic:nvPicPr>
                            <pic:cNvPr id="326" name="Picture 32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57150"/>
                              <a:ext cx="1343025" cy="685800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327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543050" y="-47625"/>
                              <a:ext cx="5086350" cy="40005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2783CA5C" w14:textId="10DC8A98" w:rsidR="0091180E" w:rsidRPr="00817F5A" w:rsidRDefault="007A7E9D" w:rsidP="00F2214F">
                                <w:pPr>
                                  <w:jc w:val="center"/>
                                  <w:rPr>
                                    <w:rFonts w:ascii="Adelle PE" w:hAnsi="Adelle PE"/>
                                    <w:b/>
                                  </w:rPr>
                                </w:pPr>
                                <w:r>
                                  <w:rPr>
                                    <w:rFonts w:ascii="Adelle PE" w:hAnsi="Adelle PE"/>
                                    <w:b/>
                                    <w:sz w:val="40"/>
                                  </w:rPr>
                                  <w:t>2026</w:t>
                                </w:r>
                                <w:r w:rsidR="0091180E" w:rsidRPr="00817F5A">
                                  <w:rPr>
                                    <w:rFonts w:ascii="Adelle PE" w:hAnsi="Adelle PE"/>
                                    <w:b/>
                                    <w:sz w:val="40"/>
                                  </w:rPr>
                                  <w:t xml:space="preserve"> FOOD SERVICES SECTION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  <wps:wsp>
                        <wps:cNvPr id="328" name="Text Box 328"/>
                        <wps:cNvSpPr txBox="1"/>
                        <wps:spPr>
                          <a:xfrm>
                            <a:off x="1543050" y="390525"/>
                            <a:ext cx="5076825" cy="365760"/>
                          </a:xfrm>
                          <a:prstGeom prst="rect">
                            <a:avLst/>
                          </a:prstGeom>
                          <a:solidFill>
                            <a:srgbClr val="00B0F0"/>
                          </a:solidFill>
                          <a:ln w="6350">
                            <a:solidFill>
                              <a:srgbClr val="00B0F0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B088CC4" w14:textId="77777777" w:rsidR="0091180E" w:rsidRPr="00817F5A" w:rsidRDefault="0091180E" w:rsidP="00F2214F">
                              <w:pPr>
                                <w:jc w:val="center"/>
                                <w:rPr>
                                  <w:rFonts w:ascii="Adelle PE" w:hAnsi="Adelle PE"/>
                                  <w:b/>
                                  <w:color w:val="FFFFFF" w:themeColor="background1"/>
                                  <w:sz w:val="36"/>
                                </w:rPr>
                              </w:pPr>
                              <w:r w:rsidRPr="00817F5A">
                                <w:rPr>
                                  <w:rFonts w:ascii="Adelle PE" w:hAnsi="Adelle PE"/>
                                  <w:b/>
                                  <w:color w:val="FFFFFF" w:themeColor="background1"/>
                                  <w:sz w:val="36"/>
                                </w:rPr>
                                <w:t>EATING GREAT IN THE BLACK HILL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20DD5BF" id="Group 324" o:spid="_x0000_s1034" style="position:absolute;margin-left:0;margin-top:-51pt;width:522pt;height:62.25pt;z-index:251727872;mso-position-horizontal:center;mso-position-horizontal-relative:margin" coordsize="66294,790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">
                <v:group id="Group 325" o:spid="_x0000_s1035" style="position:absolute;width:66294;height:7905" coordorigin=",-476" coordsize="66294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">
                  <v:shape id="Picture 326" o:spid="_x0000_s1036" type="#_x0000_t75" style="position:absolute;top:571;width:13430;height:6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">
                    <v:imagedata r:id="rId12" o:title=""/>
                  </v:shape>
                  <v:shape id="_x0000_s1037" type="#_x0000_t202" style="position:absolute;left:15430;top:-476;width:50864;height:4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" stroked="f">
                    <v:textbox>
                      <w:txbxContent>
                        <w:p w14:paraId="2783CA5C" w14:textId="10DC8A98" w:rsidR="0091180E" w:rsidRPr="00817F5A" w:rsidRDefault="007A7E9D" w:rsidP="00F2214F">
                          <w:pPr>
                            <w:jc w:val="center"/>
                            <w:rPr>
                              <w:rFonts w:ascii="Adelle PE" w:hAnsi="Adelle PE"/>
                              <w:b/>
                            </w:rPr>
                          </w:pPr>
                          <w:r>
                            <w:rPr>
                              <w:rFonts w:ascii="Adelle PE" w:hAnsi="Adelle PE"/>
                              <w:b/>
                              <w:sz w:val="40"/>
                            </w:rPr>
                            <w:t>2026</w:t>
                          </w:r>
                          <w:r w:rsidR="0091180E" w:rsidRPr="00817F5A">
                            <w:rPr>
                              <w:rFonts w:ascii="Adelle PE" w:hAnsi="Adelle PE"/>
                              <w:b/>
                              <w:sz w:val="40"/>
                            </w:rPr>
                            <w:t xml:space="preserve"> FOOD SERVICES SECTION</w:t>
                          </w:r>
                        </w:p>
                      </w:txbxContent>
                    </v:textbox>
                  </v:shape>
                </v:group>
                <v:shape id="Text Box 328" o:spid="_x0000_s1038" type="#_x0000_t202" style="position:absolute;left:15430;top:3905;width:50768;height:36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" fillcolor="#00b0f0" strokecolor="#00b0f0" strokeweight=".5pt">
                  <v:textbox>
                    <w:txbxContent>
                      <w:p w14:paraId="6B088CC4" w14:textId="77777777" w:rsidR="0091180E" w:rsidRPr="00817F5A" w:rsidRDefault="0091180E" w:rsidP="00F2214F">
                        <w:pPr>
                          <w:jc w:val="center"/>
                          <w:rPr>
                            <w:rFonts w:ascii="Adelle PE" w:hAnsi="Adelle PE"/>
                            <w:b/>
                            <w:color w:val="FFFFFF" w:themeColor="background1"/>
                            <w:sz w:val="36"/>
                          </w:rPr>
                        </w:pPr>
                        <w:r w:rsidRPr="00817F5A">
                          <w:rPr>
                            <w:rFonts w:ascii="Adelle PE" w:hAnsi="Adelle PE"/>
                            <w:b/>
                            <w:color w:val="FFFFFF" w:themeColor="background1"/>
                            <w:sz w:val="36"/>
                          </w:rPr>
                          <w:t>EATING GREAT IN THE BLACK HILLS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4C76C47E" w14:textId="77777777" w:rsidR="00676FF5" w:rsidRDefault="00676FF5" w:rsidP="00676FF5">
      <w:pPr>
        <w:pStyle w:val="Heading1"/>
      </w:pPr>
      <w:bookmarkStart w:id="0" w:name="_Toc473190665"/>
      <w:r>
        <w:t>Bon Appetit!</w:t>
      </w:r>
      <w:bookmarkEnd w:id="0"/>
    </w:p>
    <w:p w14:paraId="035D0280" w14:textId="77777777" w:rsidR="00676FF5" w:rsidRPr="00676FF5" w:rsidRDefault="00676FF5" w:rsidP="00676FF5"/>
    <w:p w14:paraId="22358B1E" w14:textId="58BBE7BD" w:rsidR="00016CA7" w:rsidRDefault="004F586A">
      <w:r>
        <w:t xml:space="preserve">One of the many things that </w:t>
      </w:r>
      <w:r w:rsidR="00B669B3">
        <w:t>sets</w:t>
      </w:r>
      <w:r w:rsidR="00A862B8">
        <w:t xml:space="preserve"> Medicine Mountain apart from other camps is the ability for units to select what they eat and when they eat it. Our food services team </w:t>
      </w:r>
      <w:r w:rsidR="00265364">
        <w:t xml:space="preserve">has put together a menu for </w:t>
      </w:r>
      <w:r w:rsidR="007A7E9D">
        <w:t>2026</w:t>
      </w:r>
      <w:r w:rsidR="00A862B8">
        <w:t xml:space="preserve"> that has variety and balance. All meals are created using the USDA’s myPlate nutrition guide, ensuring that all meals are balanced. </w:t>
      </w:r>
    </w:p>
    <w:p w14:paraId="7B26D496" w14:textId="77777777" w:rsidR="005041E9" w:rsidRDefault="00A7551B">
      <w:r>
        <w:t>There is a default menu for each day/meal period as well as alternate menus to select from if desired. Friday night’s meal is reserved as a premium meal as a celebration at the end of camp</w:t>
      </w:r>
      <w:r w:rsidR="00A862B8">
        <w:t xml:space="preserve">. All these options are presented in this guide. </w:t>
      </w:r>
    </w:p>
    <w:p w14:paraId="1BB684C4" w14:textId="777C413B" w:rsidR="00A862B8" w:rsidRDefault="005041E9">
      <w:r>
        <w:t xml:space="preserve">Our team also </w:t>
      </w:r>
      <w:r w:rsidR="00B669B3">
        <w:t>can</w:t>
      </w:r>
      <w:r>
        <w:t xml:space="preserve"> handle </w:t>
      </w:r>
      <w:r w:rsidR="00676FF5">
        <w:t>common dietary restrictions</w:t>
      </w:r>
      <w:r>
        <w:t xml:space="preserve">. Please be aware that all </w:t>
      </w:r>
      <w:r w:rsidRPr="0024056A">
        <w:rPr>
          <w:highlight w:val="yellow"/>
        </w:rPr>
        <w:t>special diet</w:t>
      </w:r>
      <w:r w:rsidR="00265364" w:rsidRPr="0024056A">
        <w:rPr>
          <w:highlight w:val="yellow"/>
        </w:rPr>
        <w:t xml:space="preserve">ary requests are due May </w:t>
      </w:r>
      <w:r w:rsidR="0024056A" w:rsidRPr="0024056A">
        <w:rPr>
          <w:highlight w:val="yellow"/>
        </w:rPr>
        <w:t>1st</w:t>
      </w:r>
      <w:r w:rsidR="00265364" w:rsidRPr="0024056A">
        <w:rPr>
          <w:highlight w:val="yellow"/>
        </w:rPr>
        <w:t xml:space="preserve">, </w:t>
      </w:r>
      <w:r w:rsidR="007A7E9D">
        <w:rPr>
          <w:highlight w:val="yellow"/>
        </w:rPr>
        <w:t>2026</w:t>
      </w:r>
      <w:r>
        <w:t>. Requests are entered in the “Dietary Restrictions” field under each participant on our online registration system.</w:t>
      </w:r>
      <w:r w:rsidR="00676FF5">
        <w:t xml:space="preserve"> </w:t>
      </w:r>
      <w:r w:rsidR="00154A73">
        <w:t>If a participant has numerous food allergies and would require them to bring their own food to eat</w:t>
      </w:r>
      <w:r w:rsidR="00B669B3">
        <w:t>,</w:t>
      </w:r>
      <w:r w:rsidR="00154A73">
        <w:t xml:space="preserve"> a</w:t>
      </w:r>
      <w:r w:rsidR="00A72BE5">
        <w:t xml:space="preserve"> letter from a health professional (doctor or dietician) will need to be emailed </w:t>
      </w:r>
      <w:r w:rsidR="00154A73">
        <w:t xml:space="preserve">to have the cost of food reduced for that participant for their week at camp. </w:t>
      </w:r>
      <w:r w:rsidR="00154A73">
        <w:br/>
        <w:t xml:space="preserve">Please send requests &amp; letters to </w:t>
      </w:r>
      <w:r w:rsidR="001E5D81">
        <w:t>james.miles@scouting.org</w:t>
      </w:r>
      <w:r w:rsidR="00A72BE5">
        <w:t xml:space="preserve"> by the due date.</w:t>
      </w:r>
      <w:r w:rsidR="00D33FB8">
        <w:t xml:space="preserve">  </w:t>
      </w:r>
    </w:p>
    <w:p w14:paraId="441019DC" w14:textId="0C24C928" w:rsidR="005041E9" w:rsidRDefault="005041E9">
      <w:r>
        <w:t xml:space="preserve">If your unit has any questions regarding the options listed in this guide, please send an email to </w:t>
      </w:r>
      <w:r w:rsidR="001E5D81">
        <w:t>james.miles@scouting.org</w:t>
      </w:r>
      <w:r>
        <w:t xml:space="preserve"> or give us a call at 605-342-2824.</w:t>
      </w:r>
    </w:p>
    <w:p w14:paraId="38BCF1C7" w14:textId="77777777" w:rsidR="005041E9" w:rsidRDefault="005041E9">
      <w:r>
        <w:t>Warm Regards,</w:t>
      </w:r>
    </w:p>
    <w:p w14:paraId="43942580" w14:textId="77777777" w:rsidR="005041E9" w:rsidRDefault="005041E9"/>
    <w:p w14:paraId="0BF736C8" w14:textId="16D69FDF" w:rsidR="001F7772" w:rsidRDefault="005041E9">
      <w:pPr>
        <w:rPr>
          <w:b/>
        </w:rPr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003B67">
        <w:rPr>
          <w:b/>
        </w:rPr>
        <w:tab/>
      </w:r>
      <w:r w:rsidR="00003B67">
        <w:rPr>
          <w:b/>
        </w:rPr>
        <w:tab/>
      </w:r>
      <w:r>
        <w:br/>
        <w:t>Camp Director</w:t>
      </w:r>
      <w:r w:rsidR="00003B67">
        <w:tab/>
      </w:r>
      <w:r w:rsidR="00003B67">
        <w:tab/>
      </w:r>
      <w:r>
        <w:tab/>
      </w:r>
      <w:r w:rsidR="00003B67">
        <w:tab/>
      </w:r>
      <w:r w:rsidR="00265364">
        <w:br/>
      </w:r>
      <w:r>
        <w:t>605-342-2824</w:t>
      </w:r>
    </w:p>
    <w:p w14:paraId="25FD57FF" w14:textId="77777777" w:rsidR="001F7772" w:rsidRDefault="001F7772"/>
    <w:p w14:paraId="0325941A" w14:textId="77777777" w:rsidR="001F7772" w:rsidRDefault="001F7772"/>
    <w:p w14:paraId="53AF6157" w14:textId="6D72E5C3" w:rsidR="001F7772" w:rsidRPr="00AD475E" w:rsidRDefault="006554A9">
      <w:pPr>
        <w:rPr>
          <w:color w:val="0070C0"/>
          <w:sz w:val="56"/>
          <w:szCs w:val="56"/>
        </w:rPr>
      </w:pPr>
      <w:r>
        <w:t>Enter your meal selections using the link below. Each unit will only get one entry</w:t>
      </w:r>
      <w:r w:rsidR="00B669B3">
        <w:t>,</w:t>
      </w:r>
      <w:r>
        <w:t xml:space="preserve"> but can log back in and edit </w:t>
      </w:r>
      <w:r w:rsidR="00B669B3">
        <w:t>their</w:t>
      </w:r>
      <w:r>
        <w:t xml:space="preserve"> choices until May 1</w:t>
      </w:r>
      <w:r w:rsidRPr="006554A9">
        <w:rPr>
          <w:vertAlign w:val="superscript"/>
        </w:rPr>
        <w:t>st</w:t>
      </w:r>
      <w:r>
        <w:t xml:space="preserve">, </w:t>
      </w:r>
      <w:r w:rsidR="007A7E9D">
        <w:t>2026</w:t>
      </w:r>
      <w:r>
        <w:br/>
      </w:r>
      <w:r w:rsidR="00AD475E" w:rsidRPr="00231D89">
        <w:rPr>
          <w:color w:val="0070C0"/>
          <w:sz w:val="56"/>
          <w:szCs w:val="56"/>
        </w:rPr>
        <w:t xml:space="preserve">https://forms.gle/oVoD1qF6dhsyHKSB9 </w:t>
      </w:r>
    </w:p>
    <w:p w14:paraId="0A3633C8" w14:textId="77777777" w:rsidR="001F7772" w:rsidRDefault="001F7772"/>
    <w:p w14:paraId="5C6D3CB9" w14:textId="30B718FD" w:rsidR="001F7772" w:rsidRPr="007047B6" w:rsidRDefault="006554A9">
      <w:pPr>
        <w:rPr>
          <w:b/>
          <w:bCs/>
          <w:i/>
          <w:iCs/>
          <w:color w:val="C00000"/>
          <w:szCs w:val="24"/>
        </w:rPr>
      </w:pPr>
      <w:r w:rsidRPr="007047B6">
        <w:rPr>
          <w:b/>
          <w:bCs/>
          <w:i/>
          <w:iCs/>
          <w:color w:val="C00000"/>
          <w:szCs w:val="24"/>
        </w:rPr>
        <w:t>NOTE: If you have 2 units attending camp</w:t>
      </w:r>
      <w:r w:rsidR="00B669B3">
        <w:rPr>
          <w:b/>
          <w:bCs/>
          <w:i/>
          <w:iCs/>
          <w:color w:val="C00000"/>
          <w:szCs w:val="24"/>
        </w:rPr>
        <w:t>,</w:t>
      </w:r>
      <w:r w:rsidRPr="007047B6">
        <w:rPr>
          <w:b/>
          <w:bCs/>
          <w:i/>
          <w:iCs/>
          <w:color w:val="C00000"/>
          <w:szCs w:val="24"/>
        </w:rPr>
        <w:t xml:space="preserve"> you will either need to do a meal selection for both units in one form </w:t>
      </w:r>
      <w:r w:rsidR="00B669B3" w:rsidRPr="007047B6">
        <w:rPr>
          <w:b/>
          <w:bCs/>
          <w:i/>
          <w:iCs/>
          <w:color w:val="C00000"/>
          <w:szCs w:val="24"/>
        </w:rPr>
        <w:t>and</w:t>
      </w:r>
      <w:r w:rsidRPr="007047B6">
        <w:rPr>
          <w:b/>
          <w:bCs/>
          <w:i/>
          <w:iCs/>
          <w:color w:val="C00000"/>
          <w:szCs w:val="24"/>
        </w:rPr>
        <w:t xml:space="preserve"> use 2 different email addresses to have different selections for each unit. </w:t>
      </w:r>
    </w:p>
    <w:p w14:paraId="65BF6078" w14:textId="77777777" w:rsidR="001F7772" w:rsidRDefault="001F7772"/>
    <w:p w14:paraId="79E4BE92" w14:textId="77777777" w:rsidR="001F7772" w:rsidRDefault="001F7772"/>
    <w:p w14:paraId="576FE538" w14:textId="77777777" w:rsidR="00676FF5" w:rsidRDefault="002A31DE" w:rsidP="001F7772">
      <w:pPr>
        <w:pStyle w:val="Heading1"/>
        <w:rPr>
          <w:rFonts w:ascii="Tw Cen MT" w:eastAsiaTheme="minorHAnsi" w:hAnsi="Tw Cen MT" w:cstheme="minorBidi"/>
          <w:color w:val="auto"/>
          <w:sz w:val="24"/>
          <w:szCs w:val="22"/>
        </w:rPr>
      </w:pPr>
      <w:bookmarkStart w:id="1" w:name="_Toc433708216"/>
      <w:bookmarkStart w:id="2" w:name="_Toc473190666"/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90336" behindDoc="0" locked="0" layoutInCell="1" allowOverlap="1" wp14:anchorId="0F6A928C" wp14:editId="0684BE8F">
                <wp:simplePos x="0" y="0"/>
                <wp:positionH relativeFrom="margin">
                  <wp:align>center</wp:align>
                </wp:positionH>
                <wp:positionV relativeFrom="paragraph">
                  <wp:posOffset>-626110</wp:posOffset>
                </wp:positionV>
                <wp:extent cx="6629400" cy="790576"/>
                <wp:effectExtent l="0" t="0" r="19050" b="9525"/>
                <wp:wrapNone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629400" cy="790576"/>
                          <a:chOff x="0" y="-1"/>
                          <a:chExt cx="6629400" cy="790576"/>
                        </a:xfrm>
                      </wpg:grpSpPr>
                      <wpg:grpSp>
                        <wpg:cNvPr id="2" name="Group 2"/>
                        <wpg:cNvGrpSpPr/>
                        <wpg:grpSpPr>
                          <a:xfrm>
                            <a:off x="0" y="-1"/>
                            <a:ext cx="6629400" cy="790576"/>
                            <a:chOff x="0" y="-47626"/>
                            <a:chExt cx="6629400" cy="790576"/>
                          </a:xfrm>
                        </wpg:grpSpPr>
                        <pic:pic xmlns:pic="http://schemas.openxmlformats.org/drawingml/2006/picture">
                          <pic:nvPicPr>
                            <pic:cNvPr id="3" name="Picture 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57150"/>
                              <a:ext cx="1343025" cy="685800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4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543050" y="-47626"/>
                              <a:ext cx="5086350" cy="390526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105F39F3" w14:textId="43A3A2A2" w:rsidR="0091180E" w:rsidRPr="00817F5A" w:rsidRDefault="007A7E9D" w:rsidP="00B95708">
                                <w:pPr>
                                  <w:jc w:val="center"/>
                                  <w:rPr>
                                    <w:rFonts w:ascii="Adelle PE" w:hAnsi="Adelle PE"/>
                                    <w:b/>
                                  </w:rPr>
                                </w:pPr>
                                <w:r>
                                  <w:rPr>
                                    <w:rFonts w:ascii="Adelle PE" w:hAnsi="Adelle PE"/>
                                    <w:b/>
                                    <w:sz w:val="40"/>
                                  </w:rPr>
                                  <w:t>2026</w:t>
                                </w:r>
                                <w:r w:rsidR="0091180E" w:rsidRPr="00817F5A">
                                  <w:rPr>
                                    <w:rFonts w:ascii="Adelle PE" w:hAnsi="Adelle PE"/>
                                    <w:b/>
                                    <w:sz w:val="40"/>
                                  </w:rPr>
                                  <w:t xml:space="preserve"> FOOD SERVICES SECTION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  <wps:wsp>
                        <wps:cNvPr id="5" name="Text Box 5"/>
                        <wps:cNvSpPr txBox="1"/>
                        <wps:spPr>
                          <a:xfrm>
                            <a:off x="1543050" y="390525"/>
                            <a:ext cx="5076825" cy="365760"/>
                          </a:xfrm>
                          <a:prstGeom prst="rect">
                            <a:avLst/>
                          </a:prstGeom>
                          <a:solidFill>
                            <a:srgbClr val="00B0F0"/>
                          </a:solidFill>
                          <a:ln w="6350">
                            <a:solidFill>
                              <a:srgbClr val="00B0F0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4842F27" w14:textId="77777777" w:rsidR="0091180E" w:rsidRPr="00817F5A" w:rsidRDefault="0091180E" w:rsidP="00B95708">
                              <w:pPr>
                                <w:jc w:val="center"/>
                                <w:rPr>
                                  <w:rFonts w:ascii="Adelle PE" w:hAnsi="Adelle PE"/>
                                  <w:b/>
                                  <w:color w:val="FFFFFF" w:themeColor="background1"/>
                                  <w:sz w:val="36"/>
                                </w:rPr>
                              </w:pPr>
                              <w:r w:rsidRPr="00817F5A">
                                <w:rPr>
                                  <w:rFonts w:ascii="Adelle PE" w:hAnsi="Adelle PE"/>
                                  <w:b/>
                                  <w:color w:val="FFFFFF" w:themeColor="background1"/>
                                  <w:sz w:val="36"/>
                                </w:rPr>
                                <w:t>MENU OPTION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F6A928C" id="Group 1" o:spid="_x0000_s1039" style="position:absolute;margin-left:0;margin-top:-49.3pt;width:522pt;height:62.25pt;z-index:251790336;mso-position-horizontal:center;mso-position-horizontal-relative:margin" coordorigin="" coordsize="66294,790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">
                <v:group id="Group 2" o:spid="_x0000_s1040" style="position:absolute;width:66294;height:7905" coordorigin=",-476" coordsize="66294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shape id="Picture 3" o:spid="_x0000_s1041" type="#_x0000_t75" style="position:absolute;top:571;width:13430;height:6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">
                    <v:imagedata r:id="rId12" o:title=""/>
                  </v:shape>
                  <v:shape id="_x0000_s1042" type="#_x0000_t202" style="position:absolute;left:15430;top:-476;width:50864;height:39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" stroked="f">
                    <v:textbox>
                      <w:txbxContent>
                        <w:p w14:paraId="105F39F3" w14:textId="43A3A2A2" w:rsidR="0091180E" w:rsidRPr="00817F5A" w:rsidRDefault="007A7E9D" w:rsidP="00B95708">
                          <w:pPr>
                            <w:jc w:val="center"/>
                            <w:rPr>
                              <w:rFonts w:ascii="Adelle PE" w:hAnsi="Adelle PE"/>
                              <w:b/>
                            </w:rPr>
                          </w:pPr>
                          <w:r>
                            <w:rPr>
                              <w:rFonts w:ascii="Adelle PE" w:hAnsi="Adelle PE"/>
                              <w:b/>
                              <w:sz w:val="40"/>
                            </w:rPr>
                            <w:t>2026</w:t>
                          </w:r>
                          <w:r w:rsidR="0091180E" w:rsidRPr="00817F5A">
                            <w:rPr>
                              <w:rFonts w:ascii="Adelle PE" w:hAnsi="Adelle PE"/>
                              <w:b/>
                              <w:sz w:val="40"/>
                            </w:rPr>
                            <w:t xml:space="preserve"> FOOD SERVICES SECTION</w:t>
                          </w:r>
                        </w:p>
                      </w:txbxContent>
                    </v:textbox>
                  </v:shape>
                </v:group>
                <v:shape id="Text Box 5" o:spid="_x0000_s1043" type="#_x0000_t202" style="position:absolute;left:15430;top:3905;width:50768;height:36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" fillcolor="#00b0f0" strokecolor="#00b0f0" strokeweight=".5pt">
                  <v:textbox>
                    <w:txbxContent>
                      <w:p w14:paraId="74842F27" w14:textId="77777777" w:rsidR="0091180E" w:rsidRPr="00817F5A" w:rsidRDefault="0091180E" w:rsidP="00B95708">
                        <w:pPr>
                          <w:jc w:val="center"/>
                          <w:rPr>
                            <w:rFonts w:ascii="Adelle PE" w:hAnsi="Adelle PE"/>
                            <w:b/>
                            <w:color w:val="FFFFFF" w:themeColor="background1"/>
                            <w:sz w:val="36"/>
                          </w:rPr>
                        </w:pPr>
                        <w:r w:rsidRPr="00817F5A">
                          <w:rPr>
                            <w:rFonts w:ascii="Adelle PE" w:hAnsi="Adelle PE"/>
                            <w:b/>
                            <w:color w:val="FFFFFF" w:themeColor="background1"/>
                            <w:sz w:val="36"/>
                          </w:rPr>
                          <w:t>MENU OPTIONS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bookmarkEnd w:id="1"/>
      <w:bookmarkEnd w:id="2"/>
    </w:p>
    <w:p w14:paraId="7AB96AAF" w14:textId="77777777" w:rsidR="001F7772" w:rsidRPr="001F7772" w:rsidRDefault="00075A19" w:rsidP="00817F5A">
      <w:pPr>
        <w:pStyle w:val="Heading1"/>
      </w:pPr>
      <w:bookmarkStart w:id="3" w:name="_Toc473190667"/>
      <w:bookmarkStart w:id="4" w:name="_Hlk219807983"/>
      <w:r>
        <w:t xml:space="preserve">Breakfast </w:t>
      </w:r>
      <w:r w:rsidR="001F7772">
        <w:t>Options</w:t>
      </w:r>
      <w:bookmarkEnd w:id="3"/>
      <w:r w:rsidR="00817F5A">
        <w:br/>
      </w:r>
    </w:p>
    <w:tbl>
      <w:tblPr>
        <w:tblStyle w:val="GridTable3-Accent61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1F7772" w:rsidRPr="001258E6" w14:paraId="38415989" w14:textId="77777777" w:rsidTr="001F77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337" w:type="dxa"/>
            <w:tcBorders>
              <w:bottom w:val="single" w:sz="4" w:space="0" w:color="70AD47" w:themeColor="accent6"/>
            </w:tcBorders>
          </w:tcPr>
          <w:p w14:paraId="363EB782" w14:textId="77777777" w:rsidR="001F7772" w:rsidRPr="001258E6" w:rsidRDefault="001F7772" w:rsidP="001F7772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Monday</w:t>
            </w:r>
          </w:p>
        </w:tc>
        <w:tc>
          <w:tcPr>
            <w:tcW w:w="2337" w:type="dxa"/>
          </w:tcPr>
          <w:p w14:paraId="1F12BA7D" w14:textId="77777777" w:rsidR="001F7772" w:rsidRPr="001258E6" w:rsidRDefault="00927939" w:rsidP="0092793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efault </w:t>
            </w:r>
            <w:r w:rsidR="00553669">
              <w:rPr>
                <w:sz w:val="20"/>
                <w:szCs w:val="20"/>
              </w:rPr>
              <w:t>Option 1</w:t>
            </w:r>
          </w:p>
        </w:tc>
        <w:tc>
          <w:tcPr>
            <w:tcW w:w="2338" w:type="dxa"/>
          </w:tcPr>
          <w:p w14:paraId="2C891318" w14:textId="77777777" w:rsidR="001F7772" w:rsidRPr="001258E6" w:rsidRDefault="00927939" w:rsidP="001F777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lternate Option </w:t>
            </w:r>
            <w:r w:rsidR="00553669">
              <w:rPr>
                <w:sz w:val="20"/>
                <w:szCs w:val="20"/>
              </w:rPr>
              <w:t>2</w:t>
            </w:r>
          </w:p>
        </w:tc>
        <w:tc>
          <w:tcPr>
            <w:tcW w:w="2338" w:type="dxa"/>
          </w:tcPr>
          <w:p w14:paraId="21AE56B6" w14:textId="77777777" w:rsidR="001F7772" w:rsidRPr="001258E6" w:rsidRDefault="00927939" w:rsidP="001F777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lternate Option </w:t>
            </w:r>
            <w:r w:rsidR="00553669">
              <w:rPr>
                <w:sz w:val="20"/>
                <w:szCs w:val="20"/>
              </w:rPr>
              <w:t>3</w:t>
            </w:r>
          </w:p>
        </w:tc>
      </w:tr>
      <w:tr w:rsidR="001F7772" w:rsidRPr="001258E6" w14:paraId="54D47157" w14:textId="77777777" w:rsidTr="001F77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3E14B94E" w14:textId="77777777" w:rsidR="001F7772" w:rsidRPr="001258E6" w:rsidRDefault="001F7772" w:rsidP="001F7772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Protein</w:t>
            </w:r>
          </w:p>
        </w:tc>
        <w:tc>
          <w:tcPr>
            <w:tcW w:w="2337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3C15CBB0" w14:textId="0D324819" w:rsidR="001F7772" w:rsidRPr="001258E6" w:rsidRDefault="00FD3EDB" w:rsidP="001F77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acon</w:t>
            </w:r>
          </w:p>
        </w:tc>
        <w:tc>
          <w:tcPr>
            <w:tcW w:w="2338" w:type="dxa"/>
            <w:shd w:val="clear" w:color="auto" w:fill="FFFFFF" w:themeFill="background1"/>
          </w:tcPr>
          <w:p w14:paraId="2B33FD6C" w14:textId="10F1A738" w:rsidR="001F7772" w:rsidRPr="001258E6" w:rsidRDefault="00FD3EDB" w:rsidP="001F77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ausage Links</w:t>
            </w:r>
          </w:p>
        </w:tc>
        <w:tc>
          <w:tcPr>
            <w:tcW w:w="2338" w:type="dxa"/>
            <w:shd w:val="clear" w:color="auto" w:fill="FFFFFF" w:themeFill="background1"/>
          </w:tcPr>
          <w:p w14:paraId="048DF3F3" w14:textId="77777777" w:rsidR="001F7772" w:rsidRPr="001258E6" w:rsidRDefault="00372DF9" w:rsidP="001F77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rail Mix</w:t>
            </w:r>
          </w:p>
        </w:tc>
      </w:tr>
      <w:tr w:rsidR="00A57F86" w:rsidRPr="001258E6" w14:paraId="4D8B49DA" w14:textId="77777777" w:rsidTr="001F777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750CFC0E" w14:textId="77777777" w:rsidR="00A57F86" w:rsidRPr="001258E6" w:rsidRDefault="00A57F86" w:rsidP="00A57F86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Vegetable</w:t>
            </w:r>
          </w:p>
        </w:tc>
        <w:tc>
          <w:tcPr>
            <w:tcW w:w="2337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0E2EA30B" w14:textId="77777777" w:rsidR="00A57F86" w:rsidRPr="001258E6" w:rsidRDefault="00A57F86" w:rsidP="00A57F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reakfast Potatoes</w:t>
            </w:r>
          </w:p>
        </w:tc>
        <w:tc>
          <w:tcPr>
            <w:tcW w:w="2338" w:type="dxa"/>
            <w:shd w:val="clear" w:color="auto" w:fill="FFFFFF" w:themeFill="background1"/>
          </w:tcPr>
          <w:p w14:paraId="2E319D83" w14:textId="77777777" w:rsidR="00A57F86" w:rsidRPr="001258E6" w:rsidRDefault="00A57F86" w:rsidP="00A57F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reakfast Potatoes</w:t>
            </w:r>
          </w:p>
        </w:tc>
        <w:tc>
          <w:tcPr>
            <w:tcW w:w="2338" w:type="dxa"/>
            <w:shd w:val="clear" w:color="auto" w:fill="FFFFFF" w:themeFill="background1"/>
          </w:tcPr>
          <w:p w14:paraId="40746D20" w14:textId="77777777" w:rsidR="00A57F86" w:rsidRPr="001258E6" w:rsidRDefault="00A57F86" w:rsidP="00A57F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/a</w:t>
            </w:r>
          </w:p>
        </w:tc>
      </w:tr>
      <w:tr w:rsidR="00A57F86" w:rsidRPr="001258E6" w14:paraId="000730B8" w14:textId="77777777" w:rsidTr="001F77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739D193E" w14:textId="77777777" w:rsidR="00A57F86" w:rsidRPr="001258E6" w:rsidRDefault="00A57F86" w:rsidP="00A57F86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Fruit</w:t>
            </w:r>
          </w:p>
        </w:tc>
        <w:tc>
          <w:tcPr>
            <w:tcW w:w="2337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6CDE52B0" w14:textId="77777777" w:rsidR="00A57F86" w:rsidRPr="001258E6" w:rsidRDefault="00A57F86" w:rsidP="00A57F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258E6">
              <w:rPr>
                <w:sz w:val="20"/>
                <w:szCs w:val="20"/>
              </w:rPr>
              <w:t>Assorted Whole Fruit</w:t>
            </w:r>
          </w:p>
        </w:tc>
        <w:tc>
          <w:tcPr>
            <w:tcW w:w="2338" w:type="dxa"/>
            <w:shd w:val="clear" w:color="auto" w:fill="FFFFFF" w:themeFill="background1"/>
          </w:tcPr>
          <w:p w14:paraId="28170AD2" w14:textId="77777777" w:rsidR="00A57F86" w:rsidRPr="001258E6" w:rsidRDefault="00A57F86" w:rsidP="00A57F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258E6">
              <w:rPr>
                <w:sz w:val="20"/>
                <w:szCs w:val="20"/>
              </w:rPr>
              <w:t>Assorted Whole Fruit</w:t>
            </w:r>
          </w:p>
        </w:tc>
        <w:tc>
          <w:tcPr>
            <w:tcW w:w="2338" w:type="dxa"/>
            <w:shd w:val="clear" w:color="auto" w:fill="FFFFFF" w:themeFill="background1"/>
          </w:tcPr>
          <w:p w14:paraId="1706EEE3" w14:textId="77777777" w:rsidR="00A57F86" w:rsidRPr="001258E6" w:rsidRDefault="00A57F86" w:rsidP="00A57F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258E6">
              <w:rPr>
                <w:sz w:val="20"/>
                <w:szCs w:val="20"/>
              </w:rPr>
              <w:t>Assorted Whole Fruit</w:t>
            </w:r>
          </w:p>
        </w:tc>
      </w:tr>
      <w:tr w:rsidR="00A57F86" w:rsidRPr="001258E6" w14:paraId="71636CC1" w14:textId="77777777" w:rsidTr="001F777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2EE4A370" w14:textId="77777777" w:rsidR="00A57F86" w:rsidRPr="001258E6" w:rsidRDefault="00A57F86" w:rsidP="00A57F86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Grain</w:t>
            </w:r>
          </w:p>
        </w:tc>
        <w:tc>
          <w:tcPr>
            <w:tcW w:w="2337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145EDA0E" w14:textId="77777777" w:rsidR="00A57F86" w:rsidRPr="001258E6" w:rsidRDefault="00A57F86" w:rsidP="00A57F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ancake</w:t>
            </w:r>
          </w:p>
        </w:tc>
        <w:tc>
          <w:tcPr>
            <w:tcW w:w="2338" w:type="dxa"/>
            <w:shd w:val="clear" w:color="auto" w:fill="FFFFFF" w:themeFill="background1"/>
          </w:tcPr>
          <w:p w14:paraId="15E00E73" w14:textId="77777777" w:rsidR="00A57F86" w:rsidRPr="001258E6" w:rsidRDefault="00A57F86" w:rsidP="00A57F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ench Toast Sticks</w:t>
            </w:r>
          </w:p>
        </w:tc>
        <w:tc>
          <w:tcPr>
            <w:tcW w:w="2338" w:type="dxa"/>
            <w:shd w:val="clear" w:color="auto" w:fill="FFFFFF" w:themeFill="background1"/>
          </w:tcPr>
          <w:p w14:paraId="4F971091" w14:textId="77777777" w:rsidR="00A57F86" w:rsidRPr="001258E6" w:rsidRDefault="00A57F86" w:rsidP="00A57F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ssorted Baked Goods</w:t>
            </w:r>
          </w:p>
        </w:tc>
      </w:tr>
      <w:tr w:rsidR="00A57F86" w:rsidRPr="001258E6" w14:paraId="45D9B2EB" w14:textId="77777777" w:rsidTr="001F77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0E501F67" w14:textId="77777777" w:rsidR="00A57F86" w:rsidRPr="001258E6" w:rsidRDefault="00A57F86" w:rsidP="00A57F86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Dairy</w:t>
            </w:r>
          </w:p>
        </w:tc>
        <w:tc>
          <w:tcPr>
            <w:tcW w:w="2337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32D16C7D" w14:textId="77777777" w:rsidR="00A57F86" w:rsidRPr="001258E6" w:rsidRDefault="00A57F86" w:rsidP="00A57F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ogurt</w:t>
            </w:r>
          </w:p>
        </w:tc>
        <w:tc>
          <w:tcPr>
            <w:tcW w:w="2338" w:type="dxa"/>
            <w:shd w:val="clear" w:color="auto" w:fill="FFFFFF" w:themeFill="background1"/>
          </w:tcPr>
          <w:p w14:paraId="273BC87C" w14:textId="77777777" w:rsidR="00A57F86" w:rsidRPr="001258E6" w:rsidRDefault="00A57F86" w:rsidP="00A57F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ogurt</w:t>
            </w:r>
          </w:p>
        </w:tc>
        <w:tc>
          <w:tcPr>
            <w:tcW w:w="2338" w:type="dxa"/>
            <w:shd w:val="clear" w:color="auto" w:fill="FFFFFF" w:themeFill="background1"/>
          </w:tcPr>
          <w:p w14:paraId="3B87050E" w14:textId="77777777" w:rsidR="00A57F86" w:rsidRPr="001258E6" w:rsidRDefault="00A57F86" w:rsidP="00A57F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ogurt</w:t>
            </w:r>
          </w:p>
        </w:tc>
      </w:tr>
      <w:bookmarkEnd w:id="4"/>
    </w:tbl>
    <w:p w14:paraId="4BB1AA20" w14:textId="77777777" w:rsidR="001F7772" w:rsidRPr="001258E6" w:rsidRDefault="001F7772" w:rsidP="001F7772">
      <w:pPr>
        <w:rPr>
          <w:sz w:val="20"/>
          <w:szCs w:val="20"/>
        </w:rPr>
      </w:pPr>
    </w:p>
    <w:tbl>
      <w:tblPr>
        <w:tblStyle w:val="GridTable3-Accent61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1F7772" w:rsidRPr="001258E6" w14:paraId="5E48CF96" w14:textId="77777777" w:rsidTr="001F682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337" w:type="dxa"/>
            <w:tcBorders>
              <w:bottom w:val="single" w:sz="4" w:space="0" w:color="70AD47" w:themeColor="accent6"/>
            </w:tcBorders>
          </w:tcPr>
          <w:p w14:paraId="79D875C6" w14:textId="77777777" w:rsidR="001F7772" w:rsidRPr="001258E6" w:rsidRDefault="001F7772" w:rsidP="001F682A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Tuesday</w:t>
            </w:r>
          </w:p>
        </w:tc>
        <w:tc>
          <w:tcPr>
            <w:tcW w:w="2337" w:type="dxa"/>
          </w:tcPr>
          <w:p w14:paraId="002B1935" w14:textId="77777777" w:rsidR="001F7772" w:rsidRPr="001258E6" w:rsidRDefault="001F7772" w:rsidP="001F682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338" w:type="dxa"/>
          </w:tcPr>
          <w:p w14:paraId="1072A581" w14:textId="77777777" w:rsidR="001F7772" w:rsidRPr="001258E6" w:rsidRDefault="001F7772" w:rsidP="001F682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338" w:type="dxa"/>
          </w:tcPr>
          <w:p w14:paraId="1943EF87" w14:textId="77777777" w:rsidR="001F7772" w:rsidRPr="001258E6" w:rsidRDefault="001F7772" w:rsidP="001F682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1F7772" w:rsidRPr="001258E6" w14:paraId="5C132E9C" w14:textId="77777777" w:rsidTr="001F68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2A508CB5" w14:textId="77777777" w:rsidR="001F7772" w:rsidRPr="001258E6" w:rsidRDefault="001F7772" w:rsidP="001F682A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Protein</w:t>
            </w:r>
          </w:p>
        </w:tc>
        <w:tc>
          <w:tcPr>
            <w:tcW w:w="2337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6F32D84A" w14:textId="77777777" w:rsidR="001F7772" w:rsidRPr="001258E6" w:rsidRDefault="001F7772" w:rsidP="001F68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258E6">
              <w:rPr>
                <w:sz w:val="20"/>
                <w:szCs w:val="20"/>
              </w:rPr>
              <w:t>Sausage Gravy</w:t>
            </w:r>
          </w:p>
        </w:tc>
        <w:tc>
          <w:tcPr>
            <w:tcW w:w="2338" w:type="dxa"/>
            <w:shd w:val="clear" w:color="auto" w:fill="FFFFFF" w:themeFill="background1"/>
          </w:tcPr>
          <w:p w14:paraId="0CA0753D" w14:textId="77777777" w:rsidR="001F7772" w:rsidRPr="001258E6" w:rsidRDefault="00D80DE6" w:rsidP="001F68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ggs</w:t>
            </w:r>
          </w:p>
        </w:tc>
        <w:tc>
          <w:tcPr>
            <w:tcW w:w="2338" w:type="dxa"/>
            <w:shd w:val="clear" w:color="auto" w:fill="FFFFFF" w:themeFill="background1"/>
          </w:tcPr>
          <w:p w14:paraId="02BE5D6F" w14:textId="77777777" w:rsidR="001F7772" w:rsidRPr="001258E6" w:rsidRDefault="00D80DE6" w:rsidP="001F68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rail Mix</w:t>
            </w:r>
          </w:p>
        </w:tc>
      </w:tr>
      <w:tr w:rsidR="00A57F86" w:rsidRPr="001258E6" w14:paraId="42D1584C" w14:textId="77777777" w:rsidTr="001F68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66EFF4DB" w14:textId="77777777" w:rsidR="00A57F86" w:rsidRPr="001258E6" w:rsidRDefault="00A57F86" w:rsidP="00A57F86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Vegetable</w:t>
            </w:r>
          </w:p>
        </w:tc>
        <w:tc>
          <w:tcPr>
            <w:tcW w:w="2337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1E9172C4" w14:textId="77777777" w:rsidR="00A57F86" w:rsidRPr="001258E6" w:rsidRDefault="00A57F86" w:rsidP="00A57F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reakfast Potatoes</w:t>
            </w:r>
          </w:p>
        </w:tc>
        <w:tc>
          <w:tcPr>
            <w:tcW w:w="2338" w:type="dxa"/>
            <w:shd w:val="clear" w:color="auto" w:fill="FFFFFF" w:themeFill="background1"/>
          </w:tcPr>
          <w:p w14:paraId="4CEC90AF" w14:textId="77777777" w:rsidR="00A57F86" w:rsidRPr="001258E6" w:rsidRDefault="00A57F86" w:rsidP="00A57F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reakfast Potatoes</w:t>
            </w:r>
          </w:p>
        </w:tc>
        <w:tc>
          <w:tcPr>
            <w:tcW w:w="2338" w:type="dxa"/>
            <w:shd w:val="clear" w:color="auto" w:fill="FFFFFF" w:themeFill="background1"/>
          </w:tcPr>
          <w:p w14:paraId="2A776E5B" w14:textId="77777777" w:rsidR="00A57F86" w:rsidRPr="001258E6" w:rsidRDefault="00A57F86" w:rsidP="00A57F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/a</w:t>
            </w:r>
          </w:p>
        </w:tc>
      </w:tr>
      <w:tr w:rsidR="00A57F86" w:rsidRPr="001258E6" w14:paraId="7EB647ED" w14:textId="77777777" w:rsidTr="001F68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74354122" w14:textId="77777777" w:rsidR="00A57F86" w:rsidRPr="001258E6" w:rsidRDefault="00A57F86" w:rsidP="00A57F86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Fruit</w:t>
            </w:r>
          </w:p>
        </w:tc>
        <w:tc>
          <w:tcPr>
            <w:tcW w:w="2337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3A10BA46" w14:textId="77777777" w:rsidR="00A57F86" w:rsidRPr="001258E6" w:rsidRDefault="00A57F86" w:rsidP="00A57F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258E6">
              <w:rPr>
                <w:sz w:val="20"/>
                <w:szCs w:val="20"/>
              </w:rPr>
              <w:t>Assorted Whole Fruit</w:t>
            </w:r>
          </w:p>
        </w:tc>
        <w:tc>
          <w:tcPr>
            <w:tcW w:w="2338" w:type="dxa"/>
            <w:shd w:val="clear" w:color="auto" w:fill="FFFFFF" w:themeFill="background1"/>
          </w:tcPr>
          <w:p w14:paraId="2EC6F243" w14:textId="77777777" w:rsidR="00A57F86" w:rsidRPr="001258E6" w:rsidRDefault="00A57F86" w:rsidP="00A57F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258E6">
              <w:rPr>
                <w:sz w:val="20"/>
                <w:szCs w:val="20"/>
              </w:rPr>
              <w:t>Assorted Whole Fruit</w:t>
            </w:r>
          </w:p>
        </w:tc>
        <w:tc>
          <w:tcPr>
            <w:tcW w:w="2338" w:type="dxa"/>
            <w:shd w:val="clear" w:color="auto" w:fill="FFFFFF" w:themeFill="background1"/>
          </w:tcPr>
          <w:p w14:paraId="2148BE39" w14:textId="77777777" w:rsidR="00A57F86" w:rsidRPr="001258E6" w:rsidRDefault="00A57F86" w:rsidP="00A57F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258E6">
              <w:rPr>
                <w:sz w:val="20"/>
                <w:szCs w:val="20"/>
              </w:rPr>
              <w:t>Assorted Whole Fruit</w:t>
            </w:r>
          </w:p>
        </w:tc>
      </w:tr>
      <w:tr w:rsidR="00A57F86" w:rsidRPr="001258E6" w14:paraId="7116A9D6" w14:textId="77777777" w:rsidTr="001F68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31F24A48" w14:textId="77777777" w:rsidR="00A57F86" w:rsidRPr="001258E6" w:rsidRDefault="00A57F86" w:rsidP="00A57F86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Grain</w:t>
            </w:r>
          </w:p>
        </w:tc>
        <w:tc>
          <w:tcPr>
            <w:tcW w:w="2337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3718774F" w14:textId="77777777" w:rsidR="00A57F86" w:rsidRPr="001258E6" w:rsidRDefault="00A57F86" w:rsidP="00A57F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iscuits</w:t>
            </w:r>
          </w:p>
        </w:tc>
        <w:tc>
          <w:tcPr>
            <w:tcW w:w="2338" w:type="dxa"/>
            <w:shd w:val="clear" w:color="auto" w:fill="FFFFFF" w:themeFill="background1"/>
          </w:tcPr>
          <w:p w14:paraId="40A5F2A8" w14:textId="77777777" w:rsidR="00A57F86" w:rsidRPr="001258E6" w:rsidRDefault="00A57F86" w:rsidP="00A57F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ft Shell</w:t>
            </w:r>
          </w:p>
        </w:tc>
        <w:tc>
          <w:tcPr>
            <w:tcW w:w="2338" w:type="dxa"/>
            <w:shd w:val="clear" w:color="auto" w:fill="FFFFFF" w:themeFill="background1"/>
          </w:tcPr>
          <w:p w14:paraId="395AF285" w14:textId="77777777" w:rsidR="00A57F86" w:rsidRPr="001258E6" w:rsidRDefault="00A57F86" w:rsidP="00A57F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ssorted Baked Goods</w:t>
            </w:r>
          </w:p>
        </w:tc>
      </w:tr>
      <w:tr w:rsidR="00A57F86" w:rsidRPr="001258E6" w14:paraId="185991A0" w14:textId="77777777" w:rsidTr="001F68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0D7E6890" w14:textId="77777777" w:rsidR="00A57F86" w:rsidRPr="001258E6" w:rsidRDefault="00A57F86" w:rsidP="00A57F86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Dairy</w:t>
            </w:r>
          </w:p>
        </w:tc>
        <w:tc>
          <w:tcPr>
            <w:tcW w:w="2337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457E0C7E" w14:textId="77777777" w:rsidR="00A57F86" w:rsidRPr="001258E6" w:rsidRDefault="00A57F86" w:rsidP="00A57F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258E6">
              <w:rPr>
                <w:sz w:val="20"/>
                <w:szCs w:val="20"/>
              </w:rPr>
              <w:t>Milk</w:t>
            </w:r>
          </w:p>
        </w:tc>
        <w:tc>
          <w:tcPr>
            <w:tcW w:w="2338" w:type="dxa"/>
            <w:shd w:val="clear" w:color="auto" w:fill="FFFFFF" w:themeFill="background1"/>
          </w:tcPr>
          <w:p w14:paraId="0FB20FC0" w14:textId="77777777" w:rsidR="00A57F86" w:rsidRPr="001258E6" w:rsidRDefault="00A57F86" w:rsidP="00A57F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258E6">
              <w:rPr>
                <w:sz w:val="20"/>
                <w:szCs w:val="20"/>
              </w:rPr>
              <w:t>Shred Cheese/Milk</w:t>
            </w:r>
          </w:p>
        </w:tc>
        <w:tc>
          <w:tcPr>
            <w:tcW w:w="2338" w:type="dxa"/>
            <w:shd w:val="clear" w:color="auto" w:fill="FFFFFF" w:themeFill="background1"/>
          </w:tcPr>
          <w:p w14:paraId="3D12E149" w14:textId="77777777" w:rsidR="00A57F86" w:rsidRPr="001258E6" w:rsidRDefault="00A57F86" w:rsidP="00A57F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ogurt</w:t>
            </w:r>
          </w:p>
        </w:tc>
      </w:tr>
    </w:tbl>
    <w:p w14:paraId="3F347460" w14:textId="77777777" w:rsidR="001F7772" w:rsidRPr="001258E6" w:rsidRDefault="001F7772" w:rsidP="001F7772">
      <w:pPr>
        <w:rPr>
          <w:sz w:val="20"/>
          <w:szCs w:val="20"/>
        </w:rPr>
      </w:pPr>
    </w:p>
    <w:tbl>
      <w:tblPr>
        <w:tblStyle w:val="GridTable3-Accent61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321148" w:rsidRPr="001258E6" w14:paraId="4B72D564" w14:textId="77777777" w:rsidTr="001F682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337" w:type="dxa"/>
            <w:tcBorders>
              <w:bottom w:val="single" w:sz="4" w:space="0" w:color="70AD47" w:themeColor="accent6"/>
            </w:tcBorders>
          </w:tcPr>
          <w:p w14:paraId="5A616B21" w14:textId="77777777" w:rsidR="00321148" w:rsidRPr="001258E6" w:rsidRDefault="00321148" w:rsidP="001F682A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Wednesday</w:t>
            </w:r>
          </w:p>
        </w:tc>
        <w:tc>
          <w:tcPr>
            <w:tcW w:w="2337" w:type="dxa"/>
          </w:tcPr>
          <w:p w14:paraId="6657AC2D" w14:textId="77777777" w:rsidR="00321148" w:rsidRPr="001258E6" w:rsidRDefault="00321148" w:rsidP="001F682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338" w:type="dxa"/>
          </w:tcPr>
          <w:p w14:paraId="4C75165C" w14:textId="77777777" w:rsidR="00321148" w:rsidRPr="001258E6" w:rsidRDefault="00321148" w:rsidP="001F682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338" w:type="dxa"/>
          </w:tcPr>
          <w:p w14:paraId="42E7A35C" w14:textId="77777777" w:rsidR="00321148" w:rsidRPr="001258E6" w:rsidRDefault="00321148" w:rsidP="001F682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321148" w:rsidRPr="001258E6" w14:paraId="098C3C1E" w14:textId="77777777" w:rsidTr="001F68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0F71366C" w14:textId="77777777" w:rsidR="00321148" w:rsidRPr="001258E6" w:rsidRDefault="00321148" w:rsidP="001F682A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Protein</w:t>
            </w:r>
          </w:p>
        </w:tc>
        <w:tc>
          <w:tcPr>
            <w:tcW w:w="2337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05417F97" w14:textId="6D637F21" w:rsidR="00321148" w:rsidRPr="001258E6" w:rsidRDefault="00FD3EDB" w:rsidP="001F68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acon</w:t>
            </w:r>
          </w:p>
        </w:tc>
        <w:tc>
          <w:tcPr>
            <w:tcW w:w="2338" w:type="dxa"/>
            <w:shd w:val="clear" w:color="auto" w:fill="FFFFFF" w:themeFill="background1"/>
          </w:tcPr>
          <w:p w14:paraId="3CC879BB" w14:textId="77777777" w:rsidR="00321148" w:rsidRPr="001258E6" w:rsidRDefault="00321148" w:rsidP="001F68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258E6">
              <w:rPr>
                <w:sz w:val="20"/>
                <w:szCs w:val="20"/>
              </w:rPr>
              <w:t>Egg</w:t>
            </w:r>
            <w:r w:rsidR="00C4244F">
              <w:rPr>
                <w:sz w:val="20"/>
                <w:szCs w:val="20"/>
              </w:rPr>
              <w:t>s</w:t>
            </w:r>
          </w:p>
        </w:tc>
        <w:tc>
          <w:tcPr>
            <w:tcW w:w="2338" w:type="dxa"/>
            <w:shd w:val="clear" w:color="auto" w:fill="FFFFFF" w:themeFill="background1"/>
          </w:tcPr>
          <w:p w14:paraId="71F2C569" w14:textId="77777777" w:rsidR="00321148" w:rsidRPr="001258E6" w:rsidRDefault="00D80DE6" w:rsidP="001F68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rail Mix</w:t>
            </w:r>
          </w:p>
        </w:tc>
      </w:tr>
      <w:tr w:rsidR="00A57F86" w:rsidRPr="001258E6" w14:paraId="634BA749" w14:textId="77777777" w:rsidTr="001F68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63EAFED2" w14:textId="77777777" w:rsidR="00A57F86" w:rsidRPr="001258E6" w:rsidRDefault="00A57F86" w:rsidP="00A57F86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Vegetable</w:t>
            </w:r>
          </w:p>
        </w:tc>
        <w:tc>
          <w:tcPr>
            <w:tcW w:w="2337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493EB9C5" w14:textId="77777777" w:rsidR="00A57F86" w:rsidRPr="001258E6" w:rsidRDefault="00A57F86" w:rsidP="00A57F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reakfast Potatoes</w:t>
            </w:r>
          </w:p>
        </w:tc>
        <w:tc>
          <w:tcPr>
            <w:tcW w:w="2338" w:type="dxa"/>
            <w:shd w:val="clear" w:color="auto" w:fill="FFFFFF" w:themeFill="background1"/>
          </w:tcPr>
          <w:p w14:paraId="0669A199" w14:textId="77777777" w:rsidR="00A57F86" w:rsidRPr="001258E6" w:rsidRDefault="00A57F86" w:rsidP="00A57F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reakfast Potatoes</w:t>
            </w:r>
          </w:p>
        </w:tc>
        <w:tc>
          <w:tcPr>
            <w:tcW w:w="2338" w:type="dxa"/>
            <w:shd w:val="clear" w:color="auto" w:fill="FFFFFF" w:themeFill="background1"/>
          </w:tcPr>
          <w:p w14:paraId="1D6914B2" w14:textId="77777777" w:rsidR="00A57F86" w:rsidRPr="001258E6" w:rsidRDefault="00A57F86" w:rsidP="00A57F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/a</w:t>
            </w:r>
          </w:p>
        </w:tc>
      </w:tr>
      <w:tr w:rsidR="00A57F86" w:rsidRPr="001258E6" w14:paraId="6C2C5467" w14:textId="77777777" w:rsidTr="001F68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685D8551" w14:textId="77777777" w:rsidR="00A57F86" w:rsidRPr="001258E6" w:rsidRDefault="00A57F86" w:rsidP="00A57F86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Fruit</w:t>
            </w:r>
          </w:p>
        </w:tc>
        <w:tc>
          <w:tcPr>
            <w:tcW w:w="2337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66D0608C" w14:textId="77777777" w:rsidR="00A57F86" w:rsidRPr="001258E6" w:rsidRDefault="00A57F86" w:rsidP="00A57F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258E6">
              <w:rPr>
                <w:sz w:val="20"/>
                <w:szCs w:val="20"/>
              </w:rPr>
              <w:t>Assorted Whole Fruit</w:t>
            </w:r>
          </w:p>
        </w:tc>
        <w:tc>
          <w:tcPr>
            <w:tcW w:w="2338" w:type="dxa"/>
            <w:shd w:val="clear" w:color="auto" w:fill="FFFFFF" w:themeFill="background1"/>
          </w:tcPr>
          <w:p w14:paraId="6314B8D1" w14:textId="77777777" w:rsidR="00A57F86" w:rsidRPr="001258E6" w:rsidRDefault="00A57F86" w:rsidP="00A57F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258E6">
              <w:rPr>
                <w:sz w:val="20"/>
                <w:szCs w:val="20"/>
              </w:rPr>
              <w:t>Assorted Whole Fruit</w:t>
            </w:r>
          </w:p>
        </w:tc>
        <w:tc>
          <w:tcPr>
            <w:tcW w:w="2338" w:type="dxa"/>
            <w:shd w:val="clear" w:color="auto" w:fill="FFFFFF" w:themeFill="background1"/>
          </w:tcPr>
          <w:p w14:paraId="2D032196" w14:textId="77777777" w:rsidR="00A57F86" w:rsidRPr="001258E6" w:rsidRDefault="00A57F86" w:rsidP="00A57F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258E6">
              <w:rPr>
                <w:sz w:val="20"/>
                <w:szCs w:val="20"/>
              </w:rPr>
              <w:t>Assorted Whole Fruit</w:t>
            </w:r>
          </w:p>
        </w:tc>
      </w:tr>
      <w:tr w:rsidR="00A57F86" w:rsidRPr="001258E6" w14:paraId="74D9FDD2" w14:textId="77777777" w:rsidTr="001F68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7BAED63F" w14:textId="77777777" w:rsidR="00A57F86" w:rsidRPr="001258E6" w:rsidRDefault="00A57F86" w:rsidP="00A57F86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Grain</w:t>
            </w:r>
          </w:p>
        </w:tc>
        <w:tc>
          <w:tcPr>
            <w:tcW w:w="2337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7D5E1F33" w14:textId="77777777" w:rsidR="00A57F86" w:rsidRPr="001258E6" w:rsidRDefault="00A57F86" w:rsidP="00A57F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258E6">
              <w:rPr>
                <w:sz w:val="20"/>
                <w:szCs w:val="20"/>
              </w:rPr>
              <w:t>French Toast Sticks</w:t>
            </w:r>
          </w:p>
        </w:tc>
        <w:tc>
          <w:tcPr>
            <w:tcW w:w="2338" w:type="dxa"/>
            <w:shd w:val="clear" w:color="auto" w:fill="FFFFFF" w:themeFill="background1"/>
          </w:tcPr>
          <w:p w14:paraId="1EDFF286" w14:textId="77777777" w:rsidR="00A57F86" w:rsidRPr="001258E6" w:rsidRDefault="00A57F86" w:rsidP="00A57F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258E6">
              <w:rPr>
                <w:sz w:val="20"/>
                <w:szCs w:val="20"/>
              </w:rPr>
              <w:t>English Muffin</w:t>
            </w:r>
          </w:p>
        </w:tc>
        <w:tc>
          <w:tcPr>
            <w:tcW w:w="2338" w:type="dxa"/>
            <w:shd w:val="clear" w:color="auto" w:fill="FFFFFF" w:themeFill="background1"/>
          </w:tcPr>
          <w:p w14:paraId="1067B010" w14:textId="77777777" w:rsidR="00A57F86" w:rsidRPr="001258E6" w:rsidRDefault="00A57F86" w:rsidP="00A57F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ssorted Baked Goods</w:t>
            </w:r>
          </w:p>
        </w:tc>
      </w:tr>
      <w:tr w:rsidR="00A57F86" w:rsidRPr="001258E6" w14:paraId="02833A09" w14:textId="77777777" w:rsidTr="001F68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69EB6157" w14:textId="77777777" w:rsidR="00A57F86" w:rsidRPr="001258E6" w:rsidRDefault="00A57F86" w:rsidP="00A57F86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Dairy</w:t>
            </w:r>
          </w:p>
        </w:tc>
        <w:tc>
          <w:tcPr>
            <w:tcW w:w="2337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060230C8" w14:textId="77777777" w:rsidR="00A57F86" w:rsidRPr="001258E6" w:rsidRDefault="00A57F86" w:rsidP="00A57F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ogurt</w:t>
            </w:r>
          </w:p>
        </w:tc>
        <w:tc>
          <w:tcPr>
            <w:tcW w:w="2338" w:type="dxa"/>
            <w:shd w:val="clear" w:color="auto" w:fill="FFFFFF" w:themeFill="background1"/>
          </w:tcPr>
          <w:p w14:paraId="1D162AE5" w14:textId="77777777" w:rsidR="00A57F86" w:rsidRPr="001258E6" w:rsidRDefault="00A57F86" w:rsidP="00A57F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hred </w:t>
            </w:r>
            <w:r w:rsidRPr="001258E6">
              <w:rPr>
                <w:sz w:val="20"/>
                <w:szCs w:val="20"/>
              </w:rPr>
              <w:t>Cheese</w:t>
            </w:r>
            <w:r w:rsidR="00596497">
              <w:rPr>
                <w:sz w:val="20"/>
                <w:szCs w:val="20"/>
              </w:rPr>
              <w:t xml:space="preserve"> / Gogurt</w:t>
            </w:r>
          </w:p>
        </w:tc>
        <w:tc>
          <w:tcPr>
            <w:tcW w:w="2338" w:type="dxa"/>
            <w:shd w:val="clear" w:color="auto" w:fill="FFFFFF" w:themeFill="background1"/>
          </w:tcPr>
          <w:p w14:paraId="76785C8B" w14:textId="77777777" w:rsidR="00A57F86" w:rsidRPr="001258E6" w:rsidRDefault="00A57F86" w:rsidP="00A57F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ogurt</w:t>
            </w:r>
          </w:p>
        </w:tc>
      </w:tr>
    </w:tbl>
    <w:p w14:paraId="7F56105B" w14:textId="77777777" w:rsidR="001F7772" w:rsidRPr="001258E6" w:rsidRDefault="001F7772">
      <w:pPr>
        <w:rPr>
          <w:sz w:val="20"/>
          <w:szCs w:val="20"/>
        </w:rPr>
      </w:pPr>
    </w:p>
    <w:tbl>
      <w:tblPr>
        <w:tblStyle w:val="GridTable3-Accent61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321148" w:rsidRPr="001258E6" w14:paraId="0E9B0053" w14:textId="77777777" w:rsidTr="001F682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337" w:type="dxa"/>
            <w:tcBorders>
              <w:bottom w:val="single" w:sz="4" w:space="0" w:color="70AD47" w:themeColor="accent6"/>
            </w:tcBorders>
          </w:tcPr>
          <w:p w14:paraId="23BE6FE5" w14:textId="77777777" w:rsidR="00321148" w:rsidRPr="001258E6" w:rsidRDefault="00321148" w:rsidP="001F682A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Thursday</w:t>
            </w:r>
          </w:p>
        </w:tc>
        <w:tc>
          <w:tcPr>
            <w:tcW w:w="2337" w:type="dxa"/>
          </w:tcPr>
          <w:p w14:paraId="5BD75FE8" w14:textId="77777777" w:rsidR="00321148" w:rsidRPr="001258E6" w:rsidRDefault="00321148" w:rsidP="001F682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338" w:type="dxa"/>
          </w:tcPr>
          <w:p w14:paraId="70873E90" w14:textId="77777777" w:rsidR="00321148" w:rsidRPr="001258E6" w:rsidRDefault="00321148" w:rsidP="001F682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338" w:type="dxa"/>
          </w:tcPr>
          <w:p w14:paraId="0F78211D" w14:textId="77777777" w:rsidR="00321148" w:rsidRPr="001258E6" w:rsidRDefault="00321148" w:rsidP="001F682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321148" w:rsidRPr="001258E6" w14:paraId="407B9987" w14:textId="77777777" w:rsidTr="001F68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6B6818C3" w14:textId="77777777" w:rsidR="00321148" w:rsidRPr="001258E6" w:rsidRDefault="00321148" w:rsidP="001F682A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Protein</w:t>
            </w:r>
          </w:p>
        </w:tc>
        <w:tc>
          <w:tcPr>
            <w:tcW w:w="2337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138ADBEA" w14:textId="77777777" w:rsidR="00321148" w:rsidRPr="001258E6" w:rsidRDefault="00296BD3" w:rsidP="001F68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ausage Links</w:t>
            </w:r>
          </w:p>
        </w:tc>
        <w:tc>
          <w:tcPr>
            <w:tcW w:w="2338" w:type="dxa"/>
            <w:shd w:val="clear" w:color="auto" w:fill="FFFFFF" w:themeFill="background1"/>
          </w:tcPr>
          <w:p w14:paraId="51236936" w14:textId="77777777" w:rsidR="00321148" w:rsidRPr="001258E6" w:rsidRDefault="00296BD3" w:rsidP="001F68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acon</w:t>
            </w:r>
          </w:p>
        </w:tc>
        <w:tc>
          <w:tcPr>
            <w:tcW w:w="2338" w:type="dxa"/>
            <w:shd w:val="clear" w:color="auto" w:fill="FFFFFF" w:themeFill="background1"/>
          </w:tcPr>
          <w:p w14:paraId="56882837" w14:textId="77777777" w:rsidR="00321148" w:rsidRPr="001258E6" w:rsidRDefault="00D80DE6" w:rsidP="001F68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rail Mix</w:t>
            </w:r>
          </w:p>
        </w:tc>
      </w:tr>
      <w:tr w:rsidR="00A57F86" w:rsidRPr="001258E6" w14:paraId="0A5B2E48" w14:textId="77777777" w:rsidTr="001F68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60BD97D3" w14:textId="77777777" w:rsidR="00A57F86" w:rsidRPr="001258E6" w:rsidRDefault="00A57F86" w:rsidP="00A57F86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Vegetable</w:t>
            </w:r>
          </w:p>
        </w:tc>
        <w:tc>
          <w:tcPr>
            <w:tcW w:w="2337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647653F0" w14:textId="77777777" w:rsidR="00A57F86" w:rsidRPr="001258E6" w:rsidRDefault="00A57F86" w:rsidP="00A57F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reakfast Potatoes</w:t>
            </w:r>
          </w:p>
        </w:tc>
        <w:tc>
          <w:tcPr>
            <w:tcW w:w="2338" w:type="dxa"/>
            <w:shd w:val="clear" w:color="auto" w:fill="FFFFFF" w:themeFill="background1"/>
          </w:tcPr>
          <w:p w14:paraId="2A7F19AC" w14:textId="77777777" w:rsidR="00A57F86" w:rsidRPr="001258E6" w:rsidRDefault="00A57F86" w:rsidP="00A57F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reakfast Potatoes</w:t>
            </w:r>
          </w:p>
        </w:tc>
        <w:tc>
          <w:tcPr>
            <w:tcW w:w="2338" w:type="dxa"/>
            <w:shd w:val="clear" w:color="auto" w:fill="FFFFFF" w:themeFill="background1"/>
          </w:tcPr>
          <w:p w14:paraId="69089C25" w14:textId="77777777" w:rsidR="00A57F86" w:rsidRPr="001258E6" w:rsidRDefault="00A57F86" w:rsidP="00A57F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/a</w:t>
            </w:r>
          </w:p>
        </w:tc>
      </w:tr>
      <w:tr w:rsidR="00A57F86" w:rsidRPr="001258E6" w14:paraId="4DE2F974" w14:textId="77777777" w:rsidTr="001F68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670B36C7" w14:textId="77777777" w:rsidR="00A57F86" w:rsidRPr="001258E6" w:rsidRDefault="00A57F86" w:rsidP="00A57F86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Fruit</w:t>
            </w:r>
          </w:p>
        </w:tc>
        <w:tc>
          <w:tcPr>
            <w:tcW w:w="2337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34415A18" w14:textId="77777777" w:rsidR="00A57F86" w:rsidRPr="001258E6" w:rsidRDefault="00A57F86" w:rsidP="00A57F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258E6">
              <w:rPr>
                <w:sz w:val="20"/>
                <w:szCs w:val="20"/>
              </w:rPr>
              <w:t>Assorted Whole Fruit</w:t>
            </w:r>
          </w:p>
        </w:tc>
        <w:tc>
          <w:tcPr>
            <w:tcW w:w="2338" w:type="dxa"/>
            <w:shd w:val="clear" w:color="auto" w:fill="FFFFFF" w:themeFill="background1"/>
          </w:tcPr>
          <w:p w14:paraId="4A2A107A" w14:textId="77777777" w:rsidR="00A57F86" w:rsidRPr="001258E6" w:rsidRDefault="00A57F86" w:rsidP="00A57F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258E6">
              <w:rPr>
                <w:sz w:val="20"/>
                <w:szCs w:val="20"/>
              </w:rPr>
              <w:t>Assorted Whole Fruit</w:t>
            </w:r>
          </w:p>
        </w:tc>
        <w:tc>
          <w:tcPr>
            <w:tcW w:w="2338" w:type="dxa"/>
            <w:shd w:val="clear" w:color="auto" w:fill="FFFFFF" w:themeFill="background1"/>
          </w:tcPr>
          <w:p w14:paraId="4AC6F648" w14:textId="77777777" w:rsidR="00A57F86" w:rsidRPr="001258E6" w:rsidRDefault="00A57F86" w:rsidP="00A57F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258E6">
              <w:rPr>
                <w:sz w:val="20"/>
                <w:szCs w:val="20"/>
              </w:rPr>
              <w:t>Assorted Whole Fruit</w:t>
            </w:r>
          </w:p>
        </w:tc>
      </w:tr>
      <w:tr w:rsidR="00A57F86" w:rsidRPr="001258E6" w14:paraId="0ACA067D" w14:textId="77777777" w:rsidTr="001F68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1788B40E" w14:textId="77777777" w:rsidR="00A57F86" w:rsidRPr="001258E6" w:rsidRDefault="00A57F86" w:rsidP="00A57F86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Grain</w:t>
            </w:r>
          </w:p>
        </w:tc>
        <w:tc>
          <w:tcPr>
            <w:tcW w:w="2337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7270398D" w14:textId="77777777" w:rsidR="00A57F86" w:rsidRPr="001258E6" w:rsidRDefault="00A57F86" w:rsidP="00A57F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258E6">
              <w:rPr>
                <w:sz w:val="20"/>
                <w:szCs w:val="20"/>
              </w:rPr>
              <w:t>Pancake</w:t>
            </w:r>
          </w:p>
        </w:tc>
        <w:tc>
          <w:tcPr>
            <w:tcW w:w="2338" w:type="dxa"/>
            <w:shd w:val="clear" w:color="auto" w:fill="FFFFFF" w:themeFill="background1"/>
          </w:tcPr>
          <w:p w14:paraId="565CC677" w14:textId="77777777" w:rsidR="00A57F86" w:rsidRPr="001258E6" w:rsidRDefault="00A57F86" w:rsidP="00A57F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ench Toast Stick</w:t>
            </w:r>
          </w:p>
        </w:tc>
        <w:tc>
          <w:tcPr>
            <w:tcW w:w="2338" w:type="dxa"/>
            <w:shd w:val="clear" w:color="auto" w:fill="FFFFFF" w:themeFill="background1"/>
          </w:tcPr>
          <w:p w14:paraId="4036A0F7" w14:textId="77777777" w:rsidR="00A57F86" w:rsidRPr="001258E6" w:rsidRDefault="00A57F86" w:rsidP="00A57F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ssorted Baked Goods</w:t>
            </w:r>
          </w:p>
        </w:tc>
      </w:tr>
      <w:tr w:rsidR="00A57F86" w:rsidRPr="001258E6" w14:paraId="43580709" w14:textId="77777777" w:rsidTr="001F68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0367AC53" w14:textId="77777777" w:rsidR="00A57F86" w:rsidRPr="001258E6" w:rsidRDefault="00A57F86" w:rsidP="00A57F86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Dairy</w:t>
            </w:r>
          </w:p>
        </w:tc>
        <w:tc>
          <w:tcPr>
            <w:tcW w:w="2337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3B4AA77F" w14:textId="77777777" w:rsidR="00A57F86" w:rsidRPr="001258E6" w:rsidRDefault="00A57F86" w:rsidP="00A57F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258E6">
              <w:rPr>
                <w:sz w:val="20"/>
                <w:szCs w:val="20"/>
              </w:rPr>
              <w:t>Milk</w:t>
            </w:r>
          </w:p>
        </w:tc>
        <w:tc>
          <w:tcPr>
            <w:tcW w:w="2338" w:type="dxa"/>
            <w:shd w:val="clear" w:color="auto" w:fill="FFFFFF" w:themeFill="background1"/>
          </w:tcPr>
          <w:p w14:paraId="3A088795" w14:textId="77777777" w:rsidR="00A57F86" w:rsidRPr="001258E6" w:rsidRDefault="00A57F86" w:rsidP="00A57F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258E6">
              <w:rPr>
                <w:sz w:val="20"/>
                <w:szCs w:val="20"/>
              </w:rPr>
              <w:t>Milk</w:t>
            </w:r>
          </w:p>
        </w:tc>
        <w:tc>
          <w:tcPr>
            <w:tcW w:w="2338" w:type="dxa"/>
            <w:shd w:val="clear" w:color="auto" w:fill="FFFFFF" w:themeFill="background1"/>
          </w:tcPr>
          <w:p w14:paraId="74462DCD" w14:textId="77777777" w:rsidR="00A57F86" w:rsidRPr="001258E6" w:rsidRDefault="00A57F86" w:rsidP="00A57F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ogurt</w:t>
            </w:r>
          </w:p>
        </w:tc>
      </w:tr>
    </w:tbl>
    <w:p w14:paraId="2312BDF6" w14:textId="77777777" w:rsidR="005041E9" w:rsidRPr="001258E6" w:rsidRDefault="005041E9">
      <w:pPr>
        <w:rPr>
          <w:sz w:val="20"/>
          <w:szCs w:val="20"/>
        </w:rPr>
      </w:pPr>
    </w:p>
    <w:tbl>
      <w:tblPr>
        <w:tblStyle w:val="GridTable3-Accent61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321148" w:rsidRPr="001258E6" w14:paraId="5B8DFF1D" w14:textId="77777777" w:rsidTr="001F682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337" w:type="dxa"/>
            <w:tcBorders>
              <w:bottom w:val="single" w:sz="4" w:space="0" w:color="70AD47" w:themeColor="accent6"/>
            </w:tcBorders>
          </w:tcPr>
          <w:p w14:paraId="210E4A1B" w14:textId="77777777" w:rsidR="00321148" w:rsidRPr="001258E6" w:rsidRDefault="00321148" w:rsidP="001F682A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Friday</w:t>
            </w:r>
          </w:p>
        </w:tc>
        <w:tc>
          <w:tcPr>
            <w:tcW w:w="2337" w:type="dxa"/>
          </w:tcPr>
          <w:p w14:paraId="3C3DA914" w14:textId="77777777" w:rsidR="00321148" w:rsidRPr="001258E6" w:rsidRDefault="00321148" w:rsidP="001F682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338" w:type="dxa"/>
          </w:tcPr>
          <w:p w14:paraId="248C31BE" w14:textId="77777777" w:rsidR="00321148" w:rsidRPr="001258E6" w:rsidRDefault="00321148" w:rsidP="001F682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338" w:type="dxa"/>
          </w:tcPr>
          <w:p w14:paraId="315D18D2" w14:textId="77777777" w:rsidR="00321148" w:rsidRPr="001258E6" w:rsidRDefault="00321148" w:rsidP="001F682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321148" w:rsidRPr="001258E6" w14:paraId="7C90D9F5" w14:textId="77777777" w:rsidTr="001F68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7180D8AB" w14:textId="77777777" w:rsidR="00321148" w:rsidRPr="001258E6" w:rsidRDefault="00321148" w:rsidP="001F682A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Protein</w:t>
            </w:r>
          </w:p>
        </w:tc>
        <w:tc>
          <w:tcPr>
            <w:tcW w:w="2337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77050FDA" w14:textId="77777777" w:rsidR="00321148" w:rsidRPr="001258E6" w:rsidRDefault="00C4244F" w:rsidP="001F68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ggs</w:t>
            </w:r>
          </w:p>
        </w:tc>
        <w:tc>
          <w:tcPr>
            <w:tcW w:w="2338" w:type="dxa"/>
            <w:shd w:val="clear" w:color="auto" w:fill="FFFFFF" w:themeFill="background1"/>
          </w:tcPr>
          <w:p w14:paraId="183E2897" w14:textId="77777777" w:rsidR="00321148" w:rsidRPr="001258E6" w:rsidRDefault="00296BD3" w:rsidP="001F68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ausage</w:t>
            </w:r>
            <w:r w:rsidR="00C4244F">
              <w:rPr>
                <w:sz w:val="20"/>
                <w:szCs w:val="20"/>
              </w:rPr>
              <w:t xml:space="preserve"> Gravy</w:t>
            </w:r>
          </w:p>
        </w:tc>
        <w:tc>
          <w:tcPr>
            <w:tcW w:w="2338" w:type="dxa"/>
            <w:shd w:val="clear" w:color="auto" w:fill="FFFFFF" w:themeFill="background1"/>
          </w:tcPr>
          <w:p w14:paraId="23A7EF37" w14:textId="77777777" w:rsidR="00321148" w:rsidRPr="001258E6" w:rsidRDefault="00553669" w:rsidP="001F68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rail Mix</w:t>
            </w:r>
          </w:p>
        </w:tc>
      </w:tr>
      <w:tr w:rsidR="00A57F86" w:rsidRPr="001258E6" w14:paraId="6A1F2AAC" w14:textId="77777777" w:rsidTr="001F68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5C06890F" w14:textId="77777777" w:rsidR="00A57F86" w:rsidRPr="001258E6" w:rsidRDefault="00A57F86" w:rsidP="00A57F86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Vegetable</w:t>
            </w:r>
          </w:p>
        </w:tc>
        <w:tc>
          <w:tcPr>
            <w:tcW w:w="2337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01C4E470" w14:textId="77777777" w:rsidR="00A57F86" w:rsidRPr="001258E6" w:rsidRDefault="00A57F86" w:rsidP="00A57F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reakfast Potatoes</w:t>
            </w:r>
          </w:p>
        </w:tc>
        <w:tc>
          <w:tcPr>
            <w:tcW w:w="2338" w:type="dxa"/>
            <w:shd w:val="clear" w:color="auto" w:fill="FFFFFF" w:themeFill="background1"/>
          </w:tcPr>
          <w:p w14:paraId="797C43F2" w14:textId="77777777" w:rsidR="00A57F86" w:rsidRPr="001258E6" w:rsidRDefault="00A57F86" w:rsidP="00A57F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reakfast Potatoes</w:t>
            </w:r>
          </w:p>
        </w:tc>
        <w:tc>
          <w:tcPr>
            <w:tcW w:w="2338" w:type="dxa"/>
            <w:shd w:val="clear" w:color="auto" w:fill="FFFFFF" w:themeFill="background1"/>
          </w:tcPr>
          <w:p w14:paraId="2F47A203" w14:textId="77777777" w:rsidR="00A57F86" w:rsidRPr="001258E6" w:rsidRDefault="00A57F86" w:rsidP="00A57F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/a</w:t>
            </w:r>
          </w:p>
        </w:tc>
      </w:tr>
      <w:tr w:rsidR="00321148" w:rsidRPr="001258E6" w14:paraId="0486D8AB" w14:textId="77777777" w:rsidTr="001F68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48B503AB" w14:textId="77777777" w:rsidR="00321148" w:rsidRPr="001258E6" w:rsidRDefault="00321148" w:rsidP="001F682A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Fruit</w:t>
            </w:r>
          </w:p>
        </w:tc>
        <w:tc>
          <w:tcPr>
            <w:tcW w:w="2337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635A8246" w14:textId="77777777" w:rsidR="00321148" w:rsidRPr="001258E6" w:rsidRDefault="00321148" w:rsidP="001F68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258E6">
              <w:rPr>
                <w:sz w:val="20"/>
                <w:szCs w:val="20"/>
              </w:rPr>
              <w:t>Assorted Whole Fruit</w:t>
            </w:r>
          </w:p>
        </w:tc>
        <w:tc>
          <w:tcPr>
            <w:tcW w:w="2338" w:type="dxa"/>
            <w:shd w:val="clear" w:color="auto" w:fill="FFFFFF" w:themeFill="background1"/>
          </w:tcPr>
          <w:p w14:paraId="22449864" w14:textId="77777777" w:rsidR="00321148" w:rsidRPr="001258E6" w:rsidRDefault="00321148" w:rsidP="001F68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258E6">
              <w:rPr>
                <w:sz w:val="20"/>
                <w:szCs w:val="20"/>
              </w:rPr>
              <w:t>Assorted Whole Fruit</w:t>
            </w:r>
          </w:p>
        </w:tc>
        <w:tc>
          <w:tcPr>
            <w:tcW w:w="2338" w:type="dxa"/>
            <w:shd w:val="clear" w:color="auto" w:fill="FFFFFF" w:themeFill="background1"/>
          </w:tcPr>
          <w:p w14:paraId="3C96E974" w14:textId="77777777" w:rsidR="00321148" w:rsidRPr="001258E6" w:rsidRDefault="00321148" w:rsidP="001F68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258E6">
              <w:rPr>
                <w:sz w:val="20"/>
                <w:szCs w:val="20"/>
              </w:rPr>
              <w:t>Assorted Whole Fruit</w:t>
            </w:r>
          </w:p>
        </w:tc>
      </w:tr>
      <w:tr w:rsidR="00321148" w:rsidRPr="001258E6" w14:paraId="5CB58EC2" w14:textId="77777777" w:rsidTr="001F68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4432BD36" w14:textId="77777777" w:rsidR="00321148" w:rsidRPr="001258E6" w:rsidRDefault="00321148" w:rsidP="001F682A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Grain</w:t>
            </w:r>
          </w:p>
        </w:tc>
        <w:tc>
          <w:tcPr>
            <w:tcW w:w="2337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69919715" w14:textId="77777777" w:rsidR="00321148" w:rsidRPr="001258E6" w:rsidRDefault="00C4244F" w:rsidP="001F68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glish Muffin</w:t>
            </w:r>
          </w:p>
        </w:tc>
        <w:tc>
          <w:tcPr>
            <w:tcW w:w="2338" w:type="dxa"/>
            <w:shd w:val="clear" w:color="auto" w:fill="FFFFFF" w:themeFill="background1"/>
          </w:tcPr>
          <w:p w14:paraId="115DF200" w14:textId="77777777" w:rsidR="00321148" w:rsidRPr="001258E6" w:rsidRDefault="00C4244F" w:rsidP="001F68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iscuits</w:t>
            </w:r>
          </w:p>
        </w:tc>
        <w:tc>
          <w:tcPr>
            <w:tcW w:w="2338" w:type="dxa"/>
            <w:shd w:val="clear" w:color="auto" w:fill="FFFFFF" w:themeFill="background1"/>
          </w:tcPr>
          <w:p w14:paraId="5C1996A8" w14:textId="77777777" w:rsidR="00321148" w:rsidRPr="001258E6" w:rsidRDefault="00553669" w:rsidP="001F68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ssorted Baked Goods</w:t>
            </w:r>
          </w:p>
        </w:tc>
      </w:tr>
      <w:tr w:rsidR="00321148" w:rsidRPr="001258E6" w14:paraId="42483B1B" w14:textId="77777777" w:rsidTr="001F68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3C329F9D" w14:textId="77777777" w:rsidR="00321148" w:rsidRPr="001258E6" w:rsidRDefault="00321148" w:rsidP="001F682A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Dairy</w:t>
            </w:r>
          </w:p>
        </w:tc>
        <w:tc>
          <w:tcPr>
            <w:tcW w:w="2337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7D221C87" w14:textId="77777777" w:rsidR="00321148" w:rsidRPr="001258E6" w:rsidRDefault="006247E5" w:rsidP="001F68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hred </w:t>
            </w:r>
            <w:r w:rsidR="00C4244F">
              <w:rPr>
                <w:sz w:val="20"/>
                <w:szCs w:val="20"/>
              </w:rPr>
              <w:t>Cheese/</w:t>
            </w:r>
            <w:r w:rsidR="007D626A">
              <w:rPr>
                <w:sz w:val="20"/>
                <w:szCs w:val="20"/>
              </w:rPr>
              <w:t>Gogurt</w:t>
            </w:r>
          </w:p>
        </w:tc>
        <w:tc>
          <w:tcPr>
            <w:tcW w:w="2338" w:type="dxa"/>
            <w:shd w:val="clear" w:color="auto" w:fill="FFFFFF" w:themeFill="background1"/>
          </w:tcPr>
          <w:p w14:paraId="20AD66B9" w14:textId="77777777" w:rsidR="00321148" w:rsidRPr="001258E6" w:rsidRDefault="00A57F86" w:rsidP="001F68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ogurt</w:t>
            </w:r>
          </w:p>
        </w:tc>
        <w:tc>
          <w:tcPr>
            <w:tcW w:w="2338" w:type="dxa"/>
            <w:shd w:val="clear" w:color="auto" w:fill="FFFFFF" w:themeFill="background1"/>
          </w:tcPr>
          <w:p w14:paraId="374A8E77" w14:textId="77777777" w:rsidR="00321148" w:rsidRPr="001258E6" w:rsidRDefault="00553669" w:rsidP="001F68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ogurt</w:t>
            </w:r>
          </w:p>
        </w:tc>
      </w:tr>
    </w:tbl>
    <w:p w14:paraId="68104669" w14:textId="77777777" w:rsidR="005041E9" w:rsidRDefault="005041E9">
      <w:pPr>
        <w:rPr>
          <w:sz w:val="20"/>
          <w:szCs w:val="20"/>
        </w:rPr>
      </w:pPr>
    </w:p>
    <w:tbl>
      <w:tblPr>
        <w:tblStyle w:val="GridTable3-Accent61"/>
        <w:tblW w:w="0" w:type="auto"/>
        <w:tblInd w:w="-10" w:type="dxa"/>
        <w:tblLook w:val="04A0" w:firstRow="1" w:lastRow="0" w:firstColumn="1" w:lastColumn="0" w:noHBand="0" w:noVBand="1"/>
      </w:tblPr>
      <w:tblGrid>
        <w:gridCol w:w="2188"/>
        <w:gridCol w:w="2158"/>
        <w:gridCol w:w="2550"/>
        <w:gridCol w:w="2465"/>
      </w:tblGrid>
      <w:tr w:rsidR="00BD70F1" w:rsidRPr="001258E6" w14:paraId="25929276" w14:textId="77777777" w:rsidTr="002E7FA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4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188" w:type="dxa"/>
            <w:tcBorders>
              <w:bottom w:val="single" w:sz="4" w:space="0" w:color="70AD47" w:themeColor="accent6"/>
            </w:tcBorders>
          </w:tcPr>
          <w:p w14:paraId="536A0E8C" w14:textId="77777777" w:rsidR="00BD70F1" w:rsidRPr="001258E6" w:rsidRDefault="00BD70F1" w:rsidP="008F69A7">
            <w:pPr>
              <w:jc w:val="left"/>
              <w:rPr>
                <w:i w:val="0"/>
                <w:sz w:val="20"/>
                <w:szCs w:val="20"/>
              </w:rPr>
            </w:pPr>
            <w:r>
              <w:rPr>
                <w:i w:val="0"/>
                <w:sz w:val="20"/>
                <w:szCs w:val="20"/>
              </w:rPr>
              <w:t>Saturday</w:t>
            </w:r>
          </w:p>
        </w:tc>
        <w:tc>
          <w:tcPr>
            <w:tcW w:w="2158" w:type="dxa"/>
          </w:tcPr>
          <w:p w14:paraId="26BCF9FC" w14:textId="77777777" w:rsidR="00BD70F1" w:rsidRPr="001258E6" w:rsidRDefault="00BD70F1" w:rsidP="008F69A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550" w:type="dxa"/>
          </w:tcPr>
          <w:p w14:paraId="3ACF0C51" w14:textId="77777777" w:rsidR="00BD70F1" w:rsidRPr="001258E6" w:rsidRDefault="00BD70F1" w:rsidP="008F69A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465" w:type="dxa"/>
            <w:tcBorders>
              <w:bottom w:val="nil"/>
            </w:tcBorders>
          </w:tcPr>
          <w:p w14:paraId="34185C1D" w14:textId="77777777" w:rsidR="00BD70F1" w:rsidRPr="001258E6" w:rsidRDefault="00BD70F1" w:rsidP="008F69A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0D3909" w:rsidRPr="001258E6" w14:paraId="0C402380" w14:textId="77777777" w:rsidTr="002E7F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8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03098F1D" w14:textId="77777777" w:rsidR="000D3909" w:rsidRPr="001258E6" w:rsidRDefault="000D3909" w:rsidP="008F69A7">
            <w:pPr>
              <w:jc w:val="left"/>
              <w:rPr>
                <w:i w:val="0"/>
                <w:sz w:val="20"/>
                <w:szCs w:val="20"/>
              </w:rPr>
            </w:pPr>
          </w:p>
        </w:tc>
        <w:tc>
          <w:tcPr>
            <w:tcW w:w="2158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20C401A3" w14:textId="77777777" w:rsidR="000D3909" w:rsidRPr="001258E6" w:rsidRDefault="000D3909" w:rsidP="008F69A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rail Mix</w:t>
            </w:r>
          </w:p>
        </w:tc>
        <w:tc>
          <w:tcPr>
            <w:tcW w:w="2550" w:type="dxa"/>
            <w:vMerge w:val="restart"/>
            <w:tcBorders>
              <w:left w:val="single" w:sz="4" w:space="0" w:color="70AD47" w:themeColor="accent6"/>
              <w:right w:val="nil"/>
            </w:tcBorders>
            <w:shd w:val="clear" w:color="auto" w:fill="FFC000" w:themeFill="accent4"/>
            <w:vAlign w:val="center"/>
          </w:tcPr>
          <w:p w14:paraId="1A7F833E" w14:textId="5793A29D" w:rsidR="000D3909" w:rsidRDefault="000D3909" w:rsidP="006741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*</w:t>
            </w:r>
            <w:r w:rsidR="00B669B3">
              <w:rPr>
                <w:b/>
                <w:sz w:val="20"/>
                <w:szCs w:val="20"/>
              </w:rPr>
              <w:t>Gluten-free</w:t>
            </w:r>
            <w:r>
              <w:rPr>
                <w:b/>
                <w:sz w:val="20"/>
                <w:szCs w:val="20"/>
              </w:rPr>
              <w:t xml:space="preserve"> available.</w:t>
            </w:r>
          </w:p>
          <w:p w14:paraId="28DA8E68" w14:textId="7F7F5A25" w:rsidR="000D3909" w:rsidRPr="00547BE8" w:rsidRDefault="00B669B3" w:rsidP="006741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Gluten-free muffins</w:t>
            </w:r>
            <w:r w:rsidR="000D3909">
              <w:rPr>
                <w:b/>
                <w:sz w:val="20"/>
                <w:szCs w:val="20"/>
              </w:rPr>
              <w:t xml:space="preserve"> and Bagels are available for substitution for every meal.</w:t>
            </w:r>
          </w:p>
        </w:tc>
        <w:tc>
          <w:tcPr>
            <w:tcW w:w="2465" w:type="dxa"/>
            <w:vMerge w:val="restart"/>
            <w:tcBorders>
              <w:top w:val="nil"/>
              <w:left w:val="nil"/>
              <w:right w:val="nil"/>
            </w:tcBorders>
            <w:shd w:val="clear" w:color="auto" w:fill="92D050"/>
          </w:tcPr>
          <w:p w14:paraId="6395FE0D" w14:textId="77777777" w:rsidR="000D3909" w:rsidRDefault="000D3909" w:rsidP="006741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ggs are available for substitution at any meal for vegetarians.</w:t>
            </w:r>
          </w:p>
        </w:tc>
      </w:tr>
      <w:tr w:rsidR="000D3909" w:rsidRPr="001258E6" w14:paraId="5A75F52C" w14:textId="77777777" w:rsidTr="002E7FA9">
        <w:trPr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8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139E92C2" w14:textId="77777777" w:rsidR="000D3909" w:rsidRPr="001258E6" w:rsidRDefault="000D3909" w:rsidP="008F69A7">
            <w:pPr>
              <w:jc w:val="left"/>
              <w:rPr>
                <w:i w:val="0"/>
                <w:sz w:val="20"/>
                <w:szCs w:val="20"/>
              </w:rPr>
            </w:pPr>
          </w:p>
        </w:tc>
        <w:tc>
          <w:tcPr>
            <w:tcW w:w="2158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4570EB3A" w14:textId="77777777" w:rsidR="000D3909" w:rsidRPr="001258E6" w:rsidRDefault="000D3909" w:rsidP="008F69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ssorted Whole Fruit</w:t>
            </w:r>
          </w:p>
        </w:tc>
        <w:tc>
          <w:tcPr>
            <w:tcW w:w="2550" w:type="dxa"/>
            <w:vMerge/>
            <w:tcBorders>
              <w:left w:val="single" w:sz="4" w:space="0" w:color="70AD47" w:themeColor="accent6"/>
              <w:right w:val="nil"/>
            </w:tcBorders>
            <w:shd w:val="clear" w:color="auto" w:fill="FFC000" w:themeFill="accent4"/>
          </w:tcPr>
          <w:p w14:paraId="17FCE63E" w14:textId="77777777" w:rsidR="000D3909" w:rsidRDefault="000D3909" w:rsidP="008F69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465" w:type="dxa"/>
            <w:vMerge/>
            <w:tcBorders>
              <w:left w:val="nil"/>
              <w:right w:val="nil"/>
            </w:tcBorders>
            <w:shd w:val="clear" w:color="auto" w:fill="92D050"/>
          </w:tcPr>
          <w:p w14:paraId="5C1987A7" w14:textId="77777777" w:rsidR="000D3909" w:rsidRDefault="000D3909" w:rsidP="008F69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0D3909" w:rsidRPr="001258E6" w14:paraId="21EAFF12" w14:textId="77777777" w:rsidTr="002E7F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8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7A4B7B36" w14:textId="77777777" w:rsidR="000D3909" w:rsidRPr="001258E6" w:rsidRDefault="000D3909" w:rsidP="008F69A7">
            <w:pPr>
              <w:jc w:val="left"/>
              <w:rPr>
                <w:i w:val="0"/>
                <w:sz w:val="20"/>
                <w:szCs w:val="20"/>
              </w:rPr>
            </w:pPr>
          </w:p>
        </w:tc>
        <w:tc>
          <w:tcPr>
            <w:tcW w:w="2158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3CC2CBD7" w14:textId="77777777" w:rsidR="000D3909" w:rsidRPr="001258E6" w:rsidRDefault="000D3909" w:rsidP="008F69A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ssorted Baked Goods</w:t>
            </w:r>
          </w:p>
        </w:tc>
        <w:tc>
          <w:tcPr>
            <w:tcW w:w="2550" w:type="dxa"/>
            <w:vMerge/>
            <w:tcBorders>
              <w:left w:val="single" w:sz="4" w:space="0" w:color="70AD47" w:themeColor="accent6"/>
              <w:right w:val="nil"/>
            </w:tcBorders>
            <w:shd w:val="clear" w:color="auto" w:fill="FFC000" w:themeFill="accent4"/>
          </w:tcPr>
          <w:p w14:paraId="1812CF73" w14:textId="77777777" w:rsidR="000D3909" w:rsidRDefault="000D3909" w:rsidP="008F69A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465" w:type="dxa"/>
            <w:vMerge/>
            <w:tcBorders>
              <w:left w:val="nil"/>
              <w:right w:val="nil"/>
            </w:tcBorders>
            <w:shd w:val="clear" w:color="auto" w:fill="92D050"/>
          </w:tcPr>
          <w:p w14:paraId="24AD282D" w14:textId="77777777" w:rsidR="000D3909" w:rsidRDefault="000D3909" w:rsidP="008F69A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0D3909" w:rsidRPr="001258E6" w14:paraId="7FBC7CCB" w14:textId="77777777" w:rsidTr="002E7FA9">
        <w:trPr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8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4F481C45" w14:textId="77777777" w:rsidR="000D3909" w:rsidRPr="001258E6" w:rsidRDefault="000D3909" w:rsidP="008F69A7">
            <w:pPr>
              <w:jc w:val="left"/>
              <w:rPr>
                <w:i w:val="0"/>
                <w:sz w:val="20"/>
                <w:szCs w:val="20"/>
              </w:rPr>
            </w:pPr>
          </w:p>
        </w:tc>
        <w:tc>
          <w:tcPr>
            <w:tcW w:w="2158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1C716EE4" w14:textId="77777777" w:rsidR="000D3909" w:rsidRPr="001258E6" w:rsidRDefault="000D3909" w:rsidP="008F69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ogurt</w:t>
            </w:r>
          </w:p>
        </w:tc>
        <w:tc>
          <w:tcPr>
            <w:tcW w:w="2550" w:type="dxa"/>
            <w:vMerge/>
            <w:tcBorders>
              <w:left w:val="single" w:sz="4" w:space="0" w:color="70AD47" w:themeColor="accent6"/>
              <w:right w:val="nil"/>
            </w:tcBorders>
            <w:shd w:val="clear" w:color="auto" w:fill="FFC000" w:themeFill="accent4"/>
          </w:tcPr>
          <w:p w14:paraId="46B7E2EA" w14:textId="77777777" w:rsidR="000D3909" w:rsidRDefault="000D3909" w:rsidP="008F69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465" w:type="dxa"/>
            <w:vMerge/>
            <w:tcBorders>
              <w:left w:val="nil"/>
              <w:bottom w:val="nil"/>
              <w:right w:val="nil"/>
            </w:tcBorders>
            <w:shd w:val="clear" w:color="auto" w:fill="92D050"/>
          </w:tcPr>
          <w:p w14:paraId="17890CCB" w14:textId="77777777" w:rsidR="000D3909" w:rsidRDefault="000D3909" w:rsidP="008F69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</w:tbl>
    <w:p w14:paraId="7D0C68A9" w14:textId="77777777" w:rsidR="001258E6" w:rsidRDefault="001258E6">
      <w:pPr>
        <w:rPr>
          <w:sz w:val="20"/>
          <w:szCs w:val="20"/>
        </w:rPr>
      </w:pPr>
    </w:p>
    <w:p w14:paraId="60181168" w14:textId="77777777" w:rsidR="001258E6" w:rsidRPr="00A57F86" w:rsidRDefault="00A57F86" w:rsidP="00A57F86">
      <w:pPr>
        <w:pStyle w:val="ListParagraph"/>
        <w:numPr>
          <w:ilvl w:val="0"/>
          <w:numId w:val="32"/>
        </w:numPr>
        <w:rPr>
          <w:sz w:val="20"/>
          <w:szCs w:val="20"/>
        </w:rPr>
      </w:pPr>
      <w:r>
        <w:rPr>
          <w:sz w:val="20"/>
          <w:szCs w:val="20"/>
        </w:rPr>
        <w:t>Breakfast Potatoes will vary and will be Hashbrowns or Diced Potatoes depending on availability.</w:t>
      </w:r>
    </w:p>
    <w:p w14:paraId="16609FEC" w14:textId="77777777" w:rsidR="00B95708" w:rsidRPr="001258E6" w:rsidRDefault="00B95708">
      <w:pPr>
        <w:rPr>
          <w:sz w:val="20"/>
          <w:szCs w:val="20"/>
        </w:rPr>
      </w:pPr>
    </w:p>
    <w:p w14:paraId="13E3CBBF" w14:textId="77777777" w:rsidR="00547BE8" w:rsidRDefault="002A31DE" w:rsidP="00B95708">
      <w:pPr>
        <w:pStyle w:val="Heading1"/>
      </w:pPr>
      <w:bookmarkStart w:id="5" w:name="_Toc473190668"/>
      <w:bookmarkStart w:id="6" w:name="_Toc433708218"/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800576" behindDoc="0" locked="0" layoutInCell="1" allowOverlap="1" wp14:anchorId="2D8F222E" wp14:editId="671F1B52">
                <wp:simplePos x="0" y="0"/>
                <wp:positionH relativeFrom="margin">
                  <wp:align>center</wp:align>
                </wp:positionH>
                <wp:positionV relativeFrom="paragraph">
                  <wp:posOffset>-600710</wp:posOffset>
                </wp:positionV>
                <wp:extent cx="6629400" cy="790576"/>
                <wp:effectExtent l="0" t="0" r="19050" b="9525"/>
                <wp:wrapNone/>
                <wp:docPr id="16" name="Group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629400" cy="790576"/>
                          <a:chOff x="0" y="-1"/>
                          <a:chExt cx="6629400" cy="790576"/>
                        </a:xfrm>
                      </wpg:grpSpPr>
                      <wpg:grpSp>
                        <wpg:cNvPr id="17" name="Group 17"/>
                        <wpg:cNvGrpSpPr/>
                        <wpg:grpSpPr>
                          <a:xfrm>
                            <a:off x="0" y="-1"/>
                            <a:ext cx="6629400" cy="790576"/>
                            <a:chOff x="0" y="-47626"/>
                            <a:chExt cx="6629400" cy="790576"/>
                          </a:xfrm>
                        </wpg:grpSpPr>
                        <pic:pic xmlns:pic="http://schemas.openxmlformats.org/drawingml/2006/picture">
                          <pic:nvPicPr>
                            <pic:cNvPr id="18" name="Picture 1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57150"/>
                              <a:ext cx="1343025" cy="685800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9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543050" y="-47626"/>
                              <a:ext cx="5086350" cy="39052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12345CF" w14:textId="42896932" w:rsidR="0091180E" w:rsidRPr="00817F5A" w:rsidRDefault="007A7E9D" w:rsidP="00817F5A">
                                <w:pPr>
                                  <w:jc w:val="center"/>
                                  <w:rPr>
                                    <w:rFonts w:ascii="Adelle PE" w:hAnsi="Adelle PE"/>
                                    <w:b/>
                                  </w:rPr>
                                </w:pPr>
                                <w:r>
                                  <w:rPr>
                                    <w:rFonts w:ascii="Adelle PE" w:hAnsi="Adelle PE"/>
                                    <w:b/>
                                    <w:sz w:val="40"/>
                                  </w:rPr>
                                  <w:t>2026</w:t>
                                </w:r>
                                <w:r w:rsidR="0091180E" w:rsidRPr="00817F5A">
                                  <w:rPr>
                                    <w:rFonts w:ascii="Adelle PE" w:hAnsi="Adelle PE"/>
                                    <w:b/>
                                    <w:sz w:val="40"/>
                                  </w:rPr>
                                  <w:t xml:space="preserve"> FOOD SERVICES SECTION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  <wps:wsp>
                        <wps:cNvPr id="20" name="Text Box 20"/>
                        <wps:cNvSpPr txBox="1"/>
                        <wps:spPr>
                          <a:xfrm>
                            <a:off x="1543050" y="390525"/>
                            <a:ext cx="5076825" cy="365760"/>
                          </a:xfrm>
                          <a:prstGeom prst="rect">
                            <a:avLst/>
                          </a:prstGeom>
                          <a:solidFill>
                            <a:srgbClr val="00B0F0"/>
                          </a:solidFill>
                          <a:ln w="6350">
                            <a:solidFill>
                              <a:srgbClr val="00B0F0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BB3E803" w14:textId="77777777" w:rsidR="0091180E" w:rsidRPr="00817F5A" w:rsidRDefault="0091180E" w:rsidP="00817F5A">
                              <w:pPr>
                                <w:jc w:val="center"/>
                                <w:rPr>
                                  <w:rFonts w:ascii="Adelle PE" w:hAnsi="Adelle PE"/>
                                  <w:b/>
                                  <w:color w:val="FFFFFF" w:themeColor="background1"/>
                                  <w:sz w:val="36"/>
                                </w:rPr>
                              </w:pPr>
                              <w:r w:rsidRPr="00817F5A">
                                <w:rPr>
                                  <w:rFonts w:ascii="Adelle PE" w:hAnsi="Adelle PE"/>
                                  <w:b/>
                                  <w:color w:val="FFFFFF" w:themeColor="background1"/>
                                  <w:sz w:val="36"/>
                                </w:rPr>
                                <w:t>MENU OPTION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D8F222E" id="Group 16" o:spid="_x0000_s1044" style="position:absolute;margin-left:0;margin-top:-47.3pt;width:522pt;height:62.25pt;z-index:251800576;mso-position-horizontal:center;mso-position-horizontal-relative:margin" coordorigin="" coordsize="66294,790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">
                <v:group id="Group 17" o:spid="_x0000_s1045" style="position:absolute;width:66294;height:7905" coordorigin=",-476" coordsize="66294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">
                  <v:shape id="Picture 18" o:spid="_x0000_s1046" type="#_x0000_t75" style="position:absolute;top:571;width:13430;height:6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">
                    <v:imagedata r:id="rId12" o:title=""/>
                  </v:shape>
                  <v:shape id="_x0000_s1047" type="#_x0000_t202" style="position:absolute;left:15430;top:-476;width:50864;height:39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" stroked="f">
                    <v:textbox>
                      <w:txbxContent>
                        <w:p w14:paraId="612345CF" w14:textId="42896932" w:rsidR="0091180E" w:rsidRPr="00817F5A" w:rsidRDefault="007A7E9D" w:rsidP="00817F5A">
                          <w:pPr>
                            <w:jc w:val="center"/>
                            <w:rPr>
                              <w:rFonts w:ascii="Adelle PE" w:hAnsi="Adelle PE"/>
                              <w:b/>
                            </w:rPr>
                          </w:pPr>
                          <w:r>
                            <w:rPr>
                              <w:rFonts w:ascii="Adelle PE" w:hAnsi="Adelle PE"/>
                              <w:b/>
                              <w:sz w:val="40"/>
                            </w:rPr>
                            <w:t>2026</w:t>
                          </w:r>
                          <w:r w:rsidR="0091180E" w:rsidRPr="00817F5A">
                            <w:rPr>
                              <w:rFonts w:ascii="Adelle PE" w:hAnsi="Adelle PE"/>
                              <w:b/>
                              <w:sz w:val="40"/>
                            </w:rPr>
                            <w:t xml:space="preserve"> FOOD SERVICES SECTION</w:t>
                          </w:r>
                        </w:p>
                      </w:txbxContent>
                    </v:textbox>
                  </v:shape>
                </v:group>
                <v:shape id="Text Box 20" o:spid="_x0000_s1048" type="#_x0000_t202" style="position:absolute;left:15430;top:3905;width:50768;height:36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" fillcolor="#00b0f0" strokecolor="#00b0f0" strokeweight=".5pt">
                  <v:textbox>
                    <w:txbxContent>
                      <w:p w14:paraId="4BB3E803" w14:textId="77777777" w:rsidR="0091180E" w:rsidRPr="00817F5A" w:rsidRDefault="0091180E" w:rsidP="00817F5A">
                        <w:pPr>
                          <w:jc w:val="center"/>
                          <w:rPr>
                            <w:rFonts w:ascii="Adelle PE" w:hAnsi="Adelle PE"/>
                            <w:b/>
                            <w:color w:val="FFFFFF" w:themeColor="background1"/>
                            <w:sz w:val="36"/>
                          </w:rPr>
                        </w:pPr>
                        <w:r w:rsidRPr="00817F5A">
                          <w:rPr>
                            <w:rFonts w:ascii="Adelle PE" w:hAnsi="Adelle PE"/>
                            <w:b/>
                            <w:color w:val="FFFFFF" w:themeColor="background1"/>
                            <w:sz w:val="36"/>
                          </w:rPr>
                          <w:t>MENU OPTIONS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bookmarkEnd w:id="5"/>
    </w:p>
    <w:p w14:paraId="250C1BE8" w14:textId="77777777" w:rsidR="00B95708" w:rsidRDefault="00B95708" w:rsidP="00944BAC">
      <w:pPr>
        <w:pStyle w:val="Heading1"/>
      </w:pPr>
      <w:bookmarkStart w:id="7" w:name="_Toc473190669"/>
      <w:bookmarkStart w:id="8" w:name="_Hlk219807996"/>
      <w:bookmarkEnd w:id="6"/>
      <w:r>
        <w:t>Lunch Options</w:t>
      </w:r>
      <w:bookmarkEnd w:id="7"/>
    </w:p>
    <w:tbl>
      <w:tblPr>
        <w:tblStyle w:val="GridTable3-Accent61"/>
        <w:tblW w:w="9364" w:type="dxa"/>
        <w:tblLook w:val="04A0" w:firstRow="1" w:lastRow="0" w:firstColumn="1" w:lastColumn="0" w:noHBand="0" w:noVBand="1"/>
      </w:tblPr>
      <w:tblGrid>
        <w:gridCol w:w="2503"/>
        <w:gridCol w:w="2177"/>
        <w:gridCol w:w="2456"/>
        <w:gridCol w:w="2228"/>
      </w:tblGrid>
      <w:tr w:rsidR="00974B67" w:rsidRPr="001F7772" w14:paraId="2D63D011" w14:textId="77777777" w:rsidTr="004C1F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4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503" w:type="dxa"/>
            <w:tcBorders>
              <w:bottom w:val="single" w:sz="4" w:space="0" w:color="70AD47" w:themeColor="accent6"/>
            </w:tcBorders>
          </w:tcPr>
          <w:p w14:paraId="5C974BA0" w14:textId="77777777" w:rsidR="00974B67" w:rsidRPr="001258E6" w:rsidRDefault="00974B67" w:rsidP="001F682A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Monday</w:t>
            </w:r>
          </w:p>
        </w:tc>
        <w:tc>
          <w:tcPr>
            <w:tcW w:w="2177" w:type="dxa"/>
          </w:tcPr>
          <w:p w14:paraId="333D29BE" w14:textId="77777777" w:rsidR="00974B67" w:rsidRPr="001258E6" w:rsidRDefault="00974B67" w:rsidP="001F682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fault Option 1</w:t>
            </w:r>
          </w:p>
        </w:tc>
        <w:tc>
          <w:tcPr>
            <w:tcW w:w="2456" w:type="dxa"/>
          </w:tcPr>
          <w:p w14:paraId="4C773816" w14:textId="77777777" w:rsidR="00974B67" w:rsidRPr="001258E6" w:rsidRDefault="00974B67" w:rsidP="001F682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ternate Option 2</w:t>
            </w:r>
          </w:p>
        </w:tc>
        <w:tc>
          <w:tcPr>
            <w:tcW w:w="2228" w:type="dxa"/>
          </w:tcPr>
          <w:p w14:paraId="14AF8A92" w14:textId="77777777" w:rsidR="00974B67" w:rsidRPr="001258E6" w:rsidRDefault="00C04A67" w:rsidP="001F682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lternate </w:t>
            </w:r>
            <w:r w:rsidR="00974B67">
              <w:rPr>
                <w:sz w:val="20"/>
                <w:szCs w:val="20"/>
              </w:rPr>
              <w:t>Option 3</w:t>
            </w:r>
          </w:p>
        </w:tc>
      </w:tr>
      <w:tr w:rsidR="00974B67" w14:paraId="1EA3FC4E" w14:textId="77777777" w:rsidTr="004C1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3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6931EB86" w14:textId="77777777" w:rsidR="00974B67" w:rsidRPr="001258E6" w:rsidRDefault="00974B67" w:rsidP="00B95708">
            <w:pPr>
              <w:jc w:val="left"/>
              <w:rPr>
                <w:sz w:val="20"/>
                <w:szCs w:val="20"/>
              </w:rPr>
            </w:pPr>
            <w:r w:rsidRPr="001258E6">
              <w:rPr>
                <w:sz w:val="20"/>
                <w:szCs w:val="20"/>
              </w:rPr>
              <w:t>Suggested Entrée</w:t>
            </w:r>
          </w:p>
        </w:tc>
        <w:tc>
          <w:tcPr>
            <w:tcW w:w="2177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3B255B3B" w14:textId="77777777" w:rsidR="00974B67" w:rsidRPr="001258E6" w:rsidRDefault="004C1F42" w:rsidP="00944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hicken Sandwich</w:t>
            </w:r>
          </w:p>
        </w:tc>
        <w:tc>
          <w:tcPr>
            <w:tcW w:w="2456" w:type="dxa"/>
            <w:shd w:val="clear" w:color="auto" w:fill="FFFFFF" w:themeFill="background1"/>
          </w:tcPr>
          <w:p w14:paraId="2329C153" w14:textId="77777777" w:rsidR="00974B67" w:rsidRPr="001258E6" w:rsidRDefault="004C1F42" w:rsidP="001F68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heeseburgers</w:t>
            </w:r>
          </w:p>
        </w:tc>
        <w:tc>
          <w:tcPr>
            <w:tcW w:w="2228" w:type="dxa"/>
            <w:shd w:val="clear" w:color="auto" w:fill="FFFFFF" w:themeFill="background1"/>
          </w:tcPr>
          <w:p w14:paraId="13EA4D4B" w14:textId="77777777" w:rsidR="00974B67" w:rsidRPr="001258E6" w:rsidRDefault="00974B67" w:rsidP="00944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ack Lunch</w:t>
            </w:r>
          </w:p>
        </w:tc>
      </w:tr>
      <w:tr w:rsidR="00974B67" w14:paraId="128E0226" w14:textId="77777777" w:rsidTr="004C1F42">
        <w:trPr>
          <w:trHeight w:val="2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3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14130FCF" w14:textId="77777777" w:rsidR="00974B67" w:rsidRPr="001258E6" w:rsidRDefault="00974B67" w:rsidP="001F682A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Protein</w:t>
            </w:r>
          </w:p>
        </w:tc>
        <w:tc>
          <w:tcPr>
            <w:tcW w:w="2177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3A523903" w14:textId="77777777" w:rsidR="00974B67" w:rsidRPr="001258E6" w:rsidRDefault="004C1F42" w:rsidP="00944B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hicken </w:t>
            </w:r>
            <w:r w:rsidR="00CE58B4">
              <w:rPr>
                <w:sz w:val="20"/>
                <w:szCs w:val="20"/>
              </w:rPr>
              <w:t>Breast</w:t>
            </w:r>
          </w:p>
        </w:tc>
        <w:tc>
          <w:tcPr>
            <w:tcW w:w="2456" w:type="dxa"/>
            <w:shd w:val="clear" w:color="auto" w:fill="FFFFFF" w:themeFill="background1"/>
          </w:tcPr>
          <w:p w14:paraId="7F62067F" w14:textId="77777777" w:rsidR="00974B67" w:rsidRPr="001258E6" w:rsidRDefault="004C1F42" w:rsidP="001F68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eef Patty</w:t>
            </w:r>
          </w:p>
        </w:tc>
        <w:tc>
          <w:tcPr>
            <w:tcW w:w="2228" w:type="dxa"/>
            <w:shd w:val="clear" w:color="auto" w:fill="FFFFFF" w:themeFill="background1"/>
          </w:tcPr>
          <w:p w14:paraId="6EA0313E" w14:textId="77777777" w:rsidR="00974B67" w:rsidRPr="001258E6" w:rsidRDefault="002B01CC" w:rsidP="00944B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li Meat</w:t>
            </w:r>
          </w:p>
        </w:tc>
      </w:tr>
      <w:tr w:rsidR="00974B67" w14:paraId="2EE2EA4C" w14:textId="77777777" w:rsidTr="004C1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3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6CF5318F" w14:textId="77777777" w:rsidR="00974B67" w:rsidRPr="001258E6" w:rsidRDefault="00974B67" w:rsidP="001F682A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Vegetable</w:t>
            </w:r>
          </w:p>
        </w:tc>
        <w:tc>
          <w:tcPr>
            <w:tcW w:w="2177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157B3F47" w14:textId="77777777" w:rsidR="00974B67" w:rsidRPr="001258E6" w:rsidRDefault="00944BAC" w:rsidP="00944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reen Beans</w:t>
            </w:r>
          </w:p>
        </w:tc>
        <w:tc>
          <w:tcPr>
            <w:tcW w:w="2456" w:type="dxa"/>
            <w:shd w:val="clear" w:color="auto" w:fill="FFFFFF" w:themeFill="background1"/>
          </w:tcPr>
          <w:p w14:paraId="343731E1" w14:textId="77777777" w:rsidR="00974B67" w:rsidRPr="001258E6" w:rsidRDefault="00944BAC" w:rsidP="001F68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reen Beans</w:t>
            </w:r>
          </w:p>
        </w:tc>
        <w:tc>
          <w:tcPr>
            <w:tcW w:w="2228" w:type="dxa"/>
            <w:shd w:val="clear" w:color="auto" w:fill="FFFFFF" w:themeFill="background1"/>
          </w:tcPr>
          <w:p w14:paraId="44814939" w14:textId="77777777" w:rsidR="00974B67" w:rsidRPr="001258E6" w:rsidRDefault="00974B67" w:rsidP="00944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esh Baby Carrots</w:t>
            </w:r>
          </w:p>
        </w:tc>
      </w:tr>
      <w:tr w:rsidR="00974B67" w14:paraId="061D586C" w14:textId="77777777" w:rsidTr="004C1F42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3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5243303D" w14:textId="77777777" w:rsidR="00974B67" w:rsidRPr="001258E6" w:rsidRDefault="00974B67" w:rsidP="001F682A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Fruit</w:t>
            </w:r>
          </w:p>
        </w:tc>
        <w:tc>
          <w:tcPr>
            <w:tcW w:w="2177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769E6AB3" w14:textId="77777777" w:rsidR="00974B67" w:rsidRPr="001258E6" w:rsidRDefault="00974B67" w:rsidP="00944B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uit Cocktail</w:t>
            </w:r>
          </w:p>
        </w:tc>
        <w:tc>
          <w:tcPr>
            <w:tcW w:w="2456" w:type="dxa"/>
            <w:shd w:val="clear" w:color="auto" w:fill="FFFFFF" w:themeFill="background1"/>
          </w:tcPr>
          <w:p w14:paraId="36704D5D" w14:textId="77777777" w:rsidR="00974B67" w:rsidRPr="001258E6" w:rsidRDefault="00974B67" w:rsidP="001F68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uit Cocktail</w:t>
            </w:r>
          </w:p>
        </w:tc>
        <w:tc>
          <w:tcPr>
            <w:tcW w:w="2228" w:type="dxa"/>
            <w:shd w:val="clear" w:color="auto" w:fill="FFFFFF" w:themeFill="background1"/>
          </w:tcPr>
          <w:p w14:paraId="0D54B7D7" w14:textId="77777777" w:rsidR="00974B67" w:rsidRPr="001258E6" w:rsidRDefault="002B01CC" w:rsidP="00944B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uit Cup</w:t>
            </w:r>
          </w:p>
        </w:tc>
      </w:tr>
      <w:tr w:rsidR="00974B67" w14:paraId="38AFF3A1" w14:textId="77777777" w:rsidTr="004C1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3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2ED5EC3F" w14:textId="77777777" w:rsidR="00974B67" w:rsidRPr="001258E6" w:rsidRDefault="00974B67" w:rsidP="001F682A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Grain</w:t>
            </w:r>
          </w:p>
        </w:tc>
        <w:tc>
          <w:tcPr>
            <w:tcW w:w="2177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5FD4EB86" w14:textId="77777777" w:rsidR="00974B67" w:rsidRPr="001258E6" w:rsidRDefault="004C1F42" w:rsidP="00944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amburger</w:t>
            </w:r>
            <w:r w:rsidR="00974B67">
              <w:rPr>
                <w:sz w:val="20"/>
                <w:szCs w:val="20"/>
              </w:rPr>
              <w:t xml:space="preserve"> Bun</w:t>
            </w:r>
          </w:p>
        </w:tc>
        <w:tc>
          <w:tcPr>
            <w:tcW w:w="2456" w:type="dxa"/>
            <w:shd w:val="clear" w:color="auto" w:fill="FFFFFF" w:themeFill="background1"/>
          </w:tcPr>
          <w:p w14:paraId="065C6E31" w14:textId="77777777" w:rsidR="00974B67" w:rsidRPr="001258E6" w:rsidRDefault="004C1F42" w:rsidP="001F68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amburger Bun</w:t>
            </w:r>
          </w:p>
        </w:tc>
        <w:tc>
          <w:tcPr>
            <w:tcW w:w="2228" w:type="dxa"/>
            <w:shd w:val="clear" w:color="auto" w:fill="FFFFFF" w:themeFill="background1"/>
          </w:tcPr>
          <w:p w14:paraId="22FC009B" w14:textId="77777777" w:rsidR="00974B67" w:rsidRPr="001258E6" w:rsidRDefault="00974B67" w:rsidP="00944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liced Bread</w:t>
            </w:r>
          </w:p>
        </w:tc>
      </w:tr>
      <w:tr w:rsidR="00974B67" w14:paraId="41A116CA" w14:textId="77777777" w:rsidTr="004C1F42">
        <w:trPr>
          <w:trHeight w:val="2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3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51223F9A" w14:textId="77777777" w:rsidR="00974B67" w:rsidRPr="001258E6" w:rsidRDefault="00974B67" w:rsidP="001F682A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Dairy</w:t>
            </w:r>
          </w:p>
        </w:tc>
        <w:tc>
          <w:tcPr>
            <w:tcW w:w="2177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29EEE82A" w14:textId="77777777" w:rsidR="00974B67" w:rsidRPr="001258E6" w:rsidRDefault="004C1F42" w:rsidP="00944B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merican</w:t>
            </w:r>
            <w:r w:rsidR="00974B67">
              <w:rPr>
                <w:sz w:val="20"/>
                <w:szCs w:val="20"/>
              </w:rPr>
              <w:t xml:space="preserve"> Cheese</w:t>
            </w:r>
          </w:p>
        </w:tc>
        <w:tc>
          <w:tcPr>
            <w:tcW w:w="2456" w:type="dxa"/>
            <w:shd w:val="clear" w:color="auto" w:fill="FFFFFF" w:themeFill="background1"/>
          </w:tcPr>
          <w:p w14:paraId="4D4D5857" w14:textId="77777777" w:rsidR="00974B67" w:rsidRPr="001258E6" w:rsidRDefault="004C1F42" w:rsidP="001F68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merican</w:t>
            </w:r>
            <w:r w:rsidR="00974B67">
              <w:rPr>
                <w:sz w:val="20"/>
                <w:szCs w:val="20"/>
              </w:rPr>
              <w:t xml:space="preserve"> Cheese</w:t>
            </w:r>
          </w:p>
        </w:tc>
        <w:tc>
          <w:tcPr>
            <w:tcW w:w="2228" w:type="dxa"/>
            <w:shd w:val="clear" w:color="auto" w:fill="FFFFFF" w:themeFill="background1"/>
          </w:tcPr>
          <w:p w14:paraId="2B42ED94" w14:textId="77777777" w:rsidR="00974B67" w:rsidRPr="001258E6" w:rsidRDefault="00974B67" w:rsidP="00944B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merican Cheese</w:t>
            </w:r>
          </w:p>
        </w:tc>
      </w:tr>
      <w:bookmarkEnd w:id="8"/>
    </w:tbl>
    <w:p w14:paraId="5BF41CEC" w14:textId="77777777" w:rsidR="00B95708" w:rsidRPr="00B95708" w:rsidRDefault="00B95708" w:rsidP="00B95708"/>
    <w:tbl>
      <w:tblPr>
        <w:tblStyle w:val="GridTable3-Accent61"/>
        <w:tblW w:w="0" w:type="auto"/>
        <w:tblLook w:val="04A0" w:firstRow="1" w:lastRow="0" w:firstColumn="1" w:lastColumn="0" w:noHBand="0" w:noVBand="1"/>
      </w:tblPr>
      <w:tblGrid>
        <w:gridCol w:w="2493"/>
        <w:gridCol w:w="2187"/>
        <w:gridCol w:w="2453"/>
        <w:gridCol w:w="2227"/>
      </w:tblGrid>
      <w:tr w:rsidR="00482EA0" w:rsidRPr="001258E6" w14:paraId="77F5D325" w14:textId="77777777" w:rsidTr="004C1F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1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493" w:type="dxa"/>
            <w:tcBorders>
              <w:bottom w:val="single" w:sz="4" w:space="0" w:color="70AD47" w:themeColor="accent6"/>
            </w:tcBorders>
          </w:tcPr>
          <w:p w14:paraId="3F0665E6" w14:textId="77777777" w:rsidR="00482EA0" w:rsidRPr="001258E6" w:rsidRDefault="00482EA0" w:rsidP="001F682A">
            <w:pPr>
              <w:jc w:val="left"/>
              <w:rPr>
                <w:i w:val="0"/>
                <w:sz w:val="20"/>
                <w:szCs w:val="20"/>
              </w:rPr>
            </w:pPr>
            <w:r>
              <w:rPr>
                <w:i w:val="0"/>
                <w:sz w:val="20"/>
                <w:szCs w:val="20"/>
              </w:rPr>
              <w:t>Tuesday</w:t>
            </w:r>
          </w:p>
        </w:tc>
        <w:tc>
          <w:tcPr>
            <w:tcW w:w="2187" w:type="dxa"/>
          </w:tcPr>
          <w:p w14:paraId="737FEC10" w14:textId="77777777" w:rsidR="00482EA0" w:rsidRPr="001258E6" w:rsidRDefault="00482EA0" w:rsidP="001F682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453" w:type="dxa"/>
          </w:tcPr>
          <w:p w14:paraId="0D9014E8" w14:textId="77777777" w:rsidR="00482EA0" w:rsidRPr="001258E6" w:rsidRDefault="00482EA0" w:rsidP="001F682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227" w:type="dxa"/>
          </w:tcPr>
          <w:p w14:paraId="6B7EBBC1" w14:textId="77777777" w:rsidR="00482EA0" w:rsidRPr="001258E6" w:rsidRDefault="00482EA0" w:rsidP="001F682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482EA0" w:rsidRPr="001258E6" w14:paraId="5818FD21" w14:textId="77777777" w:rsidTr="004C1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3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2CB23258" w14:textId="77777777" w:rsidR="00482EA0" w:rsidRPr="001258E6" w:rsidRDefault="00482EA0" w:rsidP="001F682A">
            <w:pPr>
              <w:jc w:val="left"/>
              <w:rPr>
                <w:sz w:val="20"/>
                <w:szCs w:val="20"/>
              </w:rPr>
            </w:pPr>
            <w:r w:rsidRPr="001258E6">
              <w:rPr>
                <w:sz w:val="20"/>
                <w:szCs w:val="20"/>
              </w:rPr>
              <w:t>Suggested Entrée</w:t>
            </w:r>
          </w:p>
        </w:tc>
        <w:tc>
          <w:tcPr>
            <w:tcW w:w="2187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4B423635" w14:textId="77777777" w:rsidR="00482EA0" w:rsidRPr="001258E6" w:rsidRDefault="00482EA0" w:rsidP="00944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oft Tacos</w:t>
            </w:r>
          </w:p>
        </w:tc>
        <w:tc>
          <w:tcPr>
            <w:tcW w:w="2453" w:type="dxa"/>
            <w:shd w:val="clear" w:color="auto" w:fill="FFFFFF" w:themeFill="background1"/>
          </w:tcPr>
          <w:p w14:paraId="462659BC" w14:textId="77777777" w:rsidR="00482EA0" w:rsidRPr="001258E6" w:rsidRDefault="00482EA0" w:rsidP="00944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hicken Wraps</w:t>
            </w:r>
          </w:p>
        </w:tc>
        <w:tc>
          <w:tcPr>
            <w:tcW w:w="2227" w:type="dxa"/>
            <w:shd w:val="clear" w:color="auto" w:fill="FFFFFF" w:themeFill="background1"/>
          </w:tcPr>
          <w:p w14:paraId="484D49E7" w14:textId="77777777" w:rsidR="00482EA0" w:rsidRPr="001258E6" w:rsidRDefault="00482EA0" w:rsidP="00944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ack Lunch</w:t>
            </w:r>
          </w:p>
        </w:tc>
      </w:tr>
      <w:tr w:rsidR="00482EA0" w:rsidRPr="001258E6" w14:paraId="3DFA9B02" w14:textId="77777777" w:rsidTr="004C1F42">
        <w:trPr>
          <w:trHeight w:val="2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3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51B3CF80" w14:textId="77777777" w:rsidR="00482EA0" w:rsidRPr="001258E6" w:rsidRDefault="00482EA0" w:rsidP="001F682A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Protein</w:t>
            </w:r>
          </w:p>
        </w:tc>
        <w:tc>
          <w:tcPr>
            <w:tcW w:w="2187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7A2C4CA5" w14:textId="77777777" w:rsidR="00482EA0" w:rsidRPr="001258E6" w:rsidRDefault="00482EA0" w:rsidP="00944B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asoned Beef</w:t>
            </w:r>
          </w:p>
        </w:tc>
        <w:tc>
          <w:tcPr>
            <w:tcW w:w="2453" w:type="dxa"/>
            <w:shd w:val="clear" w:color="auto" w:fill="FFFFFF" w:themeFill="background1"/>
          </w:tcPr>
          <w:p w14:paraId="10854C68" w14:textId="77777777" w:rsidR="00482EA0" w:rsidRPr="001258E6" w:rsidRDefault="00482EA0" w:rsidP="00944B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ced Chicken</w:t>
            </w:r>
            <w:r w:rsidR="004C1F42">
              <w:rPr>
                <w:sz w:val="20"/>
                <w:szCs w:val="20"/>
              </w:rPr>
              <w:t xml:space="preserve"> (pre-cooked)</w:t>
            </w:r>
          </w:p>
        </w:tc>
        <w:tc>
          <w:tcPr>
            <w:tcW w:w="2227" w:type="dxa"/>
            <w:shd w:val="clear" w:color="auto" w:fill="FFFFFF" w:themeFill="background1"/>
          </w:tcPr>
          <w:p w14:paraId="64D0EC00" w14:textId="77777777" w:rsidR="00482EA0" w:rsidRPr="001258E6" w:rsidRDefault="002B01CC" w:rsidP="00944B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li Meat</w:t>
            </w:r>
          </w:p>
        </w:tc>
      </w:tr>
      <w:tr w:rsidR="00482EA0" w:rsidRPr="001258E6" w14:paraId="37149998" w14:textId="77777777" w:rsidTr="004C1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3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521981DA" w14:textId="77777777" w:rsidR="00482EA0" w:rsidRPr="001258E6" w:rsidRDefault="00482EA0" w:rsidP="001F682A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Vegetable</w:t>
            </w:r>
          </w:p>
        </w:tc>
        <w:tc>
          <w:tcPr>
            <w:tcW w:w="2187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37977824" w14:textId="77777777" w:rsidR="00482EA0" w:rsidRPr="001258E6" w:rsidRDefault="00482EA0" w:rsidP="00944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hred Lettuce</w:t>
            </w:r>
          </w:p>
        </w:tc>
        <w:tc>
          <w:tcPr>
            <w:tcW w:w="2453" w:type="dxa"/>
            <w:shd w:val="clear" w:color="auto" w:fill="FFFFFF" w:themeFill="background1"/>
          </w:tcPr>
          <w:p w14:paraId="48E8BECA" w14:textId="77777777" w:rsidR="00482EA0" w:rsidRPr="001258E6" w:rsidRDefault="00482EA0" w:rsidP="00944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hred Lettuce</w:t>
            </w:r>
          </w:p>
        </w:tc>
        <w:tc>
          <w:tcPr>
            <w:tcW w:w="2227" w:type="dxa"/>
            <w:shd w:val="clear" w:color="auto" w:fill="FFFFFF" w:themeFill="background1"/>
          </w:tcPr>
          <w:p w14:paraId="23EC30B0" w14:textId="77777777" w:rsidR="00482EA0" w:rsidRPr="001258E6" w:rsidRDefault="00482EA0" w:rsidP="00944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esh Baby Carrots</w:t>
            </w:r>
          </w:p>
        </w:tc>
      </w:tr>
      <w:tr w:rsidR="00482EA0" w:rsidRPr="001258E6" w14:paraId="5E24D271" w14:textId="77777777" w:rsidTr="004C1F42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3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2C5524E7" w14:textId="77777777" w:rsidR="00482EA0" w:rsidRPr="001258E6" w:rsidRDefault="00482EA0" w:rsidP="001F682A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Fruit</w:t>
            </w:r>
          </w:p>
        </w:tc>
        <w:tc>
          <w:tcPr>
            <w:tcW w:w="2187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59756CBC" w14:textId="77777777" w:rsidR="00482EA0" w:rsidRPr="001258E6" w:rsidRDefault="00482EA0" w:rsidP="00944B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plesauce</w:t>
            </w:r>
          </w:p>
        </w:tc>
        <w:tc>
          <w:tcPr>
            <w:tcW w:w="2453" w:type="dxa"/>
            <w:shd w:val="clear" w:color="auto" w:fill="FFFFFF" w:themeFill="background1"/>
          </w:tcPr>
          <w:p w14:paraId="08D958B1" w14:textId="77777777" w:rsidR="00482EA0" w:rsidRPr="001258E6" w:rsidRDefault="00482EA0" w:rsidP="00944B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plesauce</w:t>
            </w:r>
          </w:p>
        </w:tc>
        <w:tc>
          <w:tcPr>
            <w:tcW w:w="2227" w:type="dxa"/>
            <w:shd w:val="clear" w:color="auto" w:fill="FFFFFF" w:themeFill="background1"/>
          </w:tcPr>
          <w:p w14:paraId="152C4376" w14:textId="77777777" w:rsidR="00482EA0" w:rsidRPr="001258E6" w:rsidRDefault="00482EA0" w:rsidP="00944B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uit</w:t>
            </w:r>
            <w:r w:rsidR="002B01CC">
              <w:rPr>
                <w:sz w:val="20"/>
                <w:szCs w:val="20"/>
              </w:rPr>
              <w:t xml:space="preserve"> Cup</w:t>
            </w:r>
          </w:p>
        </w:tc>
      </w:tr>
      <w:tr w:rsidR="00482EA0" w:rsidRPr="001258E6" w14:paraId="0D19B922" w14:textId="77777777" w:rsidTr="004C1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3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45AA2B51" w14:textId="77777777" w:rsidR="00482EA0" w:rsidRPr="001258E6" w:rsidRDefault="00482EA0" w:rsidP="001F682A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Grain</w:t>
            </w:r>
          </w:p>
        </w:tc>
        <w:tc>
          <w:tcPr>
            <w:tcW w:w="2187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2C4C9C57" w14:textId="77777777" w:rsidR="00482EA0" w:rsidRPr="001258E6" w:rsidRDefault="00482EA0" w:rsidP="00944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ft Shells</w:t>
            </w:r>
          </w:p>
        </w:tc>
        <w:tc>
          <w:tcPr>
            <w:tcW w:w="2453" w:type="dxa"/>
            <w:shd w:val="clear" w:color="auto" w:fill="FFFFFF" w:themeFill="background1"/>
          </w:tcPr>
          <w:p w14:paraId="12168E40" w14:textId="77777777" w:rsidR="00482EA0" w:rsidRPr="001258E6" w:rsidRDefault="00482EA0" w:rsidP="00944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ft Shells</w:t>
            </w:r>
          </w:p>
        </w:tc>
        <w:tc>
          <w:tcPr>
            <w:tcW w:w="2227" w:type="dxa"/>
            <w:shd w:val="clear" w:color="auto" w:fill="FFFFFF" w:themeFill="background1"/>
          </w:tcPr>
          <w:p w14:paraId="065BDC29" w14:textId="77777777" w:rsidR="00482EA0" w:rsidRPr="001258E6" w:rsidRDefault="00482EA0" w:rsidP="00944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liced Bread</w:t>
            </w:r>
          </w:p>
        </w:tc>
      </w:tr>
      <w:tr w:rsidR="00482EA0" w:rsidRPr="001258E6" w14:paraId="161350FE" w14:textId="77777777" w:rsidTr="004C1F42">
        <w:trPr>
          <w:trHeight w:val="2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3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2EE01595" w14:textId="77777777" w:rsidR="00482EA0" w:rsidRPr="001258E6" w:rsidRDefault="00482EA0" w:rsidP="001F682A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Dairy</w:t>
            </w:r>
          </w:p>
        </w:tc>
        <w:tc>
          <w:tcPr>
            <w:tcW w:w="2187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65A8D2DD" w14:textId="77777777" w:rsidR="00482EA0" w:rsidRPr="001258E6" w:rsidRDefault="00482EA0" w:rsidP="00944B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hredded Cheese</w:t>
            </w:r>
          </w:p>
        </w:tc>
        <w:tc>
          <w:tcPr>
            <w:tcW w:w="2453" w:type="dxa"/>
            <w:shd w:val="clear" w:color="auto" w:fill="FFFFFF" w:themeFill="background1"/>
          </w:tcPr>
          <w:p w14:paraId="18AE4B0B" w14:textId="77777777" w:rsidR="00482EA0" w:rsidRPr="001258E6" w:rsidRDefault="00482EA0" w:rsidP="00944B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hredded Cheese</w:t>
            </w:r>
          </w:p>
        </w:tc>
        <w:tc>
          <w:tcPr>
            <w:tcW w:w="2227" w:type="dxa"/>
            <w:shd w:val="clear" w:color="auto" w:fill="FFFFFF" w:themeFill="background1"/>
          </w:tcPr>
          <w:p w14:paraId="7181A7E8" w14:textId="77777777" w:rsidR="00482EA0" w:rsidRPr="001258E6" w:rsidRDefault="00482EA0" w:rsidP="00944B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merican Cheese</w:t>
            </w:r>
          </w:p>
        </w:tc>
      </w:tr>
    </w:tbl>
    <w:p w14:paraId="7E16CE5A" w14:textId="77777777" w:rsidR="00DB4259" w:rsidRDefault="00DB4259"/>
    <w:tbl>
      <w:tblPr>
        <w:tblStyle w:val="GridTable3-Accent61"/>
        <w:tblW w:w="0" w:type="auto"/>
        <w:tblInd w:w="-5" w:type="dxa"/>
        <w:tblLook w:val="04A0" w:firstRow="1" w:lastRow="0" w:firstColumn="1" w:lastColumn="0" w:noHBand="0" w:noVBand="1"/>
      </w:tblPr>
      <w:tblGrid>
        <w:gridCol w:w="2507"/>
        <w:gridCol w:w="2178"/>
        <w:gridCol w:w="4680"/>
      </w:tblGrid>
      <w:tr w:rsidR="00547BE8" w:rsidRPr="001258E6" w14:paraId="1779AFAA" w14:textId="77777777" w:rsidTr="004C1F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8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507" w:type="dxa"/>
            <w:tcBorders>
              <w:bottom w:val="single" w:sz="4" w:space="0" w:color="70AD47" w:themeColor="accent6"/>
            </w:tcBorders>
          </w:tcPr>
          <w:p w14:paraId="4BF747BC" w14:textId="77777777" w:rsidR="00547BE8" w:rsidRPr="001258E6" w:rsidRDefault="00547BE8" w:rsidP="001F682A">
            <w:pPr>
              <w:jc w:val="left"/>
              <w:rPr>
                <w:i w:val="0"/>
                <w:sz w:val="20"/>
                <w:szCs w:val="20"/>
              </w:rPr>
            </w:pPr>
            <w:r>
              <w:rPr>
                <w:i w:val="0"/>
                <w:sz w:val="20"/>
                <w:szCs w:val="20"/>
              </w:rPr>
              <w:t>Wednesday</w:t>
            </w:r>
          </w:p>
        </w:tc>
        <w:tc>
          <w:tcPr>
            <w:tcW w:w="2178" w:type="dxa"/>
          </w:tcPr>
          <w:p w14:paraId="6887C6A5" w14:textId="77777777" w:rsidR="00547BE8" w:rsidRPr="001258E6" w:rsidRDefault="00547BE8" w:rsidP="001F682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680" w:type="dxa"/>
          </w:tcPr>
          <w:p w14:paraId="3BDC8F7E" w14:textId="77777777" w:rsidR="00547BE8" w:rsidRPr="001258E6" w:rsidRDefault="00547BE8" w:rsidP="001F682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47BE8" w:rsidRPr="001258E6" w14:paraId="3FD4FBAC" w14:textId="77777777" w:rsidTr="004C1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7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3254CCE6" w14:textId="77777777" w:rsidR="00547BE8" w:rsidRPr="001258E6" w:rsidRDefault="00547BE8" w:rsidP="001F682A">
            <w:pPr>
              <w:jc w:val="left"/>
              <w:rPr>
                <w:sz w:val="20"/>
                <w:szCs w:val="20"/>
              </w:rPr>
            </w:pPr>
            <w:r w:rsidRPr="001258E6">
              <w:rPr>
                <w:sz w:val="20"/>
                <w:szCs w:val="20"/>
              </w:rPr>
              <w:t>Suggested Entrée</w:t>
            </w:r>
          </w:p>
        </w:tc>
        <w:tc>
          <w:tcPr>
            <w:tcW w:w="2178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7A45599C" w14:textId="77777777" w:rsidR="00547BE8" w:rsidRPr="001258E6" w:rsidRDefault="00547BE8" w:rsidP="001F68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ack Lunch</w:t>
            </w:r>
          </w:p>
        </w:tc>
        <w:tc>
          <w:tcPr>
            <w:tcW w:w="4680" w:type="dxa"/>
            <w:vMerge w:val="restart"/>
            <w:tcBorders>
              <w:left w:val="single" w:sz="4" w:space="0" w:color="70AD47" w:themeColor="accent6"/>
            </w:tcBorders>
            <w:shd w:val="clear" w:color="auto" w:fill="FFC000" w:themeFill="accent4"/>
            <w:vAlign w:val="center"/>
          </w:tcPr>
          <w:p w14:paraId="518BAF81" w14:textId="75E88C39" w:rsidR="00547BE8" w:rsidRDefault="00B669B3" w:rsidP="00547B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Gluten-free</w:t>
            </w:r>
            <w:r w:rsidR="00390895">
              <w:rPr>
                <w:b/>
                <w:sz w:val="20"/>
                <w:szCs w:val="20"/>
              </w:rPr>
              <w:t xml:space="preserve"> bread and buns are available as well as</w:t>
            </w:r>
            <w:r w:rsidR="00A671C8">
              <w:rPr>
                <w:b/>
                <w:sz w:val="20"/>
                <w:szCs w:val="20"/>
              </w:rPr>
              <w:t xml:space="preserve"> entrée alternatives for vegetarians.</w:t>
            </w:r>
          </w:p>
          <w:p w14:paraId="76D8CF30" w14:textId="77777777" w:rsidR="00A671C8" w:rsidRDefault="00A671C8" w:rsidP="00547B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  <w:p w14:paraId="769150C8" w14:textId="77777777" w:rsidR="00A671C8" w:rsidRDefault="00A671C8" w:rsidP="00A671C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Other dietary requests will be handled upon request.</w:t>
            </w:r>
          </w:p>
        </w:tc>
      </w:tr>
      <w:tr w:rsidR="00547BE8" w:rsidRPr="001258E6" w14:paraId="12094D92" w14:textId="77777777" w:rsidTr="004C1F42">
        <w:trPr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7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68C7C86E" w14:textId="77777777" w:rsidR="00547BE8" w:rsidRPr="001258E6" w:rsidRDefault="00547BE8" w:rsidP="001F682A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Protein</w:t>
            </w:r>
          </w:p>
        </w:tc>
        <w:tc>
          <w:tcPr>
            <w:tcW w:w="2178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536100B9" w14:textId="77777777" w:rsidR="00547BE8" w:rsidRPr="001258E6" w:rsidRDefault="002B01CC" w:rsidP="001F68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li Meat</w:t>
            </w:r>
          </w:p>
        </w:tc>
        <w:tc>
          <w:tcPr>
            <w:tcW w:w="4680" w:type="dxa"/>
            <w:vMerge/>
            <w:tcBorders>
              <w:left w:val="single" w:sz="4" w:space="0" w:color="70AD47" w:themeColor="accent6"/>
            </w:tcBorders>
            <w:shd w:val="clear" w:color="auto" w:fill="FFC000" w:themeFill="accent4"/>
          </w:tcPr>
          <w:p w14:paraId="4B658E1A" w14:textId="77777777" w:rsidR="00547BE8" w:rsidRDefault="00547BE8" w:rsidP="001F68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47BE8" w:rsidRPr="001258E6" w14:paraId="162CA74B" w14:textId="77777777" w:rsidTr="004C1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7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09F19084" w14:textId="77777777" w:rsidR="00547BE8" w:rsidRPr="001258E6" w:rsidRDefault="00547BE8" w:rsidP="001F682A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Vegetable</w:t>
            </w:r>
          </w:p>
        </w:tc>
        <w:tc>
          <w:tcPr>
            <w:tcW w:w="2178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1341CD74" w14:textId="77777777" w:rsidR="00547BE8" w:rsidRPr="001258E6" w:rsidRDefault="00547BE8" w:rsidP="001F68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esh Baby Carrots</w:t>
            </w:r>
          </w:p>
        </w:tc>
        <w:tc>
          <w:tcPr>
            <w:tcW w:w="4680" w:type="dxa"/>
            <w:vMerge/>
            <w:tcBorders>
              <w:left w:val="single" w:sz="4" w:space="0" w:color="70AD47" w:themeColor="accent6"/>
            </w:tcBorders>
            <w:shd w:val="clear" w:color="auto" w:fill="FFC000" w:themeFill="accent4"/>
          </w:tcPr>
          <w:p w14:paraId="5E73A924" w14:textId="77777777" w:rsidR="00547BE8" w:rsidRDefault="00547BE8" w:rsidP="001F68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47BE8" w:rsidRPr="001258E6" w14:paraId="55DF8A3B" w14:textId="77777777" w:rsidTr="004C1F42">
        <w:trPr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7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4A1A9A39" w14:textId="77777777" w:rsidR="00547BE8" w:rsidRPr="001258E6" w:rsidRDefault="00547BE8" w:rsidP="001F682A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Fruit</w:t>
            </w:r>
          </w:p>
        </w:tc>
        <w:tc>
          <w:tcPr>
            <w:tcW w:w="2178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799B5C76" w14:textId="77777777" w:rsidR="00547BE8" w:rsidRPr="001258E6" w:rsidRDefault="00547BE8" w:rsidP="001F68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uit</w:t>
            </w:r>
            <w:r w:rsidR="002B01CC">
              <w:rPr>
                <w:sz w:val="20"/>
                <w:szCs w:val="20"/>
              </w:rPr>
              <w:t xml:space="preserve"> Cup</w:t>
            </w:r>
          </w:p>
        </w:tc>
        <w:tc>
          <w:tcPr>
            <w:tcW w:w="4680" w:type="dxa"/>
            <w:vMerge/>
            <w:tcBorders>
              <w:left w:val="single" w:sz="4" w:space="0" w:color="70AD47" w:themeColor="accent6"/>
            </w:tcBorders>
            <w:shd w:val="clear" w:color="auto" w:fill="FFC000" w:themeFill="accent4"/>
          </w:tcPr>
          <w:p w14:paraId="58372050" w14:textId="77777777" w:rsidR="00547BE8" w:rsidRDefault="00547BE8" w:rsidP="001F68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47BE8" w:rsidRPr="001258E6" w14:paraId="4B173F5C" w14:textId="77777777" w:rsidTr="004C1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7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7BC6EC38" w14:textId="77777777" w:rsidR="00547BE8" w:rsidRPr="001258E6" w:rsidRDefault="00547BE8" w:rsidP="001F682A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Grain</w:t>
            </w:r>
          </w:p>
        </w:tc>
        <w:tc>
          <w:tcPr>
            <w:tcW w:w="2178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19612B0A" w14:textId="77777777" w:rsidR="00547BE8" w:rsidRPr="001258E6" w:rsidRDefault="00547BE8" w:rsidP="001F68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liced Bread</w:t>
            </w:r>
          </w:p>
        </w:tc>
        <w:tc>
          <w:tcPr>
            <w:tcW w:w="4680" w:type="dxa"/>
            <w:vMerge/>
            <w:tcBorders>
              <w:left w:val="single" w:sz="4" w:space="0" w:color="70AD47" w:themeColor="accent6"/>
            </w:tcBorders>
            <w:shd w:val="clear" w:color="auto" w:fill="FFC000" w:themeFill="accent4"/>
          </w:tcPr>
          <w:p w14:paraId="3FBCDA80" w14:textId="77777777" w:rsidR="00547BE8" w:rsidRDefault="00547BE8" w:rsidP="001F68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47BE8" w:rsidRPr="001258E6" w14:paraId="213C4E73" w14:textId="77777777" w:rsidTr="004C1F42">
        <w:trPr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7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55E6849D" w14:textId="77777777" w:rsidR="00547BE8" w:rsidRPr="001258E6" w:rsidRDefault="00547BE8" w:rsidP="001F682A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Dairy</w:t>
            </w:r>
          </w:p>
        </w:tc>
        <w:tc>
          <w:tcPr>
            <w:tcW w:w="2178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077A4CDC" w14:textId="77777777" w:rsidR="00547BE8" w:rsidRPr="001258E6" w:rsidRDefault="00547BE8" w:rsidP="001F68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merican Cheese</w:t>
            </w:r>
          </w:p>
        </w:tc>
        <w:tc>
          <w:tcPr>
            <w:tcW w:w="4680" w:type="dxa"/>
            <w:vMerge/>
            <w:tcBorders>
              <w:left w:val="single" w:sz="4" w:space="0" w:color="70AD47" w:themeColor="accent6"/>
            </w:tcBorders>
            <w:shd w:val="clear" w:color="auto" w:fill="FFC000" w:themeFill="accent4"/>
          </w:tcPr>
          <w:p w14:paraId="79E354E2" w14:textId="77777777" w:rsidR="00547BE8" w:rsidRDefault="00547BE8" w:rsidP="001F68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47BE8" w:rsidRPr="001258E6" w14:paraId="7907A1FF" w14:textId="77777777" w:rsidTr="004C1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7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219A5E6E" w14:textId="77777777" w:rsidR="00547BE8" w:rsidRPr="001258E6" w:rsidRDefault="00547BE8" w:rsidP="001258E6">
            <w:pPr>
              <w:jc w:val="left"/>
              <w:rPr>
                <w:i w:val="0"/>
                <w:sz w:val="20"/>
                <w:szCs w:val="20"/>
              </w:rPr>
            </w:pPr>
            <w:r>
              <w:rPr>
                <w:i w:val="0"/>
                <w:sz w:val="20"/>
                <w:szCs w:val="20"/>
              </w:rPr>
              <w:t>Dessert</w:t>
            </w:r>
          </w:p>
        </w:tc>
        <w:tc>
          <w:tcPr>
            <w:tcW w:w="2178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3A2574D5" w14:textId="77777777" w:rsidR="00547BE8" w:rsidRDefault="00547BE8" w:rsidP="001F68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okie</w:t>
            </w:r>
          </w:p>
        </w:tc>
        <w:tc>
          <w:tcPr>
            <w:tcW w:w="4680" w:type="dxa"/>
            <w:vMerge/>
            <w:tcBorders>
              <w:left w:val="single" w:sz="4" w:space="0" w:color="70AD47" w:themeColor="accent6"/>
            </w:tcBorders>
            <w:shd w:val="clear" w:color="auto" w:fill="FFC000" w:themeFill="accent4"/>
          </w:tcPr>
          <w:p w14:paraId="49FFE52C" w14:textId="77777777" w:rsidR="00547BE8" w:rsidRDefault="00547BE8" w:rsidP="001F68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</w:tbl>
    <w:p w14:paraId="34DEABBF" w14:textId="77777777" w:rsidR="005A3232" w:rsidRPr="0086522F" w:rsidRDefault="005A3232" w:rsidP="00E5070F">
      <w:pPr>
        <w:rPr>
          <w:sz w:val="14"/>
        </w:rPr>
      </w:pPr>
    </w:p>
    <w:tbl>
      <w:tblPr>
        <w:tblStyle w:val="GridTable3-Accent61"/>
        <w:tblW w:w="9350" w:type="dxa"/>
        <w:tblLook w:val="04A0" w:firstRow="1" w:lastRow="0" w:firstColumn="1" w:lastColumn="0" w:noHBand="0" w:noVBand="1"/>
      </w:tblPr>
      <w:tblGrid>
        <w:gridCol w:w="2491"/>
        <w:gridCol w:w="2184"/>
        <w:gridCol w:w="2450"/>
        <w:gridCol w:w="2225"/>
      </w:tblGrid>
      <w:tr w:rsidR="0023148E" w:rsidRPr="001258E6" w14:paraId="2A38F486" w14:textId="77777777" w:rsidTr="002314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2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491" w:type="dxa"/>
            <w:tcBorders>
              <w:bottom w:val="single" w:sz="4" w:space="0" w:color="70AD47" w:themeColor="accent6"/>
            </w:tcBorders>
          </w:tcPr>
          <w:p w14:paraId="5D6F9ED1" w14:textId="77777777" w:rsidR="0023148E" w:rsidRPr="001258E6" w:rsidRDefault="0023148E" w:rsidP="001F682A">
            <w:pPr>
              <w:jc w:val="left"/>
              <w:rPr>
                <w:i w:val="0"/>
                <w:sz w:val="20"/>
                <w:szCs w:val="20"/>
              </w:rPr>
            </w:pPr>
            <w:r>
              <w:rPr>
                <w:i w:val="0"/>
                <w:sz w:val="20"/>
                <w:szCs w:val="20"/>
              </w:rPr>
              <w:t>Thursday</w:t>
            </w:r>
          </w:p>
        </w:tc>
        <w:tc>
          <w:tcPr>
            <w:tcW w:w="2184" w:type="dxa"/>
          </w:tcPr>
          <w:p w14:paraId="1E2CAF5D" w14:textId="77777777" w:rsidR="0023148E" w:rsidRPr="001258E6" w:rsidRDefault="0023148E" w:rsidP="001F682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450" w:type="dxa"/>
          </w:tcPr>
          <w:p w14:paraId="33504ACB" w14:textId="77777777" w:rsidR="0023148E" w:rsidRPr="001258E6" w:rsidRDefault="0023148E" w:rsidP="001F682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225" w:type="dxa"/>
          </w:tcPr>
          <w:p w14:paraId="2A521694" w14:textId="77777777" w:rsidR="0023148E" w:rsidRPr="001258E6" w:rsidRDefault="0023148E" w:rsidP="001F682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23148E" w:rsidRPr="001258E6" w14:paraId="038A62D6" w14:textId="110F357D" w:rsidTr="002314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1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66097A77" w14:textId="77777777" w:rsidR="0023148E" w:rsidRPr="001258E6" w:rsidRDefault="0023148E" w:rsidP="0023148E">
            <w:pPr>
              <w:jc w:val="left"/>
              <w:rPr>
                <w:sz w:val="20"/>
                <w:szCs w:val="20"/>
              </w:rPr>
            </w:pPr>
            <w:r w:rsidRPr="001258E6">
              <w:rPr>
                <w:sz w:val="20"/>
                <w:szCs w:val="20"/>
              </w:rPr>
              <w:t>Suggested Entrée</w:t>
            </w:r>
          </w:p>
        </w:tc>
        <w:tc>
          <w:tcPr>
            <w:tcW w:w="2184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14AC1381" w14:textId="77777777" w:rsidR="0023148E" w:rsidRPr="001258E6" w:rsidRDefault="0023148E" w:rsidP="002314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eatball Sub</w:t>
            </w:r>
          </w:p>
        </w:tc>
        <w:tc>
          <w:tcPr>
            <w:tcW w:w="2450" w:type="dxa"/>
            <w:shd w:val="clear" w:color="auto" w:fill="FFFFFF" w:themeFill="background1"/>
          </w:tcPr>
          <w:p w14:paraId="28750166" w14:textId="7D287E61" w:rsidR="0023148E" w:rsidRPr="001258E6" w:rsidRDefault="0023148E" w:rsidP="002314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oup &amp; Grilled Cheese</w:t>
            </w:r>
          </w:p>
        </w:tc>
        <w:tc>
          <w:tcPr>
            <w:tcW w:w="2225" w:type="dxa"/>
            <w:shd w:val="clear" w:color="auto" w:fill="FFFFFF" w:themeFill="background1"/>
          </w:tcPr>
          <w:p w14:paraId="2BC36F1D" w14:textId="77777777" w:rsidR="0023148E" w:rsidRPr="001258E6" w:rsidRDefault="0023148E" w:rsidP="002314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ack Lunch</w:t>
            </w:r>
          </w:p>
        </w:tc>
      </w:tr>
      <w:tr w:rsidR="0023148E" w:rsidRPr="001258E6" w14:paraId="05A57304" w14:textId="71F9B297" w:rsidTr="0023148E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1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6EFE612A" w14:textId="77777777" w:rsidR="0023148E" w:rsidRPr="001258E6" w:rsidRDefault="0023148E" w:rsidP="0023148E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Protein</w:t>
            </w:r>
          </w:p>
        </w:tc>
        <w:tc>
          <w:tcPr>
            <w:tcW w:w="2184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2FE275A8" w14:textId="77777777" w:rsidR="0023148E" w:rsidRPr="001258E6" w:rsidRDefault="0023148E" w:rsidP="002314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atballs in Sauce</w:t>
            </w:r>
          </w:p>
        </w:tc>
        <w:tc>
          <w:tcPr>
            <w:tcW w:w="2450" w:type="dxa"/>
            <w:shd w:val="clear" w:color="auto" w:fill="FFFFFF" w:themeFill="background1"/>
          </w:tcPr>
          <w:p w14:paraId="1DC86901" w14:textId="345CC9C9" w:rsidR="0023148E" w:rsidRPr="001258E6" w:rsidRDefault="0023148E" w:rsidP="002314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icken Soup</w:t>
            </w:r>
          </w:p>
        </w:tc>
        <w:tc>
          <w:tcPr>
            <w:tcW w:w="2225" w:type="dxa"/>
            <w:shd w:val="clear" w:color="auto" w:fill="FFFFFF" w:themeFill="background1"/>
          </w:tcPr>
          <w:p w14:paraId="2C70FCF8" w14:textId="77777777" w:rsidR="0023148E" w:rsidRPr="001258E6" w:rsidRDefault="0023148E" w:rsidP="002314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li Meat</w:t>
            </w:r>
          </w:p>
        </w:tc>
      </w:tr>
      <w:tr w:rsidR="0023148E" w:rsidRPr="001258E6" w14:paraId="0696D762" w14:textId="530ED4E6" w:rsidTr="002314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1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373A076B" w14:textId="77777777" w:rsidR="0023148E" w:rsidRPr="001258E6" w:rsidRDefault="0023148E" w:rsidP="0023148E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Vegetable</w:t>
            </w:r>
          </w:p>
        </w:tc>
        <w:tc>
          <w:tcPr>
            <w:tcW w:w="2184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483B58BB" w14:textId="6137321E" w:rsidR="0023148E" w:rsidRPr="001258E6" w:rsidRDefault="0023148E" w:rsidP="002314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liced Carrots</w:t>
            </w:r>
          </w:p>
        </w:tc>
        <w:tc>
          <w:tcPr>
            <w:tcW w:w="2450" w:type="dxa"/>
            <w:shd w:val="clear" w:color="auto" w:fill="FFFFFF" w:themeFill="background1"/>
          </w:tcPr>
          <w:p w14:paraId="27C7D501" w14:textId="5D7639AC" w:rsidR="0023148E" w:rsidRPr="001258E6" w:rsidRDefault="0023148E" w:rsidP="002314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liced Carrots</w:t>
            </w:r>
          </w:p>
        </w:tc>
        <w:tc>
          <w:tcPr>
            <w:tcW w:w="2225" w:type="dxa"/>
            <w:shd w:val="clear" w:color="auto" w:fill="FFFFFF" w:themeFill="background1"/>
          </w:tcPr>
          <w:p w14:paraId="38433D63" w14:textId="77777777" w:rsidR="0023148E" w:rsidRPr="001258E6" w:rsidRDefault="0023148E" w:rsidP="002314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esh Baby Carrots</w:t>
            </w:r>
          </w:p>
        </w:tc>
      </w:tr>
      <w:tr w:rsidR="0023148E" w:rsidRPr="001258E6" w14:paraId="08A9DC71" w14:textId="549B4D07" w:rsidTr="0023148E">
        <w:trPr>
          <w:trHeight w:val="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1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63D18AF7" w14:textId="77777777" w:rsidR="0023148E" w:rsidRPr="001258E6" w:rsidRDefault="0023148E" w:rsidP="0023148E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Fruit</w:t>
            </w:r>
          </w:p>
        </w:tc>
        <w:tc>
          <w:tcPr>
            <w:tcW w:w="2184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78CD00B1" w14:textId="77777777" w:rsidR="0023148E" w:rsidRPr="001258E6" w:rsidRDefault="0023148E" w:rsidP="002314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eaches</w:t>
            </w:r>
          </w:p>
        </w:tc>
        <w:tc>
          <w:tcPr>
            <w:tcW w:w="2450" w:type="dxa"/>
            <w:shd w:val="clear" w:color="auto" w:fill="FFFFFF" w:themeFill="background1"/>
          </w:tcPr>
          <w:p w14:paraId="6BA073C5" w14:textId="03C557A5" w:rsidR="0023148E" w:rsidRPr="001258E6" w:rsidRDefault="0023148E" w:rsidP="002314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eaches</w:t>
            </w:r>
          </w:p>
        </w:tc>
        <w:tc>
          <w:tcPr>
            <w:tcW w:w="2225" w:type="dxa"/>
            <w:shd w:val="clear" w:color="auto" w:fill="FFFFFF" w:themeFill="background1"/>
          </w:tcPr>
          <w:p w14:paraId="058634F2" w14:textId="77777777" w:rsidR="0023148E" w:rsidRPr="001258E6" w:rsidRDefault="0023148E" w:rsidP="002314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uit Cup</w:t>
            </w:r>
          </w:p>
        </w:tc>
      </w:tr>
      <w:tr w:rsidR="0023148E" w:rsidRPr="001258E6" w14:paraId="058F932B" w14:textId="18294BFE" w:rsidTr="002314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1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777A9B30" w14:textId="77777777" w:rsidR="0023148E" w:rsidRPr="001258E6" w:rsidRDefault="0023148E" w:rsidP="0023148E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Grain</w:t>
            </w:r>
          </w:p>
        </w:tc>
        <w:tc>
          <w:tcPr>
            <w:tcW w:w="2184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35A06CDC" w14:textId="77777777" w:rsidR="0023148E" w:rsidRPr="001258E6" w:rsidRDefault="0023148E" w:rsidP="002314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ot Dog Bun</w:t>
            </w:r>
          </w:p>
        </w:tc>
        <w:tc>
          <w:tcPr>
            <w:tcW w:w="2450" w:type="dxa"/>
            <w:shd w:val="clear" w:color="auto" w:fill="FFFFFF" w:themeFill="background1"/>
          </w:tcPr>
          <w:p w14:paraId="667D0777" w14:textId="121C4FB0" w:rsidR="0023148E" w:rsidRPr="001258E6" w:rsidRDefault="0023148E" w:rsidP="002314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liced Bread</w:t>
            </w:r>
          </w:p>
        </w:tc>
        <w:tc>
          <w:tcPr>
            <w:tcW w:w="2225" w:type="dxa"/>
            <w:shd w:val="clear" w:color="auto" w:fill="FFFFFF" w:themeFill="background1"/>
          </w:tcPr>
          <w:p w14:paraId="65944E60" w14:textId="77777777" w:rsidR="0023148E" w:rsidRPr="001258E6" w:rsidRDefault="0023148E" w:rsidP="002314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liced Bread</w:t>
            </w:r>
          </w:p>
        </w:tc>
      </w:tr>
      <w:tr w:rsidR="0023148E" w:rsidRPr="001258E6" w14:paraId="431327C1" w14:textId="562B2672" w:rsidTr="0023148E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1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700D8760" w14:textId="77777777" w:rsidR="0023148E" w:rsidRPr="001258E6" w:rsidRDefault="0023148E" w:rsidP="0023148E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Dairy</w:t>
            </w:r>
          </w:p>
        </w:tc>
        <w:tc>
          <w:tcPr>
            <w:tcW w:w="2184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520F54E7" w14:textId="77777777" w:rsidR="0023148E" w:rsidRPr="001258E6" w:rsidRDefault="0023148E" w:rsidP="002314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hredded Cheese</w:t>
            </w:r>
          </w:p>
        </w:tc>
        <w:tc>
          <w:tcPr>
            <w:tcW w:w="2450" w:type="dxa"/>
            <w:shd w:val="clear" w:color="auto" w:fill="FFFFFF" w:themeFill="background1"/>
          </w:tcPr>
          <w:p w14:paraId="3138F278" w14:textId="54A7E270" w:rsidR="0023148E" w:rsidRPr="001258E6" w:rsidRDefault="0023148E" w:rsidP="002314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F6A58">
              <w:rPr>
                <w:sz w:val="20"/>
                <w:szCs w:val="20"/>
              </w:rPr>
              <w:t>American Cheese</w:t>
            </w:r>
          </w:p>
        </w:tc>
        <w:tc>
          <w:tcPr>
            <w:tcW w:w="2225" w:type="dxa"/>
            <w:shd w:val="clear" w:color="auto" w:fill="FFFFFF" w:themeFill="background1"/>
          </w:tcPr>
          <w:p w14:paraId="70BAA32F" w14:textId="77777777" w:rsidR="0023148E" w:rsidRPr="001258E6" w:rsidRDefault="0023148E" w:rsidP="002314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merican Cheese</w:t>
            </w:r>
          </w:p>
        </w:tc>
      </w:tr>
    </w:tbl>
    <w:p w14:paraId="50E8DD52" w14:textId="77777777" w:rsidR="00B73C59" w:rsidRDefault="00B73C59" w:rsidP="00B73C59"/>
    <w:tbl>
      <w:tblPr>
        <w:tblStyle w:val="GridTable3-Accent61"/>
        <w:tblW w:w="0" w:type="auto"/>
        <w:tblInd w:w="5" w:type="dxa"/>
        <w:tblLook w:val="04A0" w:firstRow="1" w:lastRow="0" w:firstColumn="1" w:lastColumn="0" w:noHBand="0" w:noVBand="1"/>
      </w:tblPr>
      <w:tblGrid>
        <w:gridCol w:w="2491"/>
        <w:gridCol w:w="2184"/>
        <w:gridCol w:w="2427"/>
        <w:gridCol w:w="2248"/>
      </w:tblGrid>
      <w:tr w:rsidR="00482EA0" w:rsidRPr="001258E6" w14:paraId="7725BD68" w14:textId="77777777" w:rsidTr="002314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4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491" w:type="dxa"/>
            <w:tcBorders>
              <w:bottom w:val="single" w:sz="4" w:space="0" w:color="70AD47" w:themeColor="accent6"/>
            </w:tcBorders>
          </w:tcPr>
          <w:p w14:paraId="107F7433" w14:textId="77777777" w:rsidR="00482EA0" w:rsidRPr="001258E6" w:rsidRDefault="00482EA0" w:rsidP="001F682A">
            <w:pPr>
              <w:jc w:val="left"/>
              <w:rPr>
                <w:i w:val="0"/>
                <w:sz w:val="20"/>
                <w:szCs w:val="20"/>
              </w:rPr>
            </w:pPr>
            <w:r>
              <w:rPr>
                <w:i w:val="0"/>
                <w:sz w:val="20"/>
                <w:szCs w:val="20"/>
              </w:rPr>
              <w:t>Friday</w:t>
            </w:r>
          </w:p>
        </w:tc>
        <w:tc>
          <w:tcPr>
            <w:tcW w:w="2184" w:type="dxa"/>
          </w:tcPr>
          <w:p w14:paraId="0499811A" w14:textId="77777777" w:rsidR="00482EA0" w:rsidRPr="001258E6" w:rsidRDefault="00482EA0" w:rsidP="001F682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427" w:type="dxa"/>
          </w:tcPr>
          <w:p w14:paraId="0FFA7B3F" w14:textId="77777777" w:rsidR="00482EA0" w:rsidRPr="001258E6" w:rsidRDefault="00482EA0" w:rsidP="001F682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248" w:type="dxa"/>
          </w:tcPr>
          <w:p w14:paraId="1756C73A" w14:textId="77777777" w:rsidR="00482EA0" w:rsidRPr="001258E6" w:rsidRDefault="00482EA0" w:rsidP="001F682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23148E" w:rsidRPr="001258E6" w14:paraId="78CB5D65" w14:textId="77777777" w:rsidTr="002314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1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7DE0279A" w14:textId="77777777" w:rsidR="0023148E" w:rsidRPr="001258E6" w:rsidRDefault="0023148E" w:rsidP="0023148E">
            <w:pPr>
              <w:jc w:val="left"/>
              <w:rPr>
                <w:sz w:val="20"/>
                <w:szCs w:val="20"/>
              </w:rPr>
            </w:pPr>
            <w:r w:rsidRPr="001258E6">
              <w:rPr>
                <w:sz w:val="20"/>
                <w:szCs w:val="20"/>
              </w:rPr>
              <w:t>Suggested Entrée</w:t>
            </w:r>
          </w:p>
        </w:tc>
        <w:tc>
          <w:tcPr>
            <w:tcW w:w="2184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1B5C43A5" w14:textId="77777777" w:rsidR="0023148E" w:rsidRPr="001258E6" w:rsidRDefault="0023148E" w:rsidP="002314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loppy Joes</w:t>
            </w:r>
          </w:p>
        </w:tc>
        <w:tc>
          <w:tcPr>
            <w:tcW w:w="2427" w:type="dxa"/>
            <w:shd w:val="clear" w:color="auto" w:fill="FFFFFF" w:themeFill="background1"/>
          </w:tcPr>
          <w:p w14:paraId="3D9BDECB" w14:textId="59AEBB25" w:rsidR="0023148E" w:rsidRPr="001258E6" w:rsidRDefault="0023148E" w:rsidP="002314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Hot Dogs</w:t>
            </w:r>
          </w:p>
        </w:tc>
        <w:tc>
          <w:tcPr>
            <w:tcW w:w="2248" w:type="dxa"/>
            <w:shd w:val="clear" w:color="auto" w:fill="FFFFFF" w:themeFill="background1"/>
          </w:tcPr>
          <w:p w14:paraId="1FBEE106" w14:textId="77777777" w:rsidR="0023148E" w:rsidRPr="001258E6" w:rsidRDefault="0023148E" w:rsidP="002314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ack Lunch</w:t>
            </w:r>
          </w:p>
        </w:tc>
      </w:tr>
      <w:tr w:rsidR="0023148E" w:rsidRPr="001258E6" w14:paraId="07621F9E" w14:textId="77777777" w:rsidTr="0023148E">
        <w:trPr>
          <w:trHeight w:val="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1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2CCAF111" w14:textId="77777777" w:rsidR="0023148E" w:rsidRPr="001258E6" w:rsidRDefault="0023148E" w:rsidP="0023148E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Protein</w:t>
            </w:r>
          </w:p>
        </w:tc>
        <w:tc>
          <w:tcPr>
            <w:tcW w:w="2184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008ED8F2" w14:textId="77777777" w:rsidR="0023148E" w:rsidRPr="001258E6" w:rsidRDefault="0023148E" w:rsidP="002314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round Beef w/Sauce</w:t>
            </w:r>
          </w:p>
        </w:tc>
        <w:tc>
          <w:tcPr>
            <w:tcW w:w="2427" w:type="dxa"/>
            <w:shd w:val="clear" w:color="auto" w:fill="FFFFFF" w:themeFill="background1"/>
          </w:tcPr>
          <w:p w14:paraId="03255F22" w14:textId="1A68E6D0" w:rsidR="0023148E" w:rsidRPr="001258E6" w:rsidRDefault="0023148E" w:rsidP="002314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ot Dog</w:t>
            </w:r>
          </w:p>
        </w:tc>
        <w:tc>
          <w:tcPr>
            <w:tcW w:w="2248" w:type="dxa"/>
            <w:shd w:val="clear" w:color="auto" w:fill="FFFFFF" w:themeFill="background1"/>
          </w:tcPr>
          <w:p w14:paraId="4BBF5D11" w14:textId="77777777" w:rsidR="0023148E" w:rsidRPr="001258E6" w:rsidRDefault="0023148E" w:rsidP="002314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li Meat</w:t>
            </w:r>
          </w:p>
        </w:tc>
      </w:tr>
      <w:tr w:rsidR="0023148E" w:rsidRPr="001258E6" w14:paraId="38D7DBD6" w14:textId="77777777" w:rsidTr="002314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1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5A63B1BC" w14:textId="77777777" w:rsidR="0023148E" w:rsidRPr="001258E6" w:rsidRDefault="0023148E" w:rsidP="0023148E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Vegetable</w:t>
            </w:r>
          </w:p>
        </w:tc>
        <w:tc>
          <w:tcPr>
            <w:tcW w:w="2184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3DA6621F" w14:textId="77777777" w:rsidR="0023148E" w:rsidRPr="001258E6" w:rsidRDefault="0023148E" w:rsidP="002314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rn</w:t>
            </w:r>
          </w:p>
        </w:tc>
        <w:tc>
          <w:tcPr>
            <w:tcW w:w="2427" w:type="dxa"/>
            <w:shd w:val="clear" w:color="auto" w:fill="FFFFFF" w:themeFill="background1"/>
          </w:tcPr>
          <w:p w14:paraId="330F1D86" w14:textId="7032F5CD" w:rsidR="0023148E" w:rsidRPr="001258E6" w:rsidRDefault="0023148E" w:rsidP="002314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rn</w:t>
            </w:r>
          </w:p>
        </w:tc>
        <w:tc>
          <w:tcPr>
            <w:tcW w:w="2248" w:type="dxa"/>
            <w:shd w:val="clear" w:color="auto" w:fill="FFFFFF" w:themeFill="background1"/>
          </w:tcPr>
          <w:p w14:paraId="65EC647C" w14:textId="77777777" w:rsidR="0023148E" w:rsidRPr="001258E6" w:rsidRDefault="0023148E" w:rsidP="002314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esh Baby Carrots</w:t>
            </w:r>
          </w:p>
        </w:tc>
      </w:tr>
      <w:tr w:rsidR="0023148E" w:rsidRPr="001258E6" w14:paraId="36891D01" w14:textId="77777777" w:rsidTr="0023148E">
        <w:trPr>
          <w:trHeight w:val="2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1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4C198512" w14:textId="77777777" w:rsidR="0023148E" w:rsidRPr="001258E6" w:rsidRDefault="0023148E" w:rsidP="0023148E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Fruit</w:t>
            </w:r>
          </w:p>
        </w:tc>
        <w:tc>
          <w:tcPr>
            <w:tcW w:w="2184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0A12E5B3" w14:textId="77777777" w:rsidR="0023148E" w:rsidRPr="001258E6" w:rsidRDefault="0023148E" w:rsidP="002314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ears</w:t>
            </w:r>
          </w:p>
        </w:tc>
        <w:tc>
          <w:tcPr>
            <w:tcW w:w="2427" w:type="dxa"/>
            <w:shd w:val="clear" w:color="auto" w:fill="FFFFFF" w:themeFill="background1"/>
          </w:tcPr>
          <w:p w14:paraId="1202B58F" w14:textId="15139A82" w:rsidR="0023148E" w:rsidRPr="001258E6" w:rsidRDefault="0023148E" w:rsidP="002314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ears</w:t>
            </w:r>
          </w:p>
        </w:tc>
        <w:tc>
          <w:tcPr>
            <w:tcW w:w="2248" w:type="dxa"/>
            <w:shd w:val="clear" w:color="auto" w:fill="FFFFFF" w:themeFill="background1"/>
          </w:tcPr>
          <w:p w14:paraId="0CFBE4E7" w14:textId="77777777" w:rsidR="0023148E" w:rsidRPr="001258E6" w:rsidRDefault="0023148E" w:rsidP="002314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uit Cup</w:t>
            </w:r>
          </w:p>
        </w:tc>
      </w:tr>
      <w:tr w:rsidR="0023148E" w:rsidRPr="001258E6" w14:paraId="74B279FC" w14:textId="77777777" w:rsidTr="002314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1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452A73D9" w14:textId="77777777" w:rsidR="0023148E" w:rsidRPr="001258E6" w:rsidRDefault="0023148E" w:rsidP="0023148E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Grain</w:t>
            </w:r>
          </w:p>
        </w:tc>
        <w:tc>
          <w:tcPr>
            <w:tcW w:w="2184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08AB266D" w14:textId="77777777" w:rsidR="0023148E" w:rsidRPr="001258E6" w:rsidRDefault="0023148E" w:rsidP="002314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amburger Bun</w:t>
            </w:r>
          </w:p>
        </w:tc>
        <w:tc>
          <w:tcPr>
            <w:tcW w:w="2427" w:type="dxa"/>
            <w:shd w:val="clear" w:color="auto" w:fill="FFFFFF" w:themeFill="background1"/>
          </w:tcPr>
          <w:p w14:paraId="28EDC7DD" w14:textId="6E10D576" w:rsidR="0023148E" w:rsidRPr="001258E6" w:rsidRDefault="0023148E" w:rsidP="002314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ot Dog Bun</w:t>
            </w:r>
          </w:p>
        </w:tc>
        <w:tc>
          <w:tcPr>
            <w:tcW w:w="2248" w:type="dxa"/>
            <w:shd w:val="clear" w:color="auto" w:fill="FFFFFF" w:themeFill="background1"/>
          </w:tcPr>
          <w:p w14:paraId="45193FD4" w14:textId="77777777" w:rsidR="0023148E" w:rsidRPr="001258E6" w:rsidRDefault="0023148E" w:rsidP="002314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liced Bread</w:t>
            </w:r>
          </w:p>
        </w:tc>
      </w:tr>
      <w:tr w:rsidR="0023148E" w:rsidRPr="001258E6" w14:paraId="1B7649AC" w14:textId="77777777" w:rsidTr="0023148E">
        <w:trPr>
          <w:trHeight w:val="1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1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7DFEADCE" w14:textId="77777777" w:rsidR="0023148E" w:rsidRPr="001258E6" w:rsidRDefault="0023148E" w:rsidP="0023148E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Dairy</w:t>
            </w:r>
          </w:p>
        </w:tc>
        <w:tc>
          <w:tcPr>
            <w:tcW w:w="2184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2E5EC261" w14:textId="77777777" w:rsidR="0023148E" w:rsidRDefault="0023148E" w:rsidP="002314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F6A58">
              <w:rPr>
                <w:sz w:val="20"/>
                <w:szCs w:val="20"/>
              </w:rPr>
              <w:t>American Cheese</w:t>
            </w:r>
          </w:p>
        </w:tc>
        <w:tc>
          <w:tcPr>
            <w:tcW w:w="2427" w:type="dxa"/>
            <w:shd w:val="clear" w:color="auto" w:fill="FFFFFF" w:themeFill="background1"/>
          </w:tcPr>
          <w:p w14:paraId="0453D789" w14:textId="46231A3C" w:rsidR="0023148E" w:rsidRDefault="0023148E" w:rsidP="002314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sz w:val="20"/>
                <w:szCs w:val="20"/>
              </w:rPr>
              <w:t>String Cheese</w:t>
            </w:r>
          </w:p>
        </w:tc>
        <w:tc>
          <w:tcPr>
            <w:tcW w:w="2248" w:type="dxa"/>
            <w:shd w:val="clear" w:color="auto" w:fill="FFFFFF" w:themeFill="background1"/>
          </w:tcPr>
          <w:p w14:paraId="1F806383" w14:textId="77777777" w:rsidR="0023148E" w:rsidRPr="001258E6" w:rsidRDefault="0023148E" w:rsidP="002314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merican Cheese</w:t>
            </w:r>
          </w:p>
        </w:tc>
      </w:tr>
    </w:tbl>
    <w:p w14:paraId="23F4FDFD" w14:textId="77777777" w:rsidR="00075A19" w:rsidRDefault="00075A19" w:rsidP="00B73C59"/>
    <w:p w14:paraId="5F62F971" w14:textId="05A90981" w:rsidR="00075A19" w:rsidRDefault="002A31DE" w:rsidP="00075A19">
      <w:pPr>
        <w:pStyle w:val="Heading1"/>
      </w:pPr>
      <w:bookmarkStart w:id="9" w:name="_Toc473190670"/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802624" behindDoc="0" locked="0" layoutInCell="1" allowOverlap="1" wp14:anchorId="2F68061C" wp14:editId="44BF3A89">
                <wp:simplePos x="0" y="0"/>
                <wp:positionH relativeFrom="margin">
                  <wp:align>center</wp:align>
                </wp:positionH>
                <wp:positionV relativeFrom="paragraph">
                  <wp:posOffset>-591185</wp:posOffset>
                </wp:positionV>
                <wp:extent cx="6629400" cy="790575"/>
                <wp:effectExtent l="0" t="0" r="19050" b="9525"/>
                <wp:wrapNone/>
                <wp:docPr id="31" name="Group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629400" cy="790575"/>
                          <a:chOff x="0" y="0"/>
                          <a:chExt cx="6629400" cy="790575"/>
                        </a:xfrm>
                      </wpg:grpSpPr>
                      <wpg:grpSp>
                        <wpg:cNvPr id="288" name="Group 288"/>
                        <wpg:cNvGrpSpPr/>
                        <wpg:grpSpPr>
                          <a:xfrm>
                            <a:off x="0" y="0"/>
                            <a:ext cx="6629400" cy="790575"/>
                            <a:chOff x="0" y="-47625"/>
                            <a:chExt cx="6629400" cy="790575"/>
                          </a:xfrm>
                        </wpg:grpSpPr>
                        <pic:pic xmlns:pic="http://schemas.openxmlformats.org/drawingml/2006/picture">
                          <pic:nvPicPr>
                            <pic:cNvPr id="289" name="Picture 28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57150"/>
                              <a:ext cx="1343025" cy="685800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290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543050" y="-47625"/>
                              <a:ext cx="5086350" cy="3810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4523859F" w14:textId="7FE34A45" w:rsidR="0091180E" w:rsidRPr="00817F5A" w:rsidRDefault="007A7E9D" w:rsidP="00817F5A">
                                <w:pPr>
                                  <w:jc w:val="center"/>
                                  <w:rPr>
                                    <w:rFonts w:ascii="Adelle PE" w:hAnsi="Adelle PE"/>
                                    <w:b/>
                                  </w:rPr>
                                </w:pPr>
                                <w:r>
                                  <w:rPr>
                                    <w:rFonts w:ascii="Adelle PE" w:hAnsi="Adelle PE"/>
                                    <w:b/>
                                    <w:sz w:val="40"/>
                                  </w:rPr>
                                  <w:t>2026</w:t>
                                </w:r>
                                <w:r w:rsidR="0091180E" w:rsidRPr="00817F5A">
                                  <w:rPr>
                                    <w:rFonts w:ascii="Adelle PE" w:hAnsi="Adelle PE"/>
                                    <w:b/>
                                    <w:sz w:val="40"/>
                                  </w:rPr>
                                  <w:t xml:space="preserve"> FOOD SERVICES SECTION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  <wps:wsp>
                        <wps:cNvPr id="291" name="Text Box 291"/>
                        <wps:cNvSpPr txBox="1"/>
                        <wps:spPr>
                          <a:xfrm>
                            <a:off x="1543050" y="390525"/>
                            <a:ext cx="5076825" cy="365760"/>
                          </a:xfrm>
                          <a:prstGeom prst="rect">
                            <a:avLst/>
                          </a:prstGeom>
                          <a:solidFill>
                            <a:srgbClr val="00B0F0"/>
                          </a:solidFill>
                          <a:ln w="6350">
                            <a:solidFill>
                              <a:srgbClr val="00B0F0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6084DD1" w14:textId="77777777" w:rsidR="0091180E" w:rsidRPr="00817F5A" w:rsidRDefault="0091180E" w:rsidP="00817F5A">
                              <w:pPr>
                                <w:jc w:val="center"/>
                                <w:rPr>
                                  <w:rFonts w:ascii="Adelle PE" w:hAnsi="Adelle PE"/>
                                  <w:b/>
                                  <w:color w:val="FFFFFF" w:themeColor="background1"/>
                                  <w:sz w:val="36"/>
                                </w:rPr>
                              </w:pPr>
                              <w:r w:rsidRPr="00817F5A">
                                <w:rPr>
                                  <w:rFonts w:ascii="Adelle PE" w:hAnsi="Adelle PE"/>
                                  <w:b/>
                                  <w:color w:val="FFFFFF" w:themeColor="background1"/>
                                  <w:sz w:val="36"/>
                                </w:rPr>
                                <w:t>MENU OPTION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F68061C" id="Group 31" o:spid="_x0000_s1049" style="position:absolute;margin-left:0;margin-top:-46.55pt;width:522pt;height:62.25pt;z-index:251802624;mso-position-horizontal:center;mso-position-horizontal-relative:margin" coordsize="66294,790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">
                <v:group id="Group 288" o:spid="_x0000_s1050" style="position:absolute;width:66294;height:7905" coordorigin=",-476" coordsize="66294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">
                  <v:shape id="Picture 289" o:spid="_x0000_s1051" type="#_x0000_t75" style="position:absolute;top:571;width:13430;height:6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">
                    <v:imagedata r:id="rId12" o:title=""/>
                  </v:shape>
                  <v:shape id="_x0000_s1052" type="#_x0000_t202" style="position:absolute;left:15430;top:-476;width:50864;height:38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" stroked="f">
                    <v:textbox>
                      <w:txbxContent>
                        <w:p w14:paraId="4523859F" w14:textId="7FE34A45" w:rsidR="0091180E" w:rsidRPr="00817F5A" w:rsidRDefault="007A7E9D" w:rsidP="00817F5A">
                          <w:pPr>
                            <w:jc w:val="center"/>
                            <w:rPr>
                              <w:rFonts w:ascii="Adelle PE" w:hAnsi="Adelle PE"/>
                              <w:b/>
                            </w:rPr>
                          </w:pPr>
                          <w:r>
                            <w:rPr>
                              <w:rFonts w:ascii="Adelle PE" w:hAnsi="Adelle PE"/>
                              <w:b/>
                              <w:sz w:val="40"/>
                            </w:rPr>
                            <w:t>2026</w:t>
                          </w:r>
                          <w:r w:rsidR="0091180E" w:rsidRPr="00817F5A">
                            <w:rPr>
                              <w:rFonts w:ascii="Adelle PE" w:hAnsi="Adelle PE"/>
                              <w:b/>
                              <w:sz w:val="40"/>
                            </w:rPr>
                            <w:t xml:space="preserve"> FOOD SERVICES SECTION</w:t>
                          </w:r>
                        </w:p>
                      </w:txbxContent>
                    </v:textbox>
                  </v:shape>
                </v:group>
                <v:shape id="Text Box 291" o:spid="_x0000_s1053" type="#_x0000_t202" style="position:absolute;left:15430;top:3905;width:50768;height:36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" fillcolor="#00b0f0" strokecolor="#00b0f0" strokeweight=".5pt">
                  <v:textbox>
                    <w:txbxContent>
                      <w:p w14:paraId="26084DD1" w14:textId="77777777" w:rsidR="0091180E" w:rsidRPr="00817F5A" w:rsidRDefault="0091180E" w:rsidP="00817F5A">
                        <w:pPr>
                          <w:jc w:val="center"/>
                          <w:rPr>
                            <w:rFonts w:ascii="Adelle PE" w:hAnsi="Adelle PE"/>
                            <w:b/>
                            <w:color w:val="FFFFFF" w:themeColor="background1"/>
                            <w:sz w:val="36"/>
                          </w:rPr>
                        </w:pPr>
                        <w:r w:rsidRPr="00817F5A">
                          <w:rPr>
                            <w:rFonts w:ascii="Adelle PE" w:hAnsi="Adelle PE"/>
                            <w:b/>
                            <w:color w:val="FFFFFF" w:themeColor="background1"/>
                            <w:sz w:val="36"/>
                          </w:rPr>
                          <w:t>MENU OPTIONS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bookmarkStart w:id="10" w:name="_Toc473190671"/>
      <w:bookmarkEnd w:id="9"/>
      <w:r w:rsidR="00B613DA">
        <w:br/>
      </w:r>
      <w:bookmarkStart w:id="11" w:name="_Hlk219808019"/>
      <w:r w:rsidR="00075A19">
        <w:t>Dinner Options</w:t>
      </w:r>
      <w:bookmarkEnd w:id="10"/>
    </w:p>
    <w:tbl>
      <w:tblPr>
        <w:tblStyle w:val="GridTable3-Accent61"/>
        <w:tblW w:w="0" w:type="auto"/>
        <w:tblInd w:w="-5" w:type="dxa"/>
        <w:tblLook w:val="04A0" w:firstRow="1" w:lastRow="0" w:firstColumn="1" w:lastColumn="0" w:noHBand="0" w:noVBand="1"/>
      </w:tblPr>
      <w:tblGrid>
        <w:gridCol w:w="2060"/>
        <w:gridCol w:w="2811"/>
        <w:gridCol w:w="3083"/>
      </w:tblGrid>
      <w:tr w:rsidR="00C04A67" w:rsidRPr="001258E6" w14:paraId="7BADCC00" w14:textId="77777777" w:rsidTr="000419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9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060" w:type="dxa"/>
            <w:tcBorders>
              <w:bottom w:val="single" w:sz="4" w:space="0" w:color="70AD47" w:themeColor="accent6"/>
            </w:tcBorders>
          </w:tcPr>
          <w:p w14:paraId="730853C4" w14:textId="77777777" w:rsidR="00C04A67" w:rsidRPr="001258E6" w:rsidRDefault="00C04A67" w:rsidP="001F682A">
            <w:pPr>
              <w:jc w:val="left"/>
              <w:rPr>
                <w:i w:val="0"/>
                <w:sz w:val="20"/>
                <w:szCs w:val="20"/>
              </w:rPr>
            </w:pPr>
            <w:r>
              <w:rPr>
                <w:i w:val="0"/>
                <w:sz w:val="20"/>
                <w:szCs w:val="20"/>
              </w:rPr>
              <w:t>Sunday</w:t>
            </w:r>
          </w:p>
        </w:tc>
        <w:tc>
          <w:tcPr>
            <w:tcW w:w="2811" w:type="dxa"/>
            <w:tcBorders>
              <w:bottom w:val="single" w:sz="4" w:space="0" w:color="70AD47" w:themeColor="accent6"/>
            </w:tcBorders>
          </w:tcPr>
          <w:p w14:paraId="21827FBD" w14:textId="77777777" w:rsidR="00C04A67" w:rsidRPr="001258E6" w:rsidRDefault="00C04A67" w:rsidP="001F682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fault Option 1</w:t>
            </w:r>
          </w:p>
        </w:tc>
        <w:tc>
          <w:tcPr>
            <w:tcW w:w="3083" w:type="dxa"/>
            <w:tcBorders>
              <w:bottom w:val="single" w:sz="4" w:space="0" w:color="70AD47" w:themeColor="accent6"/>
            </w:tcBorders>
          </w:tcPr>
          <w:p w14:paraId="266B411D" w14:textId="77777777" w:rsidR="00C04A67" w:rsidRDefault="00C04A67" w:rsidP="001F682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ternate Option 2</w:t>
            </w:r>
          </w:p>
        </w:tc>
      </w:tr>
      <w:tr w:rsidR="00C04A67" w:rsidRPr="001258E6" w14:paraId="67AACA5B" w14:textId="77777777" w:rsidTr="000419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0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55780D5E" w14:textId="77777777" w:rsidR="00C04A67" w:rsidRPr="001258E6" w:rsidRDefault="00C04A67" w:rsidP="001F682A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Protein</w:t>
            </w:r>
          </w:p>
        </w:tc>
        <w:tc>
          <w:tcPr>
            <w:tcW w:w="2811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FFFFFF" w:themeFill="background1"/>
          </w:tcPr>
          <w:p w14:paraId="79A5A23E" w14:textId="77777777" w:rsidR="00C04A67" w:rsidRPr="001258E6" w:rsidRDefault="00C04A67" w:rsidP="004C1F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ot Dogs</w:t>
            </w:r>
          </w:p>
        </w:tc>
        <w:tc>
          <w:tcPr>
            <w:tcW w:w="3083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70AD47" w:themeFill="accent6"/>
          </w:tcPr>
          <w:p w14:paraId="624E0F38" w14:textId="77777777" w:rsidR="00C04A67" w:rsidRDefault="00C04A67" w:rsidP="001F68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C04A67" w:rsidRPr="001258E6" w14:paraId="48738B0D" w14:textId="77777777" w:rsidTr="0004192E">
        <w:trPr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0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1E21FE4C" w14:textId="77777777" w:rsidR="00C04A67" w:rsidRPr="001258E6" w:rsidRDefault="00C04A67" w:rsidP="001F682A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Vegetable</w:t>
            </w:r>
          </w:p>
        </w:tc>
        <w:tc>
          <w:tcPr>
            <w:tcW w:w="2811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FFFFFF" w:themeFill="background1"/>
          </w:tcPr>
          <w:p w14:paraId="1925590B" w14:textId="77777777" w:rsidR="00C04A67" w:rsidRPr="001258E6" w:rsidRDefault="00C04A67" w:rsidP="001F68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rn Cobs</w:t>
            </w:r>
          </w:p>
        </w:tc>
        <w:tc>
          <w:tcPr>
            <w:tcW w:w="3083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70AD47" w:themeFill="accent6"/>
          </w:tcPr>
          <w:p w14:paraId="48D5ADA6" w14:textId="77777777" w:rsidR="00C04A67" w:rsidRDefault="00C04A67" w:rsidP="001F68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C04A67" w:rsidRPr="001258E6" w14:paraId="6A28770D" w14:textId="77777777" w:rsidTr="000419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0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13AA5215" w14:textId="77777777" w:rsidR="00C04A67" w:rsidRPr="001258E6" w:rsidRDefault="00C04A67" w:rsidP="001F682A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Fruit</w:t>
            </w:r>
          </w:p>
        </w:tc>
        <w:tc>
          <w:tcPr>
            <w:tcW w:w="2811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FFFFFF" w:themeFill="background1"/>
          </w:tcPr>
          <w:p w14:paraId="081BB9BD" w14:textId="77777777" w:rsidR="00C04A67" w:rsidRPr="001258E6" w:rsidRDefault="00C04A67" w:rsidP="001F68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atermelon</w:t>
            </w:r>
          </w:p>
        </w:tc>
        <w:tc>
          <w:tcPr>
            <w:tcW w:w="3083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70AD47" w:themeFill="accent6"/>
          </w:tcPr>
          <w:p w14:paraId="2AB12D6D" w14:textId="77777777" w:rsidR="00C04A67" w:rsidRDefault="00C04A67" w:rsidP="001F68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C04A67" w:rsidRPr="001258E6" w14:paraId="5E8D9487" w14:textId="77777777" w:rsidTr="0004192E">
        <w:trPr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0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2D6C205D" w14:textId="77777777" w:rsidR="00C04A67" w:rsidRPr="001258E6" w:rsidRDefault="00C04A67" w:rsidP="001F682A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Grain</w:t>
            </w:r>
          </w:p>
        </w:tc>
        <w:tc>
          <w:tcPr>
            <w:tcW w:w="2811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FFFFFF" w:themeFill="background1"/>
          </w:tcPr>
          <w:p w14:paraId="2822662E" w14:textId="77777777" w:rsidR="00C04A67" w:rsidRPr="001258E6" w:rsidRDefault="00C04A67" w:rsidP="004C1F4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ot Dog Buns</w:t>
            </w:r>
          </w:p>
        </w:tc>
        <w:tc>
          <w:tcPr>
            <w:tcW w:w="3083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70AD47" w:themeFill="accent6"/>
          </w:tcPr>
          <w:p w14:paraId="4AB6B6BF" w14:textId="77777777" w:rsidR="00C04A67" w:rsidRDefault="00C04A67" w:rsidP="001F68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C04A67" w:rsidRPr="001258E6" w14:paraId="4F69B1A3" w14:textId="77777777" w:rsidTr="000419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0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7887E265" w14:textId="77777777" w:rsidR="00C04A67" w:rsidRPr="001258E6" w:rsidRDefault="00C04A67" w:rsidP="001F682A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Dairy</w:t>
            </w:r>
          </w:p>
        </w:tc>
        <w:tc>
          <w:tcPr>
            <w:tcW w:w="2811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FFFFFF" w:themeFill="background1"/>
          </w:tcPr>
          <w:p w14:paraId="1005375A" w14:textId="77777777" w:rsidR="00C04A67" w:rsidRPr="001258E6" w:rsidRDefault="00CE58B4" w:rsidP="001F68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ring Cheese</w:t>
            </w:r>
          </w:p>
        </w:tc>
        <w:tc>
          <w:tcPr>
            <w:tcW w:w="3083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70AD47" w:themeFill="accent6"/>
          </w:tcPr>
          <w:p w14:paraId="33293882" w14:textId="77777777" w:rsidR="00C04A67" w:rsidRDefault="00C04A67" w:rsidP="001F68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C04A67" w:rsidRPr="001258E6" w14:paraId="512FC229" w14:textId="77777777" w:rsidTr="0004192E">
        <w:trPr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0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24D08EF6" w14:textId="77777777" w:rsidR="00C04A67" w:rsidRPr="001258E6" w:rsidRDefault="00C04A67" w:rsidP="00075A19">
            <w:pPr>
              <w:jc w:val="left"/>
              <w:rPr>
                <w:i w:val="0"/>
                <w:sz w:val="20"/>
                <w:szCs w:val="20"/>
              </w:rPr>
            </w:pPr>
            <w:r>
              <w:rPr>
                <w:i w:val="0"/>
                <w:sz w:val="20"/>
                <w:szCs w:val="20"/>
              </w:rPr>
              <w:t>Extra Side Item</w:t>
            </w:r>
          </w:p>
        </w:tc>
        <w:tc>
          <w:tcPr>
            <w:tcW w:w="2811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FFFFFF" w:themeFill="background1"/>
          </w:tcPr>
          <w:p w14:paraId="7009378D" w14:textId="77777777" w:rsidR="00C04A67" w:rsidRDefault="00C04A67" w:rsidP="001F68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aked Beans</w:t>
            </w:r>
          </w:p>
        </w:tc>
        <w:tc>
          <w:tcPr>
            <w:tcW w:w="3083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70AD47" w:themeFill="accent6"/>
          </w:tcPr>
          <w:p w14:paraId="2CA5014D" w14:textId="77777777" w:rsidR="00C04A67" w:rsidRDefault="00C04A67" w:rsidP="001F68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bookmarkEnd w:id="11"/>
    </w:tbl>
    <w:p w14:paraId="30387AE8" w14:textId="77777777" w:rsidR="00075A19" w:rsidRPr="00F96CED" w:rsidRDefault="00075A19" w:rsidP="00075A19">
      <w:pPr>
        <w:rPr>
          <w:sz w:val="12"/>
          <w:szCs w:val="12"/>
        </w:rPr>
      </w:pPr>
    </w:p>
    <w:tbl>
      <w:tblPr>
        <w:tblStyle w:val="GridTable3-Accent61"/>
        <w:tblW w:w="7987" w:type="dxa"/>
        <w:tblLook w:val="04A0" w:firstRow="1" w:lastRow="0" w:firstColumn="1" w:lastColumn="0" w:noHBand="0" w:noVBand="1"/>
      </w:tblPr>
      <w:tblGrid>
        <w:gridCol w:w="2069"/>
        <w:gridCol w:w="2811"/>
        <w:gridCol w:w="3107"/>
      </w:tblGrid>
      <w:tr w:rsidR="004E4DE0" w:rsidRPr="001258E6" w14:paraId="0CBB00E4" w14:textId="77777777" w:rsidTr="002314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3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069" w:type="dxa"/>
            <w:tcBorders>
              <w:bottom w:val="single" w:sz="4" w:space="0" w:color="70AD47" w:themeColor="accent6"/>
            </w:tcBorders>
          </w:tcPr>
          <w:p w14:paraId="01CFF239" w14:textId="77777777" w:rsidR="004E4DE0" w:rsidRPr="001258E6" w:rsidRDefault="004E4DE0" w:rsidP="001F682A">
            <w:pPr>
              <w:jc w:val="left"/>
              <w:rPr>
                <w:i w:val="0"/>
                <w:sz w:val="20"/>
                <w:szCs w:val="20"/>
              </w:rPr>
            </w:pPr>
            <w:r>
              <w:rPr>
                <w:i w:val="0"/>
                <w:sz w:val="20"/>
                <w:szCs w:val="20"/>
              </w:rPr>
              <w:t>Monday</w:t>
            </w:r>
          </w:p>
        </w:tc>
        <w:tc>
          <w:tcPr>
            <w:tcW w:w="2811" w:type="dxa"/>
          </w:tcPr>
          <w:p w14:paraId="218C2351" w14:textId="77777777" w:rsidR="004E4DE0" w:rsidRPr="001258E6" w:rsidRDefault="004E4DE0" w:rsidP="001F682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3107" w:type="dxa"/>
          </w:tcPr>
          <w:p w14:paraId="18338D28" w14:textId="77777777" w:rsidR="004E4DE0" w:rsidRPr="001258E6" w:rsidRDefault="004E4DE0" w:rsidP="001F682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23148E" w:rsidRPr="001258E6" w14:paraId="5A348106" w14:textId="77777777" w:rsidTr="002314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9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7D1DD7A2" w14:textId="77777777" w:rsidR="0023148E" w:rsidRPr="001258E6" w:rsidRDefault="0023148E" w:rsidP="0023148E">
            <w:pPr>
              <w:jc w:val="left"/>
              <w:rPr>
                <w:sz w:val="20"/>
                <w:szCs w:val="20"/>
              </w:rPr>
            </w:pPr>
            <w:r w:rsidRPr="001258E6">
              <w:rPr>
                <w:sz w:val="20"/>
                <w:szCs w:val="20"/>
              </w:rPr>
              <w:t>Suggested Entrée</w:t>
            </w:r>
          </w:p>
        </w:tc>
        <w:tc>
          <w:tcPr>
            <w:tcW w:w="2811" w:type="dxa"/>
            <w:shd w:val="clear" w:color="auto" w:fill="FFFFFF" w:themeFill="background1"/>
          </w:tcPr>
          <w:p w14:paraId="7CE65384" w14:textId="0B99CF58" w:rsidR="0023148E" w:rsidRPr="001258E6" w:rsidRDefault="0023148E" w:rsidP="002314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paghetti</w:t>
            </w:r>
          </w:p>
        </w:tc>
        <w:tc>
          <w:tcPr>
            <w:tcW w:w="3107" w:type="dxa"/>
            <w:shd w:val="clear" w:color="auto" w:fill="FFFFFF" w:themeFill="background1"/>
          </w:tcPr>
          <w:p w14:paraId="2B1EDDEC" w14:textId="68B53B77" w:rsidR="0023148E" w:rsidRPr="001258E6" w:rsidRDefault="0023148E" w:rsidP="002314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hicken Parmesan</w:t>
            </w:r>
          </w:p>
        </w:tc>
      </w:tr>
      <w:tr w:rsidR="0023148E" w:rsidRPr="001258E6" w14:paraId="309177ED" w14:textId="77777777" w:rsidTr="0023148E">
        <w:trPr>
          <w:trHeight w:val="2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9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2B46984D" w14:textId="77777777" w:rsidR="0023148E" w:rsidRPr="001258E6" w:rsidRDefault="0023148E" w:rsidP="0023148E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Protein</w:t>
            </w:r>
          </w:p>
        </w:tc>
        <w:tc>
          <w:tcPr>
            <w:tcW w:w="2811" w:type="dxa"/>
            <w:shd w:val="clear" w:color="auto" w:fill="FFFFFF" w:themeFill="background1"/>
          </w:tcPr>
          <w:p w14:paraId="4E4D82A3" w14:textId="64AE7204" w:rsidR="0023148E" w:rsidRPr="001258E6" w:rsidRDefault="0023148E" w:rsidP="002314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round Beef</w:t>
            </w:r>
          </w:p>
        </w:tc>
        <w:tc>
          <w:tcPr>
            <w:tcW w:w="3107" w:type="dxa"/>
            <w:shd w:val="clear" w:color="auto" w:fill="FFFFFF" w:themeFill="background1"/>
          </w:tcPr>
          <w:p w14:paraId="0E9977B1" w14:textId="0F5EF84B" w:rsidR="0023148E" w:rsidRPr="001258E6" w:rsidRDefault="0023148E" w:rsidP="002314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icken Breast</w:t>
            </w:r>
          </w:p>
        </w:tc>
      </w:tr>
      <w:tr w:rsidR="0023148E" w:rsidRPr="001258E6" w14:paraId="07D40BD0" w14:textId="77777777" w:rsidTr="002314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9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57B28288" w14:textId="77777777" w:rsidR="0023148E" w:rsidRPr="001258E6" w:rsidRDefault="0023148E" w:rsidP="0023148E">
            <w:pPr>
              <w:jc w:val="left"/>
              <w:rPr>
                <w:i w:val="0"/>
                <w:sz w:val="20"/>
                <w:szCs w:val="20"/>
              </w:rPr>
            </w:pPr>
            <w:r>
              <w:rPr>
                <w:i w:val="0"/>
                <w:sz w:val="20"/>
                <w:szCs w:val="20"/>
              </w:rPr>
              <w:t>Extra Side Item</w:t>
            </w:r>
          </w:p>
        </w:tc>
        <w:tc>
          <w:tcPr>
            <w:tcW w:w="2811" w:type="dxa"/>
            <w:shd w:val="clear" w:color="auto" w:fill="FFFFFF" w:themeFill="background1"/>
          </w:tcPr>
          <w:p w14:paraId="76468786" w14:textId="5761678D" w:rsidR="0023148E" w:rsidRPr="001258E6" w:rsidRDefault="0023148E" w:rsidP="002314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rinara</w:t>
            </w:r>
          </w:p>
        </w:tc>
        <w:tc>
          <w:tcPr>
            <w:tcW w:w="3107" w:type="dxa"/>
            <w:shd w:val="clear" w:color="auto" w:fill="FFFFFF" w:themeFill="background1"/>
          </w:tcPr>
          <w:p w14:paraId="0ACA2402" w14:textId="3A25D038" w:rsidR="0023148E" w:rsidRPr="001258E6" w:rsidRDefault="0023148E" w:rsidP="002314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rinara</w:t>
            </w:r>
          </w:p>
        </w:tc>
      </w:tr>
      <w:tr w:rsidR="0023148E" w:rsidRPr="001258E6" w14:paraId="72BE5FB1" w14:textId="77777777" w:rsidTr="0023148E">
        <w:trPr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9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6CD5EF0B" w14:textId="77777777" w:rsidR="0023148E" w:rsidRPr="001258E6" w:rsidRDefault="0023148E" w:rsidP="0023148E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Vegetable</w:t>
            </w:r>
          </w:p>
        </w:tc>
        <w:tc>
          <w:tcPr>
            <w:tcW w:w="2811" w:type="dxa"/>
            <w:shd w:val="clear" w:color="auto" w:fill="FFFFFF" w:themeFill="background1"/>
          </w:tcPr>
          <w:p w14:paraId="664079F2" w14:textId="5E1A51E6" w:rsidR="0023148E" w:rsidRPr="001258E6" w:rsidRDefault="0023148E" w:rsidP="002314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reen Beans</w:t>
            </w:r>
          </w:p>
        </w:tc>
        <w:tc>
          <w:tcPr>
            <w:tcW w:w="3107" w:type="dxa"/>
            <w:shd w:val="clear" w:color="auto" w:fill="FFFFFF" w:themeFill="background1"/>
          </w:tcPr>
          <w:p w14:paraId="529329FB" w14:textId="5C64E58E" w:rsidR="0023148E" w:rsidRPr="001258E6" w:rsidRDefault="0023148E" w:rsidP="002314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reen Beans</w:t>
            </w:r>
          </w:p>
        </w:tc>
      </w:tr>
      <w:tr w:rsidR="0023148E" w:rsidRPr="001258E6" w14:paraId="2B937C92" w14:textId="77777777" w:rsidTr="002314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9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0C69FD85" w14:textId="77777777" w:rsidR="0023148E" w:rsidRPr="001258E6" w:rsidRDefault="0023148E" w:rsidP="0023148E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Fruit</w:t>
            </w:r>
          </w:p>
        </w:tc>
        <w:tc>
          <w:tcPr>
            <w:tcW w:w="2811" w:type="dxa"/>
            <w:shd w:val="clear" w:color="auto" w:fill="FFFFFF" w:themeFill="background1"/>
          </w:tcPr>
          <w:p w14:paraId="592F804D" w14:textId="1FFA3DC1" w:rsidR="0023148E" w:rsidRPr="001258E6" w:rsidRDefault="007C7D19" w:rsidP="002314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plesauce</w:t>
            </w:r>
          </w:p>
        </w:tc>
        <w:tc>
          <w:tcPr>
            <w:tcW w:w="3107" w:type="dxa"/>
            <w:shd w:val="clear" w:color="auto" w:fill="FFFFFF" w:themeFill="background1"/>
          </w:tcPr>
          <w:p w14:paraId="0E59F187" w14:textId="6ADFEF33" w:rsidR="0023148E" w:rsidRPr="001258E6" w:rsidRDefault="0023148E" w:rsidP="002314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plesauce</w:t>
            </w:r>
          </w:p>
        </w:tc>
      </w:tr>
      <w:tr w:rsidR="0023148E" w:rsidRPr="001258E6" w14:paraId="125A7073" w14:textId="77777777" w:rsidTr="0023148E">
        <w:trPr>
          <w:trHeight w:val="2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9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541EAD2D" w14:textId="77777777" w:rsidR="0023148E" w:rsidRPr="001258E6" w:rsidRDefault="0023148E" w:rsidP="0023148E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Grain</w:t>
            </w:r>
          </w:p>
        </w:tc>
        <w:tc>
          <w:tcPr>
            <w:tcW w:w="2811" w:type="dxa"/>
            <w:shd w:val="clear" w:color="auto" w:fill="FFFFFF" w:themeFill="background1"/>
          </w:tcPr>
          <w:p w14:paraId="37E683C5" w14:textId="2DEB1ACD" w:rsidR="0023148E" w:rsidRPr="001258E6" w:rsidRDefault="0023148E" w:rsidP="002314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aghetti</w:t>
            </w:r>
          </w:p>
        </w:tc>
        <w:tc>
          <w:tcPr>
            <w:tcW w:w="3107" w:type="dxa"/>
            <w:shd w:val="clear" w:color="auto" w:fill="FFFFFF" w:themeFill="background1"/>
          </w:tcPr>
          <w:p w14:paraId="2159F00A" w14:textId="0C13030D" w:rsidR="0023148E" w:rsidRPr="001258E6" w:rsidRDefault="0023148E" w:rsidP="002314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aghetti</w:t>
            </w:r>
          </w:p>
        </w:tc>
      </w:tr>
      <w:tr w:rsidR="0023148E" w:rsidRPr="001258E6" w14:paraId="27553C3E" w14:textId="6DD295DC" w:rsidTr="002314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9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3298A3D3" w14:textId="77777777" w:rsidR="0023148E" w:rsidRPr="001258E6" w:rsidRDefault="0023148E" w:rsidP="0023148E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Dairy</w:t>
            </w:r>
          </w:p>
        </w:tc>
        <w:tc>
          <w:tcPr>
            <w:tcW w:w="2811" w:type="dxa"/>
            <w:shd w:val="clear" w:color="auto" w:fill="FFFFFF" w:themeFill="background1"/>
          </w:tcPr>
          <w:p w14:paraId="24D1AA66" w14:textId="747CA419" w:rsidR="0023148E" w:rsidRPr="001258E6" w:rsidRDefault="0023148E" w:rsidP="002314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zzarella Cheese</w:t>
            </w:r>
          </w:p>
        </w:tc>
        <w:tc>
          <w:tcPr>
            <w:tcW w:w="3107" w:type="dxa"/>
            <w:shd w:val="clear" w:color="auto" w:fill="FFFFFF" w:themeFill="background1"/>
          </w:tcPr>
          <w:p w14:paraId="1A82CF3E" w14:textId="5F2BE84F" w:rsidR="0023148E" w:rsidRPr="001258E6" w:rsidRDefault="0023148E" w:rsidP="002314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zzarella Cheese</w:t>
            </w:r>
          </w:p>
        </w:tc>
      </w:tr>
    </w:tbl>
    <w:p w14:paraId="0BF4CB47" w14:textId="77777777" w:rsidR="00075A19" w:rsidRPr="00D12959" w:rsidRDefault="00075A19" w:rsidP="00075A19">
      <w:pPr>
        <w:rPr>
          <w:sz w:val="16"/>
          <w:szCs w:val="16"/>
        </w:rPr>
      </w:pPr>
    </w:p>
    <w:tbl>
      <w:tblPr>
        <w:tblStyle w:val="GridTable3-Accent61"/>
        <w:tblW w:w="8020" w:type="dxa"/>
        <w:tblInd w:w="-10" w:type="dxa"/>
        <w:tblLook w:val="04A0" w:firstRow="1" w:lastRow="0" w:firstColumn="1" w:lastColumn="0" w:noHBand="0" w:noVBand="1"/>
      </w:tblPr>
      <w:tblGrid>
        <w:gridCol w:w="2080"/>
        <w:gridCol w:w="2838"/>
        <w:gridCol w:w="3102"/>
      </w:tblGrid>
      <w:tr w:rsidR="0023148E" w:rsidRPr="001258E6" w14:paraId="1121860D" w14:textId="326A27DA" w:rsidTr="002314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3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080" w:type="dxa"/>
            <w:tcBorders>
              <w:bottom w:val="single" w:sz="4" w:space="0" w:color="70AD47" w:themeColor="accent6"/>
            </w:tcBorders>
          </w:tcPr>
          <w:p w14:paraId="49271179" w14:textId="77777777" w:rsidR="0023148E" w:rsidRPr="001258E6" w:rsidRDefault="0023148E" w:rsidP="0023148E">
            <w:pPr>
              <w:jc w:val="left"/>
              <w:rPr>
                <w:i w:val="0"/>
                <w:sz w:val="20"/>
                <w:szCs w:val="20"/>
              </w:rPr>
            </w:pPr>
            <w:r>
              <w:rPr>
                <w:i w:val="0"/>
                <w:sz w:val="20"/>
                <w:szCs w:val="20"/>
              </w:rPr>
              <w:t>Tuesday</w:t>
            </w:r>
          </w:p>
        </w:tc>
        <w:tc>
          <w:tcPr>
            <w:tcW w:w="2838" w:type="dxa"/>
          </w:tcPr>
          <w:p w14:paraId="7AD62F03" w14:textId="77777777" w:rsidR="0023148E" w:rsidRPr="001258E6" w:rsidRDefault="0023148E" w:rsidP="0023148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3102" w:type="dxa"/>
          </w:tcPr>
          <w:p w14:paraId="05D6810D" w14:textId="77777777" w:rsidR="0023148E" w:rsidRPr="001258E6" w:rsidRDefault="0023148E" w:rsidP="0023148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23148E" w:rsidRPr="001258E6" w14:paraId="5C39E85B" w14:textId="1CC4736D" w:rsidTr="002314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0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4E204849" w14:textId="77777777" w:rsidR="0023148E" w:rsidRPr="001258E6" w:rsidRDefault="0023148E" w:rsidP="0023148E">
            <w:pPr>
              <w:jc w:val="left"/>
              <w:rPr>
                <w:sz w:val="20"/>
                <w:szCs w:val="20"/>
              </w:rPr>
            </w:pPr>
            <w:r w:rsidRPr="001258E6">
              <w:rPr>
                <w:sz w:val="20"/>
                <w:szCs w:val="20"/>
              </w:rPr>
              <w:t>Suggested Entrée</w:t>
            </w:r>
          </w:p>
        </w:tc>
        <w:tc>
          <w:tcPr>
            <w:tcW w:w="2838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4781EEC3" w14:textId="77777777" w:rsidR="0023148E" w:rsidRPr="001258E6" w:rsidRDefault="0023148E" w:rsidP="002314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hicken Stir-fry</w:t>
            </w:r>
          </w:p>
        </w:tc>
        <w:tc>
          <w:tcPr>
            <w:tcW w:w="3102" w:type="dxa"/>
            <w:shd w:val="clear" w:color="auto" w:fill="FFFFFF" w:themeFill="background1"/>
          </w:tcPr>
          <w:p w14:paraId="5EB18B4D" w14:textId="77777777" w:rsidR="0023148E" w:rsidRPr="001258E6" w:rsidRDefault="0023148E" w:rsidP="002314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ork Stir-fry</w:t>
            </w:r>
          </w:p>
        </w:tc>
      </w:tr>
      <w:tr w:rsidR="0023148E" w:rsidRPr="001258E6" w14:paraId="62566BD0" w14:textId="7FFDD22B" w:rsidTr="0023148E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0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3493CDAA" w14:textId="77777777" w:rsidR="0023148E" w:rsidRPr="001258E6" w:rsidRDefault="0023148E" w:rsidP="0023148E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Protein</w:t>
            </w:r>
          </w:p>
        </w:tc>
        <w:tc>
          <w:tcPr>
            <w:tcW w:w="2838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2545CE19" w14:textId="77777777" w:rsidR="0023148E" w:rsidRPr="001258E6" w:rsidRDefault="0023148E" w:rsidP="002314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icken Breast</w:t>
            </w:r>
          </w:p>
        </w:tc>
        <w:tc>
          <w:tcPr>
            <w:tcW w:w="3102" w:type="dxa"/>
            <w:shd w:val="clear" w:color="auto" w:fill="FFFFFF" w:themeFill="background1"/>
          </w:tcPr>
          <w:p w14:paraId="020058AC" w14:textId="77777777" w:rsidR="0023148E" w:rsidRPr="001258E6" w:rsidRDefault="0023148E" w:rsidP="002314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rk Loin</w:t>
            </w:r>
          </w:p>
        </w:tc>
      </w:tr>
      <w:tr w:rsidR="0023148E" w:rsidRPr="001258E6" w14:paraId="196D52B6" w14:textId="7028445F" w:rsidTr="002314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0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287306A6" w14:textId="77777777" w:rsidR="0023148E" w:rsidRPr="001258E6" w:rsidRDefault="0023148E" w:rsidP="0023148E">
            <w:pPr>
              <w:jc w:val="left"/>
              <w:rPr>
                <w:i w:val="0"/>
                <w:sz w:val="20"/>
                <w:szCs w:val="20"/>
              </w:rPr>
            </w:pPr>
            <w:r>
              <w:rPr>
                <w:i w:val="0"/>
                <w:sz w:val="20"/>
                <w:szCs w:val="20"/>
              </w:rPr>
              <w:t>Extra Side Item</w:t>
            </w:r>
          </w:p>
        </w:tc>
        <w:tc>
          <w:tcPr>
            <w:tcW w:w="2838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5FD2D0FD" w14:textId="77777777" w:rsidR="0023148E" w:rsidRPr="001258E6" w:rsidRDefault="0023148E" w:rsidP="002314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weet &amp; Sour Sauce</w:t>
            </w:r>
          </w:p>
        </w:tc>
        <w:tc>
          <w:tcPr>
            <w:tcW w:w="3102" w:type="dxa"/>
            <w:shd w:val="clear" w:color="auto" w:fill="FFFFFF" w:themeFill="background1"/>
          </w:tcPr>
          <w:p w14:paraId="35A86D13" w14:textId="77777777" w:rsidR="0023148E" w:rsidRPr="001258E6" w:rsidRDefault="0023148E" w:rsidP="002314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riyaki</w:t>
            </w:r>
          </w:p>
        </w:tc>
      </w:tr>
      <w:tr w:rsidR="0023148E" w:rsidRPr="001258E6" w14:paraId="6B36D421" w14:textId="47EFF984" w:rsidTr="0023148E">
        <w:trPr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0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120ADDAC" w14:textId="77777777" w:rsidR="0023148E" w:rsidRPr="001258E6" w:rsidRDefault="0023148E" w:rsidP="0023148E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Vegetable</w:t>
            </w:r>
          </w:p>
        </w:tc>
        <w:tc>
          <w:tcPr>
            <w:tcW w:w="2838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45E6C2E3" w14:textId="77777777" w:rsidR="0023148E" w:rsidRPr="001258E6" w:rsidRDefault="0023148E" w:rsidP="002314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ir-fry Veggies</w:t>
            </w:r>
          </w:p>
        </w:tc>
        <w:tc>
          <w:tcPr>
            <w:tcW w:w="3102" w:type="dxa"/>
            <w:shd w:val="clear" w:color="auto" w:fill="FFFFFF" w:themeFill="background1"/>
          </w:tcPr>
          <w:p w14:paraId="40CF492B" w14:textId="77777777" w:rsidR="0023148E" w:rsidRPr="001258E6" w:rsidRDefault="0023148E" w:rsidP="002314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ir-fry Veggies</w:t>
            </w:r>
          </w:p>
        </w:tc>
      </w:tr>
      <w:tr w:rsidR="0023148E" w:rsidRPr="001258E6" w14:paraId="42C39C28" w14:textId="1A1CB6FD" w:rsidTr="002314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0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3174EA34" w14:textId="77777777" w:rsidR="0023148E" w:rsidRPr="001258E6" w:rsidRDefault="0023148E" w:rsidP="0023148E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Fruit</w:t>
            </w:r>
          </w:p>
        </w:tc>
        <w:tc>
          <w:tcPr>
            <w:tcW w:w="2838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6D499C3D" w14:textId="77777777" w:rsidR="0023148E" w:rsidRPr="001258E6" w:rsidRDefault="0023148E" w:rsidP="002314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ears</w:t>
            </w:r>
          </w:p>
        </w:tc>
        <w:tc>
          <w:tcPr>
            <w:tcW w:w="3102" w:type="dxa"/>
            <w:shd w:val="clear" w:color="auto" w:fill="FFFFFF" w:themeFill="background1"/>
          </w:tcPr>
          <w:p w14:paraId="3BFBB7B6" w14:textId="77777777" w:rsidR="0023148E" w:rsidRPr="001258E6" w:rsidRDefault="0023148E" w:rsidP="002314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ears</w:t>
            </w:r>
          </w:p>
        </w:tc>
      </w:tr>
      <w:tr w:rsidR="0023148E" w:rsidRPr="001258E6" w14:paraId="108BD9A0" w14:textId="56B32F8E" w:rsidTr="0023148E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0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654A789B" w14:textId="77777777" w:rsidR="0023148E" w:rsidRPr="001258E6" w:rsidRDefault="0023148E" w:rsidP="0023148E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Grain</w:t>
            </w:r>
          </w:p>
        </w:tc>
        <w:tc>
          <w:tcPr>
            <w:tcW w:w="2838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7501B67C" w14:textId="77777777" w:rsidR="0023148E" w:rsidRPr="001258E6" w:rsidRDefault="0023148E" w:rsidP="002314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ice</w:t>
            </w:r>
          </w:p>
        </w:tc>
        <w:tc>
          <w:tcPr>
            <w:tcW w:w="3102" w:type="dxa"/>
            <w:shd w:val="clear" w:color="auto" w:fill="FFFFFF" w:themeFill="background1"/>
          </w:tcPr>
          <w:p w14:paraId="5DC2ADA1" w14:textId="77777777" w:rsidR="0023148E" w:rsidRPr="001258E6" w:rsidRDefault="0023148E" w:rsidP="002314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ice</w:t>
            </w:r>
          </w:p>
        </w:tc>
      </w:tr>
      <w:tr w:rsidR="0023148E" w:rsidRPr="001258E6" w14:paraId="05C94D47" w14:textId="77777777" w:rsidTr="002314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0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60288453" w14:textId="77777777" w:rsidR="0023148E" w:rsidRPr="001258E6" w:rsidRDefault="0023148E" w:rsidP="0023148E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Dairy</w:t>
            </w:r>
          </w:p>
        </w:tc>
        <w:tc>
          <w:tcPr>
            <w:tcW w:w="2838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0D693CA5" w14:textId="77777777" w:rsidR="0023148E" w:rsidRPr="001258E6" w:rsidRDefault="0023148E" w:rsidP="002314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ring Cheese</w:t>
            </w:r>
          </w:p>
        </w:tc>
        <w:tc>
          <w:tcPr>
            <w:tcW w:w="3102" w:type="dxa"/>
            <w:shd w:val="clear" w:color="auto" w:fill="FFFFFF" w:themeFill="background1"/>
          </w:tcPr>
          <w:p w14:paraId="19484D47" w14:textId="77777777" w:rsidR="0023148E" w:rsidRPr="001258E6" w:rsidRDefault="0023148E" w:rsidP="002314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ring Cheese</w:t>
            </w:r>
          </w:p>
        </w:tc>
      </w:tr>
    </w:tbl>
    <w:p w14:paraId="16A63DEA" w14:textId="77777777" w:rsidR="00075A19" w:rsidRPr="00D12959" w:rsidRDefault="00075A19" w:rsidP="00075A19">
      <w:pPr>
        <w:rPr>
          <w:sz w:val="8"/>
          <w:szCs w:val="8"/>
        </w:rPr>
      </w:pPr>
    </w:p>
    <w:tbl>
      <w:tblPr>
        <w:tblStyle w:val="GridTable3-Accent61"/>
        <w:tblW w:w="0" w:type="auto"/>
        <w:tblInd w:w="-5" w:type="dxa"/>
        <w:tblLook w:val="04A0" w:firstRow="1" w:lastRow="0" w:firstColumn="1" w:lastColumn="0" w:noHBand="0" w:noVBand="1"/>
      </w:tblPr>
      <w:tblGrid>
        <w:gridCol w:w="2071"/>
        <w:gridCol w:w="2826"/>
        <w:gridCol w:w="3098"/>
      </w:tblGrid>
      <w:tr w:rsidR="006867E6" w:rsidRPr="001258E6" w14:paraId="539993A1" w14:textId="77777777" w:rsidTr="000419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6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071" w:type="dxa"/>
            <w:tcBorders>
              <w:bottom w:val="single" w:sz="4" w:space="0" w:color="70AD47" w:themeColor="accent6"/>
            </w:tcBorders>
          </w:tcPr>
          <w:p w14:paraId="02A1F86D" w14:textId="77777777" w:rsidR="006867E6" w:rsidRPr="001258E6" w:rsidRDefault="006867E6" w:rsidP="001F682A">
            <w:pPr>
              <w:jc w:val="left"/>
              <w:rPr>
                <w:i w:val="0"/>
                <w:sz w:val="20"/>
                <w:szCs w:val="20"/>
              </w:rPr>
            </w:pPr>
            <w:r>
              <w:rPr>
                <w:i w:val="0"/>
                <w:sz w:val="20"/>
                <w:szCs w:val="20"/>
              </w:rPr>
              <w:t>Thursday</w:t>
            </w:r>
          </w:p>
        </w:tc>
        <w:tc>
          <w:tcPr>
            <w:tcW w:w="2826" w:type="dxa"/>
          </w:tcPr>
          <w:p w14:paraId="1AC42CD7" w14:textId="77777777" w:rsidR="006867E6" w:rsidRPr="001258E6" w:rsidRDefault="006867E6" w:rsidP="001F682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3098" w:type="dxa"/>
          </w:tcPr>
          <w:p w14:paraId="72F8F345" w14:textId="77777777" w:rsidR="006867E6" w:rsidRPr="001258E6" w:rsidRDefault="006867E6" w:rsidP="001F682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23148E" w:rsidRPr="001258E6" w14:paraId="68A121D5" w14:textId="77777777" w:rsidTr="000419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1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45C1612D" w14:textId="77777777" w:rsidR="0023148E" w:rsidRPr="001258E6" w:rsidRDefault="0023148E" w:rsidP="0023148E">
            <w:pPr>
              <w:jc w:val="left"/>
              <w:rPr>
                <w:sz w:val="20"/>
                <w:szCs w:val="20"/>
              </w:rPr>
            </w:pPr>
            <w:r w:rsidRPr="001258E6">
              <w:rPr>
                <w:sz w:val="20"/>
                <w:szCs w:val="20"/>
              </w:rPr>
              <w:t>Suggested Entrée</w:t>
            </w:r>
          </w:p>
        </w:tc>
        <w:tc>
          <w:tcPr>
            <w:tcW w:w="2826" w:type="dxa"/>
            <w:shd w:val="clear" w:color="auto" w:fill="FFFFFF" w:themeFill="background1"/>
          </w:tcPr>
          <w:p w14:paraId="26B9E573" w14:textId="0BBA2CE0" w:rsidR="0023148E" w:rsidRPr="001258E6" w:rsidRDefault="0023148E" w:rsidP="002314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hili Mac</w:t>
            </w:r>
          </w:p>
        </w:tc>
        <w:tc>
          <w:tcPr>
            <w:tcW w:w="3098" w:type="dxa"/>
            <w:shd w:val="clear" w:color="auto" w:fill="FFFFFF" w:themeFill="background1"/>
          </w:tcPr>
          <w:p w14:paraId="44A4280C" w14:textId="59E1229D" w:rsidR="0023148E" w:rsidRPr="001258E6" w:rsidRDefault="0023148E" w:rsidP="002314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BQ Chicken</w:t>
            </w:r>
          </w:p>
        </w:tc>
      </w:tr>
      <w:tr w:rsidR="0023148E" w:rsidRPr="001258E6" w14:paraId="47B6BB73" w14:textId="77777777" w:rsidTr="0004192E">
        <w:trPr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1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089BE18B" w14:textId="77777777" w:rsidR="0023148E" w:rsidRPr="001258E6" w:rsidRDefault="0023148E" w:rsidP="0023148E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Protein</w:t>
            </w:r>
          </w:p>
        </w:tc>
        <w:tc>
          <w:tcPr>
            <w:tcW w:w="2826" w:type="dxa"/>
            <w:shd w:val="clear" w:color="auto" w:fill="FFFFFF" w:themeFill="background1"/>
          </w:tcPr>
          <w:p w14:paraId="5F2839F5" w14:textId="60F5F7C9" w:rsidR="0023148E" w:rsidRPr="001258E6" w:rsidRDefault="0023148E" w:rsidP="002314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ili con Carne</w:t>
            </w:r>
          </w:p>
        </w:tc>
        <w:tc>
          <w:tcPr>
            <w:tcW w:w="3098" w:type="dxa"/>
            <w:shd w:val="clear" w:color="auto" w:fill="FFFFFF" w:themeFill="background1"/>
          </w:tcPr>
          <w:p w14:paraId="25444924" w14:textId="05CA7ACC" w:rsidR="0023148E" w:rsidRPr="001258E6" w:rsidRDefault="0023148E" w:rsidP="002314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icken Breast w/BBQ Sauce</w:t>
            </w:r>
          </w:p>
        </w:tc>
      </w:tr>
      <w:tr w:rsidR="0023148E" w:rsidRPr="001258E6" w14:paraId="433EBDDB" w14:textId="77777777" w:rsidTr="000419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1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48420EA8" w14:textId="77777777" w:rsidR="0023148E" w:rsidRPr="001258E6" w:rsidRDefault="0023148E" w:rsidP="0023148E">
            <w:pPr>
              <w:jc w:val="left"/>
              <w:rPr>
                <w:i w:val="0"/>
                <w:sz w:val="20"/>
                <w:szCs w:val="20"/>
              </w:rPr>
            </w:pPr>
            <w:r>
              <w:rPr>
                <w:i w:val="0"/>
                <w:sz w:val="20"/>
                <w:szCs w:val="20"/>
              </w:rPr>
              <w:t>Extra Side Item</w:t>
            </w:r>
          </w:p>
        </w:tc>
        <w:tc>
          <w:tcPr>
            <w:tcW w:w="2826" w:type="dxa"/>
            <w:shd w:val="clear" w:color="auto" w:fill="FFFFFF" w:themeFill="background1"/>
          </w:tcPr>
          <w:p w14:paraId="293921BE" w14:textId="0CD5BF9B" w:rsidR="0023148E" w:rsidRPr="001258E6" w:rsidRDefault="0023148E" w:rsidP="002314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lbow Macaroni</w:t>
            </w:r>
          </w:p>
        </w:tc>
        <w:tc>
          <w:tcPr>
            <w:tcW w:w="3098" w:type="dxa"/>
            <w:shd w:val="clear" w:color="auto" w:fill="FFFFFF" w:themeFill="background1"/>
          </w:tcPr>
          <w:p w14:paraId="0FD04048" w14:textId="75307B22" w:rsidR="0023148E" w:rsidRPr="001258E6" w:rsidRDefault="0023148E" w:rsidP="002314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shed Potatoes</w:t>
            </w:r>
          </w:p>
        </w:tc>
      </w:tr>
      <w:tr w:rsidR="0023148E" w:rsidRPr="001258E6" w14:paraId="0DFBD411" w14:textId="77777777" w:rsidTr="0004192E">
        <w:trPr>
          <w:trHeight w:val="2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1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59066122" w14:textId="77777777" w:rsidR="0023148E" w:rsidRPr="001258E6" w:rsidRDefault="0023148E" w:rsidP="0023148E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Vegetable</w:t>
            </w:r>
          </w:p>
        </w:tc>
        <w:tc>
          <w:tcPr>
            <w:tcW w:w="2826" w:type="dxa"/>
            <w:shd w:val="clear" w:color="auto" w:fill="FFFFFF" w:themeFill="background1"/>
          </w:tcPr>
          <w:p w14:paraId="64C948BD" w14:textId="494200EA" w:rsidR="0023148E" w:rsidRPr="001258E6" w:rsidRDefault="0023148E" w:rsidP="002314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alad Mix</w:t>
            </w:r>
          </w:p>
        </w:tc>
        <w:tc>
          <w:tcPr>
            <w:tcW w:w="3098" w:type="dxa"/>
            <w:shd w:val="clear" w:color="auto" w:fill="FFFFFF" w:themeFill="background1"/>
          </w:tcPr>
          <w:p w14:paraId="18F87060" w14:textId="3321848A" w:rsidR="0023148E" w:rsidRPr="001258E6" w:rsidRDefault="0023148E" w:rsidP="002314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alad Mix</w:t>
            </w:r>
          </w:p>
        </w:tc>
      </w:tr>
      <w:tr w:rsidR="0023148E" w:rsidRPr="001258E6" w14:paraId="7CE968B2" w14:textId="77777777" w:rsidTr="000419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1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110344B4" w14:textId="77777777" w:rsidR="0023148E" w:rsidRPr="001258E6" w:rsidRDefault="0023148E" w:rsidP="0023148E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Fruit</w:t>
            </w:r>
          </w:p>
        </w:tc>
        <w:tc>
          <w:tcPr>
            <w:tcW w:w="2826" w:type="dxa"/>
            <w:shd w:val="clear" w:color="auto" w:fill="FFFFFF" w:themeFill="background1"/>
          </w:tcPr>
          <w:p w14:paraId="456F6D87" w14:textId="6B5F4555" w:rsidR="0023148E" w:rsidRPr="001258E6" w:rsidRDefault="007C7D19" w:rsidP="002314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uit Cocktail</w:t>
            </w:r>
          </w:p>
        </w:tc>
        <w:tc>
          <w:tcPr>
            <w:tcW w:w="3098" w:type="dxa"/>
            <w:shd w:val="clear" w:color="auto" w:fill="FFFFFF" w:themeFill="background1"/>
          </w:tcPr>
          <w:p w14:paraId="5EC9C076" w14:textId="4D1294F4" w:rsidR="0023148E" w:rsidRPr="001258E6" w:rsidRDefault="0023148E" w:rsidP="002314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uit Cocktail</w:t>
            </w:r>
          </w:p>
        </w:tc>
      </w:tr>
      <w:tr w:rsidR="0023148E" w:rsidRPr="001258E6" w14:paraId="5CB721EB" w14:textId="77777777" w:rsidTr="0004192E">
        <w:trPr>
          <w:trHeight w:val="2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1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21628235" w14:textId="77777777" w:rsidR="0023148E" w:rsidRPr="001258E6" w:rsidRDefault="0023148E" w:rsidP="0023148E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Grain</w:t>
            </w:r>
          </w:p>
        </w:tc>
        <w:tc>
          <w:tcPr>
            <w:tcW w:w="2826" w:type="dxa"/>
            <w:shd w:val="clear" w:color="auto" w:fill="FFFFFF" w:themeFill="background1"/>
          </w:tcPr>
          <w:p w14:paraId="5B29E360" w14:textId="78311E5F" w:rsidR="0023148E" w:rsidRPr="001258E6" w:rsidRDefault="0023148E" w:rsidP="002314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rn Bread</w:t>
            </w:r>
          </w:p>
        </w:tc>
        <w:tc>
          <w:tcPr>
            <w:tcW w:w="3098" w:type="dxa"/>
            <w:shd w:val="clear" w:color="auto" w:fill="FFFFFF" w:themeFill="background1"/>
          </w:tcPr>
          <w:p w14:paraId="7104B596" w14:textId="7730674B" w:rsidR="0023148E" w:rsidRPr="001258E6" w:rsidRDefault="0023148E" w:rsidP="002314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iscuits</w:t>
            </w:r>
          </w:p>
        </w:tc>
      </w:tr>
      <w:tr w:rsidR="0023148E" w:rsidRPr="001258E6" w14:paraId="25615208" w14:textId="77777777" w:rsidTr="000419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1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789D19E5" w14:textId="77777777" w:rsidR="0023148E" w:rsidRPr="001258E6" w:rsidRDefault="0023148E" w:rsidP="0023148E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Dairy</w:t>
            </w:r>
          </w:p>
        </w:tc>
        <w:tc>
          <w:tcPr>
            <w:tcW w:w="2826" w:type="dxa"/>
            <w:shd w:val="clear" w:color="auto" w:fill="FFFFFF" w:themeFill="background1"/>
          </w:tcPr>
          <w:p w14:paraId="3DF76B1D" w14:textId="2DCF2411" w:rsidR="0023148E" w:rsidRPr="001258E6" w:rsidRDefault="0023148E" w:rsidP="002314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hredded Cheese</w:t>
            </w:r>
          </w:p>
        </w:tc>
        <w:tc>
          <w:tcPr>
            <w:tcW w:w="3098" w:type="dxa"/>
            <w:shd w:val="clear" w:color="auto" w:fill="FFFFFF" w:themeFill="background1"/>
          </w:tcPr>
          <w:p w14:paraId="57D51A5D" w14:textId="365F3197" w:rsidR="0023148E" w:rsidRPr="001258E6" w:rsidRDefault="0023148E" w:rsidP="002314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ring Cheese</w:t>
            </w:r>
          </w:p>
        </w:tc>
      </w:tr>
    </w:tbl>
    <w:p w14:paraId="2194B421" w14:textId="77777777" w:rsidR="001F682A" w:rsidRPr="00D12959" w:rsidRDefault="001F682A" w:rsidP="00075A19">
      <w:pPr>
        <w:rPr>
          <w:sz w:val="8"/>
          <w:szCs w:val="8"/>
        </w:rPr>
      </w:pPr>
    </w:p>
    <w:tbl>
      <w:tblPr>
        <w:tblStyle w:val="GridTable3-Accent61"/>
        <w:tblW w:w="8020" w:type="dxa"/>
        <w:tblInd w:w="-5" w:type="dxa"/>
        <w:tblLook w:val="04A0" w:firstRow="1" w:lastRow="0" w:firstColumn="1" w:lastColumn="0" w:noHBand="0" w:noVBand="1"/>
      </w:tblPr>
      <w:tblGrid>
        <w:gridCol w:w="2076"/>
        <w:gridCol w:w="2832"/>
        <w:gridCol w:w="3112"/>
      </w:tblGrid>
      <w:tr w:rsidR="00D12959" w:rsidRPr="001258E6" w14:paraId="06AA125B" w14:textId="77777777" w:rsidTr="000419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8020" w:type="dxa"/>
            <w:gridSpan w:val="3"/>
            <w:tcBorders>
              <w:bottom w:val="single" w:sz="4" w:space="0" w:color="70AD47" w:themeColor="accent6"/>
            </w:tcBorders>
          </w:tcPr>
          <w:p w14:paraId="60CF2ACE" w14:textId="77777777" w:rsidR="00D12959" w:rsidRPr="001258E6" w:rsidRDefault="00D12959" w:rsidP="001F682A">
            <w:pPr>
              <w:jc w:val="left"/>
              <w:rPr>
                <w:sz w:val="20"/>
                <w:szCs w:val="20"/>
              </w:rPr>
            </w:pPr>
            <w:r>
              <w:rPr>
                <w:i w:val="0"/>
                <w:sz w:val="20"/>
                <w:szCs w:val="20"/>
              </w:rPr>
              <w:t>Friday – Premium Meal Night</w:t>
            </w:r>
          </w:p>
        </w:tc>
      </w:tr>
      <w:tr w:rsidR="00D12959" w:rsidRPr="001258E6" w14:paraId="079F698B" w14:textId="77777777" w:rsidTr="000419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6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458EE7A7" w14:textId="77777777" w:rsidR="00D12959" w:rsidRPr="001258E6" w:rsidRDefault="00D12959" w:rsidP="001F682A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Protein</w:t>
            </w:r>
          </w:p>
        </w:tc>
        <w:tc>
          <w:tcPr>
            <w:tcW w:w="2832" w:type="dxa"/>
            <w:tcBorders>
              <w:left w:val="single" w:sz="4" w:space="0" w:color="70AD47" w:themeColor="accent6"/>
              <w:right w:val="single" w:sz="4" w:space="0" w:color="70AD47" w:themeColor="accent6"/>
            </w:tcBorders>
            <w:shd w:val="clear" w:color="auto" w:fill="FFFFFF" w:themeFill="background1"/>
          </w:tcPr>
          <w:p w14:paraId="1659CD29" w14:textId="68541FCF" w:rsidR="00D12959" w:rsidRPr="00944BAC" w:rsidRDefault="00120677" w:rsidP="00944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ork Chop</w:t>
            </w:r>
            <w:r w:rsidR="00B613DA"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3111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0E20490E" w14:textId="2FAE7FE7" w:rsidR="00D12959" w:rsidRPr="00944BAC" w:rsidRDefault="00120677" w:rsidP="001F68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teak*</w:t>
            </w:r>
          </w:p>
        </w:tc>
      </w:tr>
      <w:tr w:rsidR="00D12959" w:rsidRPr="001258E6" w14:paraId="36440B57" w14:textId="77777777" w:rsidTr="0004192E">
        <w:trPr>
          <w:trHeight w:val="2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6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09A0A99B" w14:textId="23F9F4EB" w:rsidR="00D12959" w:rsidRPr="001258E6" w:rsidRDefault="00D12959" w:rsidP="001F682A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Vegetable</w:t>
            </w:r>
          </w:p>
        </w:tc>
        <w:tc>
          <w:tcPr>
            <w:tcW w:w="2832" w:type="dxa"/>
            <w:tcBorders>
              <w:left w:val="single" w:sz="4" w:space="0" w:color="70AD47" w:themeColor="accent6"/>
              <w:right w:val="single" w:sz="4" w:space="0" w:color="70AD47" w:themeColor="accent6"/>
            </w:tcBorders>
            <w:shd w:val="clear" w:color="auto" w:fill="FFFFFF" w:themeFill="background1"/>
          </w:tcPr>
          <w:p w14:paraId="739743F2" w14:textId="77777777" w:rsidR="00D12959" w:rsidRPr="001258E6" w:rsidRDefault="00D12959" w:rsidP="00944B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ettuce Salad</w:t>
            </w:r>
          </w:p>
        </w:tc>
        <w:tc>
          <w:tcPr>
            <w:tcW w:w="3111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0D16944D" w14:textId="77777777" w:rsidR="00D12959" w:rsidRPr="001258E6" w:rsidRDefault="00D12959" w:rsidP="001F68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ettuce Salad</w:t>
            </w:r>
          </w:p>
        </w:tc>
      </w:tr>
      <w:tr w:rsidR="00D12959" w:rsidRPr="001258E6" w14:paraId="6540AF29" w14:textId="77777777" w:rsidTr="000419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6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6B73D960" w14:textId="77777777" w:rsidR="00D12959" w:rsidRPr="001258E6" w:rsidRDefault="00D12959" w:rsidP="001F682A">
            <w:pPr>
              <w:jc w:val="left"/>
              <w:rPr>
                <w:i w:val="0"/>
                <w:sz w:val="20"/>
                <w:szCs w:val="20"/>
              </w:rPr>
            </w:pPr>
            <w:r>
              <w:rPr>
                <w:i w:val="0"/>
                <w:sz w:val="20"/>
                <w:szCs w:val="20"/>
              </w:rPr>
              <w:t>Starch</w:t>
            </w:r>
          </w:p>
        </w:tc>
        <w:tc>
          <w:tcPr>
            <w:tcW w:w="2832" w:type="dxa"/>
            <w:tcBorders>
              <w:left w:val="single" w:sz="4" w:space="0" w:color="70AD47" w:themeColor="accent6"/>
              <w:right w:val="single" w:sz="4" w:space="0" w:color="70AD47" w:themeColor="accent6"/>
            </w:tcBorders>
            <w:shd w:val="clear" w:color="auto" w:fill="FFFFFF" w:themeFill="background1"/>
          </w:tcPr>
          <w:p w14:paraId="566730BC" w14:textId="77777777" w:rsidR="00D12959" w:rsidRPr="001258E6" w:rsidRDefault="00D12959" w:rsidP="00944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aked Potato</w:t>
            </w:r>
          </w:p>
        </w:tc>
        <w:tc>
          <w:tcPr>
            <w:tcW w:w="3111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4FC575B0" w14:textId="77777777" w:rsidR="00D12959" w:rsidRPr="001258E6" w:rsidRDefault="00D12959" w:rsidP="001F68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aked Potato</w:t>
            </w:r>
          </w:p>
        </w:tc>
      </w:tr>
      <w:tr w:rsidR="00D12959" w:rsidRPr="001258E6" w14:paraId="365635B6" w14:textId="77777777" w:rsidTr="0004192E">
        <w:trPr>
          <w:trHeight w:val="2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6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7D8CAA02" w14:textId="77777777" w:rsidR="00D12959" w:rsidRPr="001258E6" w:rsidRDefault="00D12959" w:rsidP="001F682A">
            <w:pPr>
              <w:jc w:val="left"/>
              <w:rPr>
                <w:i w:val="0"/>
                <w:sz w:val="20"/>
                <w:szCs w:val="20"/>
              </w:rPr>
            </w:pPr>
            <w:r>
              <w:rPr>
                <w:i w:val="0"/>
                <w:sz w:val="20"/>
                <w:szCs w:val="20"/>
              </w:rPr>
              <w:t>Fruit</w:t>
            </w:r>
          </w:p>
        </w:tc>
        <w:tc>
          <w:tcPr>
            <w:tcW w:w="2832" w:type="dxa"/>
            <w:tcBorders>
              <w:left w:val="single" w:sz="4" w:space="0" w:color="70AD47" w:themeColor="accent6"/>
              <w:right w:val="single" w:sz="4" w:space="0" w:color="70AD47" w:themeColor="accent6"/>
            </w:tcBorders>
            <w:shd w:val="clear" w:color="auto" w:fill="FFFFFF" w:themeFill="background1"/>
          </w:tcPr>
          <w:p w14:paraId="18630112" w14:textId="757EAC6A" w:rsidR="00D12959" w:rsidRPr="001258E6" w:rsidRDefault="00BD1E1E" w:rsidP="00944B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eaches</w:t>
            </w:r>
          </w:p>
        </w:tc>
        <w:tc>
          <w:tcPr>
            <w:tcW w:w="3111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292CCA36" w14:textId="0E7251D0" w:rsidR="00D12959" w:rsidRPr="001258E6" w:rsidRDefault="00BD1E1E" w:rsidP="001F68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eaches</w:t>
            </w:r>
          </w:p>
        </w:tc>
      </w:tr>
      <w:tr w:rsidR="00D12959" w:rsidRPr="001258E6" w14:paraId="121486BB" w14:textId="77777777" w:rsidTr="000419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6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24575485" w14:textId="77777777" w:rsidR="00D12959" w:rsidRPr="001258E6" w:rsidRDefault="00D12959" w:rsidP="001F682A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Grain</w:t>
            </w:r>
          </w:p>
        </w:tc>
        <w:tc>
          <w:tcPr>
            <w:tcW w:w="2832" w:type="dxa"/>
            <w:tcBorders>
              <w:left w:val="single" w:sz="4" w:space="0" w:color="70AD47" w:themeColor="accent6"/>
              <w:right w:val="single" w:sz="4" w:space="0" w:color="70AD47" w:themeColor="accent6"/>
            </w:tcBorders>
            <w:shd w:val="clear" w:color="auto" w:fill="FFFFFF" w:themeFill="background1"/>
          </w:tcPr>
          <w:p w14:paraId="45523E25" w14:textId="77777777" w:rsidR="00D12959" w:rsidRPr="001258E6" w:rsidRDefault="00D12959" w:rsidP="00944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nner Roll</w:t>
            </w:r>
          </w:p>
        </w:tc>
        <w:tc>
          <w:tcPr>
            <w:tcW w:w="3111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7F26E462" w14:textId="77777777" w:rsidR="00D12959" w:rsidRPr="001258E6" w:rsidRDefault="00D12959" w:rsidP="001F68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nner Roll</w:t>
            </w:r>
          </w:p>
        </w:tc>
      </w:tr>
      <w:tr w:rsidR="00D12959" w:rsidRPr="001258E6" w14:paraId="5DF53BAC" w14:textId="77777777" w:rsidTr="0004192E">
        <w:trPr>
          <w:trHeight w:val="2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6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3881629D" w14:textId="77777777" w:rsidR="00D12959" w:rsidRPr="001258E6" w:rsidRDefault="00D12959" w:rsidP="001F682A">
            <w:pPr>
              <w:jc w:val="left"/>
              <w:rPr>
                <w:i w:val="0"/>
                <w:sz w:val="20"/>
                <w:szCs w:val="20"/>
              </w:rPr>
            </w:pPr>
            <w:r w:rsidRPr="001258E6">
              <w:rPr>
                <w:i w:val="0"/>
                <w:sz w:val="20"/>
                <w:szCs w:val="20"/>
              </w:rPr>
              <w:t>Dairy</w:t>
            </w:r>
          </w:p>
        </w:tc>
        <w:tc>
          <w:tcPr>
            <w:tcW w:w="2832" w:type="dxa"/>
            <w:tcBorders>
              <w:left w:val="single" w:sz="4" w:space="0" w:color="70AD47" w:themeColor="accent6"/>
              <w:right w:val="single" w:sz="4" w:space="0" w:color="70AD47" w:themeColor="accent6"/>
            </w:tcBorders>
            <w:shd w:val="clear" w:color="auto" w:fill="FFFFFF" w:themeFill="background1"/>
          </w:tcPr>
          <w:p w14:paraId="56B10118" w14:textId="77777777" w:rsidR="00D12959" w:rsidRPr="001258E6" w:rsidRDefault="00D12959" w:rsidP="00944B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hredded Cheese</w:t>
            </w:r>
          </w:p>
        </w:tc>
        <w:tc>
          <w:tcPr>
            <w:tcW w:w="3111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5F83CA50" w14:textId="77777777" w:rsidR="00D12959" w:rsidRPr="001258E6" w:rsidRDefault="00D12959" w:rsidP="001F68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hredded Cheese</w:t>
            </w:r>
          </w:p>
        </w:tc>
      </w:tr>
      <w:tr w:rsidR="00D12959" w:rsidRPr="001258E6" w14:paraId="2D0BD4F1" w14:textId="77777777" w:rsidTr="000419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6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shd w:val="clear" w:color="auto" w:fill="E2EFD9" w:themeFill="accent6" w:themeFillTint="33"/>
          </w:tcPr>
          <w:p w14:paraId="23FF22CF" w14:textId="77777777" w:rsidR="00D12959" w:rsidRPr="001258E6" w:rsidRDefault="00D12959" w:rsidP="001F682A">
            <w:pPr>
              <w:jc w:val="left"/>
              <w:rPr>
                <w:i w:val="0"/>
                <w:sz w:val="20"/>
                <w:szCs w:val="20"/>
              </w:rPr>
            </w:pPr>
            <w:r>
              <w:rPr>
                <w:i w:val="0"/>
                <w:sz w:val="20"/>
                <w:szCs w:val="20"/>
              </w:rPr>
              <w:t>Dessert</w:t>
            </w:r>
          </w:p>
        </w:tc>
        <w:tc>
          <w:tcPr>
            <w:tcW w:w="2832" w:type="dxa"/>
            <w:tcBorders>
              <w:left w:val="single" w:sz="4" w:space="0" w:color="70AD47" w:themeColor="accent6"/>
              <w:right w:val="single" w:sz="4" w:space="0" w:color="70AD47" w:themeColor="accent6"/>
            </w:tcBorders>
            <w:shd w:val="clear" w:color="auto" w:fill="FFFFFF" w:themeFill="background1"/>
          </w:tcPr>
          <w:p w14:paraId="0DE71334" w14:textId="77777777" w:rsidR="00D12959" w:rsidRDefault="00D90DAD" w:rsidP="001F68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’mores</w:t>
            </w:r>
          </w:p>
        </w:tc>
        <w:tc>
          <w:tcPr>
            <w:tcW w:w="3111" w:type="dxa"/>
            <w:tcBorders>
              <w:left w:val="single" w:sz="4" w:space="0" w:color="70AD47" w:themeColor="accent6"/>
            </w:tcBorders>
            <w:shd w:val="clear" w:color="auto" w:fill="FFFFFF" w:themeFill="background1"/>
          </w:tcPr>
          <w:p w14:paraId="74D8679C" w14:textId="77777777" w:rsidR="00D12959" w:rsidRDefault="00D90DAD" w:rsidP="001F68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’mores</w:t>
            </w:r>
          </w:p>
        </w:tc>
      </w:tr>
    </w:tbl>
    <w:p w14:paraId="2A9D5C0A" w14:textId="77B93886" w:rsidR="00B613DA" w:rsidRDefault="00B613DA" w:rsidP="00B613DA">
      <w:pPr>
        <w:pStyle w:val="ListParagraph"/>
        <w:numPr>
          <w:ilvl w:val="0"/>
          <w:numId w:val="32"/>
        </w:numPr>
      </w:pPr>
      <w:bookmarkStart w:id="12" w:name="_Toc473190672"/>
      <w:r>
        <w:t xml:space="preserve">Steak </w:t>
      </w:r>
      <w:r w:rsidR="00B669B3">
        <w:t>meals</w:t>
      </w:r>
      <w:r>
        <w:t xml:space="preserve"> will have a charge of $5 per person added for each participant</w:t>
      </w:r>
    </w:p>
    <w:p w14:paraId="05040C86" w14:textId="40DE48D8" w:rsidR="00944BAC" w:rsidRDefault="009C222D" w:rsidP="00B613DA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96480" behindDoc="0" locked="0" layoutInCell="1" allowOverlap="1" wp14:anchorId="773575DA" wp14:editId="363E6A61">
                <wp:simplePos x="0" y="0"/>
                <wp:positionH relativeFrom="margin">
                  <wp:posOffset>-342900</wp:posOffset>
                </wp:positionH>
                <wp:positionV relativeFrom="paragraph">
                  <wp:posOffset>-523875</wp:posOffset>
                </wp:positionV>
                <wp:extent cx="6629400" cy="771525"/>
                <wp:effectExtent l="0" t="0" r="19050" b="9525"/>
                <wp:wrapNone/>
                <wp:docPr id="21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629400" cy="771525"/>
                          <a:chOff x="0" y="19049"/>
                          <a:chExt cx="6629400" cy="771526"/>
                        </a:xfrm>
                      </wpg:grpSpPr>
                      <wpg:grpSp>
                        <wpg:cNvPr id="22" name="Group 22"/>
                        <wpg:cNvGrpSpPr/>
                        <wpg:grpSpPr>
                          <a:xfrm>
                            <a:off x="0" y="19049"/>
                            <a:ext cx="6629400" cy="771526"/>
                            <a:chOff x="0" y="-28576"/>
                            <a:chExt cx="6629400" cy="771526"/>
                          </a:xfrm>
                        </wpg:grpSpPr>
                        <pic:pic xmlns:pic="http://schemas.openxmlformats.org/drawingml/2006/picture">
                          <pic:nvPicPr>
                            <pic:cNvPr id="23" name="Picture 2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57150"/>
                              <a:ext cx="1343025" cy="685800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24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543050" y="-28576"/>
                              <a:ext cx="5086350" cy="409576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77E71107" w14:textId="570B9861" w:rsidR="0091180E" w:rsidRPr="00817F5A" w:rsidRDefault="007A7E9D" w:rsidP="001F682A">
                                <w:pPr>
                                  <w:jc w:val="center"/>
                                  <w:rPr>
                                    <w:rFonts w:ascii="Adelle PE" w:hAnsi="Adelle PE"/>
                                    <w:b/>
                                  </w:rPr>
                                </w:pPr>
                                <w:r>
                                  <w:rPr>
                                    <w:rFonts w:ascii="Adelle PE" w:hAnsi="Adelle PE"/>
                                    <w:b/>
                                    <w:sz w:val="40"/>
                                  </w:rPr>
                                  <w:t>2026</w:t>
                                </w:r>
                                <w:r w:rsidR="0091180E" w:rsidRPr="00817F5A">
                                  <w:rPr>
                                    <w:rFonts w:ascii="Adelle PE" w:hAnsi="Adelle PE"/>
                                    <w:b/>
                                    <w:sz w:val="40"/>
                                  </w:rPr>
                                  <w:t xml:space="preserve"> FOOD SERVICES SECTION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  <wps:wsp>
                        <wps:cNvPr id="25" name="Text Box 25"/>
                        <wps:cNvSpPr txBox="1"/>
                        <wps:spPr>
                          <a:xfrm>
                            <a:off x="1543050" y="390525"/>
                            <a:ext cx="5076825" cy="365760"/>
                          </a:xfrm>
                          <a:prstGeom prst="rect">
                            <a:avLst/>
                          </a:prstGeom>
                          <a:solidFill>
                            <a:srgbClr val="00B0F0"/>
                          </a:solidFill>
                          <a:ln w="6350">
                            <a:solidFill>
                              <a:srgbClr val="00B0F0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083A071" w14:textId="77777777" w:rsidR="0091180E" w:rsidRPr="00817F5A" w:rsidRDefault="0091180E" w:rsidP="001F682A">
                              <w:pPr>
                                <w:jc w:val="center"/>
                                <w:rPr>
                                  <w:rFonts w:ascii="Adelle PE" w:hAnsi="Adelle PE"/>
                                  <w:b/>
                                  <w:color w:val="FFFFFF" w:themeColor="background1"/>
                                  <w:sz w:val="36"/>
                                </w:rPr>
                              </w:pPr>
                              <w:r w:rsidRPr="00817F5A">
                                <w:rPr>
                                  <w:rFonts w:ascii="Adelle PE" w:hAnsi="Adelle PE"/>
                                  <w:b/>
                                  <w:color w:val="FFFFFF" w:themeColor="background1"/>
                                  <w:sz w:val="36"/>
                                </w:rPr>
                                <w:t>ADDITIONAL INFO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73575DA" id="Group 21" o:spid="_x0000_s1054" style="position:absolute;margin-left:-27pt;margin-top:-41.25pt;width:522pt;height:60.75pt;z-index:251796480;mso-position-horizontal-relative:margin" coordorigin=",190" coordsize="66294,77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">
                <v:group id="Group 22" o:spid="_x0000_s1055" style="position:absolute;top:190;width:66294;height:7715" coordorigin=",-285" coordsize="66294,77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">
                  <v:shape id="Picture 23" o:spid="_x0000_s1056" type="#_x0000_t75" style="position:absolute;top:571;width:13430;height:6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">
                    <v:imagedata r:id="rId12" o:title=""/>
                  </v:shape>
                  <v:shape id="_x0000_s1057" type="#_x0000_t202" style="position:absolute;left:15430;top:-285;width:50864;height:40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" stroked="f">
                    <v:textbox>
                      <w:txbxContent>
                        <w:p w14:paraId="77E71107" w14:textId="570B9861" w:rsidR="0091180E" w:rsidRPr="00817F5A" w:rsidRDefault="007A7E9D" w:rsidP="001F682A">
                          <w:pPr>
                            <w:jc w:val="center"/>
                            <w:rPr>
                              <w:rFonts w:ascii="Adelle PE" w:hAnsi="Adelle PE"/>
                              <w:b/>
                            </w:rPr>
                          </w:pPr>
                          <w:r>
                            <w:rPr>
                              <w:rFonts w:ascii="Adelle PE" w:hAnsi="Adelle PE"/>
                              <w:b/>
                              <w:sz w:val="40"/>
                            </w:rPr>
                            <w:t>2026</w:t>
                          </w:r>
                          <w:r w:rsidR="0091180E" w:rsidRPr="00817F5A">
                            <w:rPr>
                              <w:rFonts w:ascii="Adelle PE" w:hAnsi="Adelle PE"/>
                              <w:b/>
                              <w:sz w:val="40"/>
                            </w:rPr>
                            <w:t xml:space="preserve"> FOOD SERVICES SECTION</w:t>
                          </w:r>
                        </w:p>
                      </w:txbxContent>
                    </v:textbox>
                  </v:shape>
                </v:group>
                <v:shape id="Text Box 25" o:spid="_x0000_s1058" type="#_x0000_t202" style="position:absolute;left:15430;top:3905;width:50768;height:36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" fillcolor="#00b0f0" strokecolor="#00b0f0" strokeweight=".5pt">
                  <v:textbox>
                    <w:txbxContent>
                      <w:p w14:paraId="7083A071" w14:textId="77777777" w:rsidR="0091180E" w:rsidRPr="00817F5A" w:rsidRDefault="0091180E" w:rsidP="001F682A">
                        <w:pPr>
                          <w:jc w:val="center"/>
                          <w:rPr>
                            <w:rFonts w:ascii="Adelle PE" w:hAnsi="Adelle PE"/>
                            <w:b/>
                            <w:color w:val="FFFFFF" w:themeColor="background1"/>
                            <w:sz w:val="36"/>
                          </w:rPr>
                        </w:pPr>
                        <w:r w:rsidRPr="00817F5A">
                          <w:rPr>
                            <w:rFonts w:ascii="Adelle PE" w:hAnsi="Adelle PE"/>
                            <w:b/>
                            <w:color w:val="FFFFFF" w:themeColor="background1"/>
                            <w:sz w:val="36"/>
                          </w:rPr>
                          <w:t>ADDITIONAL INFO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bookmarkEnd w:id="12"/>
    </w:p>
    <w:p w14:paraId="07611F83" w14:textId="77777777" w:rsidR="001F682A" w:rsidRDefault="001F682A" w:rsidP="001F682A">
      <w:pPr>
        <w:pStyle w:val="Heading1"/>
      </w:pPr>
      <w:bookmarkStart w:id="13" w:name="_Toc473190673"/>
      <w:r>
        <w:t>Wednesday Meal</w:t>
      </w:r>
      <w:r w:rsidR="00676FF5">
        <w:t>s</w:t>
      </w:r>
      <w:bookmarkEnd w:id="13"/>
    </w:p>
    <w:p w14:paraId="3402AC39" w14:textId="62F62E31" w:rsidR="00A72BE5" w:rsidRDefault="00B669B3" w:rsidP="001F682A">
      <w:r>
        <w:t>On</w:t>
      </w:r>
      <w:r w:rsidR="00676FF5">
        <w:t xml:space="preserve"> Wednesday, all units depart camp to tour the Black Hills. A normal breakfast is provided that morning. During </w:t>
      </w:r>
      <w:r w:rsidR="00360B7E">
        <w:t>Tuesday Dinner Pick-up</w:t>
      </w:r>
      <w:r w:rsidR="00676FF5">
        <w:t>, units will also pick up their sack lunch for Wednesday. No dinner is provided on Wednesday at camp</w:t>
      </w:r>
      <w:r w:rsidR="00360B7E">
        <w:t>**</w:t>
      </w:r>
      <w:r w:rsidR="00676FF5">
        <w:t xml:space="preserve">. Most units will visit local pizzerias or pick up food at a local grocery store to have dinner while out and about. </w:t>
      </w:r>
    </w:p>
    <w:p w14:paraId="14DB4DBD" w14:textId="39C459A2" w:rsidR="00360B7E" w:rsidRPr="00360B7E" w:rsidRDefault="00360B7E" w:rsidP="001F682A">
      <w:pPr>
        <w:rPr>
          <w:b/>
          <w:bCs/>
          <w:i/>
          <w:iCs/>
        </w:rPr>
      </w:pPr>
      <w:r w:rsidRPr="00360B7E">
        <w:rPr>
          <w:b/>
          <w:bCs/>
          <w:i/>
          <w:iCs/>
        </w:rPr>
        <w:t>**Since there is no dinner pick-up on Wednesday</w:t>
      </w:r>
      <w:r w:rsidR="00B669B3">
        <w:rPr>
          <w:b/>
          <w:bCs/>
          <w:i/>
          <w:iCs/>
        </w:rPr>
        <w:t>,</w:t>
      </w:r>
      <w:r w:rsidRPr="00360B7E">
        <w:rPr>
          <w:b/>
          <w:bCs/>
          <w:i/>
          <w:iCs/>
        </w:rPr>
        <w:t xml:space="preserve"> units will need to have a special breakfast pick-up on Thursday morning </w:t>
      </w:r>
      <w:r w:rsidR="0024056A">
        <w:rPr>
          <w:b/>
          <w:bCs/>
          <w:i/>
          <w:iCs/>
        </w:rPr>
        <w:t>at</w:t>
      </w:r>
      <w:r w:rsidRPr="00360B7E">
        <w:rPr>
          <w:b/>
          <w:bCs/>
          <w:i/>
          <w:iCs/>
        </w:rPr>
        <w:t xml:space="preserve"> </w:t>
      </w:r>
      <w:r w:rsidR="00B669B3">
        <w:rPr>
          <w:b/>
          <w:bCs/>
          <w:i/>
          <w:iCs/>
        </w:rPr>
        <w:t xml:space="preserve">the </w:t>
      </w:r>
      <w:r w:rsidRPr="00360B7E">
        <w:rPr>
          <w:b/>
          <w:bCs/>
          <w:i/>
          <w:iCs/>
        </w:rPr>
        <w:t xml:space="preserve">commissary from </w:t>
      </w:r>
      <w:r w:rsidR="00B669B3">
        <w:rPr>
          <w:b/>
          <w:bCs/>
          <w:i/>
          <w:iCs/>
        </w:rPr>
        <w:t>6:00 AM</w:t>
      </w:r>
      <w:r w:rsidRPr="00360B7E">
        <w:rPr>
          <w:b/>
          <w:bCs/>
          <w:i/>
          <w:iCs/>
        </w:rPr>
        <w:t xml:space="preserve"> – </w:t>
      </w:r>
      <w:r w:rsidR="00B669B3">
        <w:rPr>
          <w:b/>
          <w:bCs/>
          <w:i/>
          <w:iCs/>
        </w:rPr>
        <w:t>6:30 AM</w:t>
      </w:r>
      <w:r>
        <w:rPr>
          <w:b/>
          <w:bCs/>
          <w:i/>
          <w:iCs/>
        </w:rPr>
        <w:t>. This is</w:t>
      </w:r>
      <w:r w:rsidRPr="00360B7E">
        <w:rPr>
          <w:b/>
          <w:bCs/>
          <w:i/>
          <w:iCs/>
        </w:rPr>
        <w:t xml:space="preserve"> for Thursday Breakfast only. </w:t>
      </w:r>
    </w:p>
    <w:p w14:paraId="6595D30F" w14:textId="77777777" w:rsidR="00C04A67" w:rsidRDefault="00C04A67" w:rsidP="001F682A"/>
    <w:p w14:paraId="3FCEC3CF" w14:textId="77777777" w:rsidR="00676FF5" w:rsidRDefault="00676FF5" w:rsidP="00676FF5">
      <w:pPr>
        <w:pStyle w:val="Heading1"/>
      </w:pPr>
      <w:bookmarkStart w:id="14" w:name="_Toc473190674"/>
      <w:r>
        <w:t>Dietary Restrictions</w:t>
      </w:r>
      <w:bookmarkEnd w:id="14"/>
    </w:p>
    <w:p w14:paraId="7A3AC279" w14:textId="3816571D" w:rsidR="00676FF5" w:rsidRDefault="00676FF5" w:rsidP="00676FF5">
      <w:r>
        <w:t xml:space="preserve">Medicine Mountain is prepared to handle common dietary restrictions. </w:t>
      </w:r>
      <w:r w:rsidR="00A72BE5">
        <w:t xml:space="preserve">Please be aware that all </w:t>
      </w:r>
      <w:r w:rsidR="00A72BE5" w:rsidRPr="0024056A">
        <w:rPr>
          <w:highlight w:val="yellow"/>
        </w:rPr>
        <w:t>special diet</w:t>
      </w:r>
      <w:r w:rsidR="00817F5A" w:rsidRPr="0024056A">
        <w:rPr>
          <w:highlight w:val="yellow"/>
        </w:rPr>
        <w:t>ary requests are due May 1</w:t>
      </w:r>
      <w:r w:rsidR="0024056A" w:rsidRPr="0024056A">
        <w:rPr>
          <w:highlight w:val="yellow"/>
        </w:rPr>
        <w:t>st</w:t>
      </w:r>
      <w:r w:rsidR="00817F5A" w:rsidRPr="0024056A">
        <w:rPr>
          <w:highlight w:val="yellow"/>
        </w:rPr>
        <w:t xml:space="preserve">, </w:t>
      </w:r>
      <w:r w:rsidR="007A7E9D">
        <w:rPr>
          <w:highlight w:val="yellow"/>
        </w:rPr>
        <w:t>2026</w:t>
      </w:r>
      <w:r w:rsidR="00A72BE5">
        <w:t>. Requests are entered in the “Dietary Restrictions” field under each participant on our online registration system. A letter from a health professional (doctor or dietician) will need to be emailed to reservations@blackhillsbsa.org by the due date. Letters are kept on file during the summer to help our food services team plan.</w:t>
      </w:r>
    </w:p>
    <w:p w14:paraId="3B4399D6" w14:textId="4FB24B26" w:rsidR="00EC2823" w:rsidRDefault="00A72BE5" w:rsidP="0078552C">
      <w:r>
        <w:t xml:space="preserve">The Medicine Mountain Scout Ranch &amp; Adventure Base will not make substitutions just </w:t>
      </w:r>
      <w:r w:rsidR="00405DB0">
        <w:t>because a Scout or Scouters do</w:t>
      </w:r>
      <w:r w:rsidR="0024056A">
        <w:t>es</w:t>
      </w:r>
      <w:r>
        <w:t xml:space="preserve"> not l</w:t>
      </w:r>
      <w:r w:rsidR="00405DB0">
        <w:t>ike certain vegetables</w:t>
      </w:r>
      <w:r>
        <w:t xml:space="preserve"> or fruits. All dietary restrictions must be documented by a health professional. </w:t>
      </w:r>
    </w:p>
    <w:p w14:paraId="2B718694" w14:textId="77777777" w:rsidR="00817F5A" w:rsidRDefault="00817F5A" w:rsidP="0078552C"/>
    <w:p w14:paraId="3D449B75" w14:textId="77777777" w:rsidR="0078552C" w:rsidRDefault="0078552C" w:rsidP="0078552C">
      <w:pPr>
        <w:pStyle w:val="Heading1"/>
      </w:pPr>
      <w:bookmarkStart w:id="15" w:name="_Toc473190675"/>
      <w:r>
        <w:t>Portion Sizes</w:t>
      </w:r>
      <w:bookmarkEnd w:id="15"/>
    </w:p>
    <w:p w14:paraId="0C0C9A1E" w14:textId="77777777" w:rsidR="007C64B9" w:rsidRDefault="0078552C" w:rsidP="0078552C">
      <w:r>
        <w:t xml:space="preserve">Our food service team utilizes </w:t>
      </w:r>
      <w:r w:rsidR="00547BE8">
        <w:t>portion sizes that a certified nutritional professional recommends.</w:t>
      </w:r>
      <w:r>
        <w:t xml:space="preserve"> </w:t>
      </w:r>
    </w:p>
    <w:p w14:paraId="5A8136BB" w14:textId="77777777" w:rsidR="008B79D3" w:rsidRDefault="008B79D3" w:rsidP="0078552C"/>
    <w:p w14:paraId="2A1D88DD" w14:textId="77777777" w:rsidR="008B79D3" w:rsidRDefault="008B79D3" w:rsidP="008B79D3">
      <w:pPr>
        <w:pStyle w:val="Heading1"/>
      </w:pPr>
      <w:bookmarkStart w:id="16" w:name="_Toc473190676"/>
      <w:r>
        <w:t>Food Sourcing</w:t>
      </w:r>
      <w:bookmarkEnd w:id="16"/>
    </w:p>
    <w:p w14:paraId="4A185376" w14:textId="77777777" w:rsidR="008B79D3" w:rsidRDefault="008B79D3" w:rsidP="008B79D3">
      <w:r>
        <w:t>Medicine Mountain utilizes a variety of food sources to feed our participants, staff, &amp; guests. These sources include the National Food Group, US Foods</w:t>
      </w:r>
      <w:r w:rsidR="00AD5C42">
        <w:t xml:space="preserve"> or Sysco</w:t>
      </w:r>
      <w:r>
        <w:t>, local grocery stores, and Feeding South Dakota. For detailed information regarding our food sourcing, please contact our team at 605-342-2824 or send an email to reservations@blackhillsbsa.org.</w:t>
      </w:r>
    </w:p>
    <w:p w14:paraId="2246B328" w14:textId="77777777" w:rsidR="008B79D3" w:rsidRDefault="008B79D3" w:rsidP="008B79D3"/>
    <w:p w14:paraId="0D53BE7B" w14:textId="77777777" w:rsidR="00817F5A" w:rsidRDefault="00817F5A" w:rsidP="008B79D3"/>
    <w:p w14:paraId="60BF29F5" w14:textId="77777777" w:rsidR="00817F5A" w:rsidRDefault="00817F5A" w:rsidP="008B79D3"/>
    <w:p w14:paraId="20B97B77" w14:textId="77777777" w:rsidR="00817F5A" w:rsidRDefault="00817F5A" w:rsidP="008B79D3"/>
    <w:p w14:paraId="06C24772" w14:textId="77777777" w:rsidR="00817F5A" w:rsidRDefault="00817F5A" w:rsidP="008B79D3"/>
    <w:p w14:paraId="663B9144" w14:textId="77777777" w:rsidR="00817F5A" w:rsidRDefault="00817F5A" w:rsidP="008B79D3"/>
    <w:p w14:paraId="1640C807" w14:textId="77777777" w:rsidR="00817F5A" w:rsidRDefault="002A31DE" w:rsidP="008B79D3">
      <w:pPr>
        <w:pStyle w:val="Heading1"/>
      </w:pPr>
      <w:bookmarkStart w:id="17" w:name="_Toc473190677"/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804672" behindDoc="0" locked="0" layoutInCell="1" allowOverlap="1" wp14:anchorId="1ECAE715" wp14:editId="690FC3BA">
                <wp:simplePos x="0" y="0"/>
                <wp:positionH relativeFrom="margin">
                  <wp:align>center</wp:align>
                </wp:positionH>
                <wp:positionV relativeFrom="paragraph">
                  <wp:posOffset>-657860</wp:posOffset>
                </wp:positionV>
                <wp:extent cx="6629400" cy="790575"/>
                <wp:effectExtent l="0" t="0" r="19050" b="9525"/>
                <wp:wrapNone/>
                <wp:docPr id="26" name="Group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629400" cy="790575"/>
                          <a:chOff x="0" y="0"/>
                          <a:chExt cx="6629400" cy="790575"/>
                        </a:xfrm>
                      </wpg:grpSpPr>
                      <wpg:grpSp>
                        <wpg:cNvPr id="27" name="Group 27"/>
                        <wpg:cNvGrpSpPr/>
                        <wpg:grpSpPr>
                          <a:xfrm>
                            <a:off x="0" y="0"/>
                            <a:ext cx="6629400" cy="790575"/>
                            <a:chOff x="0" y="-47625"/>
                            <a:chExt cx="6629400" cy="790575"/>
                          </a:xfrm>
                        </wpg:grpSpPr>
                        <pic:pic xmlns:pic="http://schemas.openxmlformats.org/drawingml/2006/picture">
                          <pic:nvPicPr>
                            <pic:cNvPr id="28" name="Picture 2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57150"/>
                              <a:ext cx="1343025" cy="685800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29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543050" y="-47625"/>
                              <a:ext cx="5086350" cy="4191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47B8A717" w14:textId="57CFD45B" w:rsidR="0091180E" w:rsidRPr="00817F5A" w:rsidRDefault="007A7E9D" w:rsidP="00817F5A">
                                <w:pPr>
                                  <w:jc w:val="center"/>
                                  <w:rPr>
                                    <w:rFonts w:ascii="Adelle PE" w:hAnsi="Adelle PE"/>
                                    <w:b/>
                                  </w:rPr>
                                </w:pPr>
                                <w:r>
                                  <w:rPr>
                                    <w:rFonts w:ascii="Adelle PE" w:hAnsi="Adelle PE"/>
                                    <w:b/>
                                    <w:sz w:val="40"/>
                                  </w:rPr>
                                  <w:t>2026</w:t>
                                </w:r>
                                <w:r w:rsidR="0091180E" w:rsidRPr="00817F5A">
                                  <w:rPr>
                                    <w:rFonts w:ascii="Adelle PE" w:hAnsi="Adelle PE"/>
                                    <w:b/>
                                    <w:sz w:val="40"/>
                                  </w:rPr>
                                  <w:t xml:space="preserve"> FOOD SERVICES SECTION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  <wps:wsp>
                        <wps:cNvPr id="30" name="Text Box 30"/>
                        <wps:cNvSpPr txBox="1"/>
                        <wps:spPr>
                          <a:xfrm>
                            <a:off x="1543050" y="390525"/>
                            <a:ext cx="5076825" cy="365760"/>
                          </a:xfrm>
                          <a:prstGeom prst="rect">
                            <a:avLst/>
                          </a:prstGeom>
                          <a:solidFill>
                            <a:srgbClr val="00B0F0"/>
                          </a:solidFill>
                          <a:ln w="6350">
                            <a:solidFill>
                              <a:srgbClr val="00B0F0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5B3C02D" w14:textId="77777777" w:rsidR="0091180E" w:rsidRPr="00817F5A" w:rsidRDefault="0091180E" w:rsidP="00817F5A">
                              <w:pPr>
                                <w:jc w:val="center"/>
                                <w:rPr>
                                  <w:rFonts w:ascii="Adelle PE" w:hAnsi="Adelle PE"/>
                                  <w:b/>
                                  <w:color w:val="FFFFFF" w:themeColor="background1"/>
                                  <w:sz w:val="36"/>
                                </w:rPr>
                              </w:pPr>
                              <w:r w:rsidRPr="00817F5A">
                                <w:rPr>
                                  <w:rFonts w:ascii="Adelle PE" w:hAnsi="Adelle PE"/>
                                  <w:b/>
                                  <w:color w:val="FFFFFF" w:themeColor="background1"/>
                                  <w:sz w:val="36"/>
                                </w:rPr>
                                <w:t>ADDITIONAL INFO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ECAE715" id="Group 26" o:spid="_x0000_s1059" style="position:absolute;margin-left:0;margin-top:-51.8pt;width:522pt;height:62.25pt;z-index:251804672;mso-position-horizontal:center;mso-position-horizontal-relative:margin" coordsize="66294,790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">
                <v:group id="Group 27" o:spid="_x0000_s1060" style="position:absolute;width:66294;height:7905" coordorigin=",-476" coordsize="66294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JDT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0Tc8v4QfIBcPAAAA//8DAFBLAQItABQABgAIAAAAIQDb4fbL7gAAAIUBAAATAAAAAAAAAAAA&#10;AAAAAAAAAABbQ29udGVudF9UeXBlc10ueG1sUEsBAi0AFAAGAAgAAAAhAFr0LFu/AAAAFQEAAAsA&#10;AAAAAAAAAAAAAAAAHwEAAF9yZWxzLy5yZWxzUEsBAi0AFAAGAAgAAAAhAKy4kNPEAAAA2wAAAA8A&#10;AAAAAAAAAAAAAAAABwIAAGRycy9kb3ducmV2LnhtbFBLBQYAAAAAAwADALcAAAD4AgAAAAA=&#10;">
                  <v:shape id="Picture 28" o:spid="_x0000_s1061" type="#_x0000_t75" style="position:absolute;top:571;width:13430;height:6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">
                    <v:imagedata r:id="rId12" o:title=""/>
                  </v:shape>
                  <v:shape id="_x0000_s1062" type="#_x0000_t202" style="position:absolute;left:15430;top:-476;width:50864;height:41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" stroked="f">
                    <v:textbox>
                      <w:txbxContent>
                        <w:p w14:paraId="47B8A717" w14:textId="57CFD45B" w:rsidR="0091180E" w:rsidRPr="00817F5A" w:rsidRDefault="007A7E9D" w:rsidP="00817F5A">
                          <w:pPr>
                            <w:jc w:val="center"/>
                            <w:rPr>
                              <w:rFonts w:ascii="Adelle PE" w:hAnsi="Adelle PE"/>
                              <w:b/>
                            </w:rPr>
                          </w:pPr>
                          <w:r>
                            <w:rPr>
                              <w:rFonts w:ascii="Adelle PE" w:hAnsi="Adelle PE"/>
                              <w:b/>
                              <w:sz w:val="40"/>
                            </w:rPr>
                            <w:t>2026</w:t>
                          </w:r>
                          <w:r w:rsidR="0091180E" w:rsidRPr="00817F5A">
                            <w:rPr>
                              <w:rFonts w:ascii="Adelle PE" w:hAnsi="Adelle PE"/>
                              <w:b/>
                              <w:sz w:val="40"/>
                            </w:rPr>
                            <w:t xml:space="preserve"> FOOD SERVICES SECTION</w:t>
                          </w:r>
                        </w:p>
                      </w:txbxContent>
                    </v:textbox>
                  </v:shape>
                </v:group>
                <v:shape id="Text Box 30" o:spid="_x0000_s1063" type="#_x0000_t202" style="position:absolute;left:15430;top:3905;width:50768;height:36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" fillcolor="#00b0f0" strokecolor="#00b0f0" strokeweight=".5pt">
                  <v:textbox>
                    <w:txbxContent>
                      <w:p w14:paraId="15B3C02D" w14:textId="77777777" w:rsidR="0091180E" w:rsidRPr="00817F5A" w:rsidRDefault="0091180E" w:rsidP="00817F5A">
                        <w:pPr>
                          <w:jc w:val="center"/>
                          <w:rPr>
                            <w:rFonts w:ascii="Adelle PE" w:hAnsi="Adelle PE"/>
                            <w:b/>
                            <w:color w:val="FFFFFF" w:themeColor="background1"/>
                            <w:sz w:val="36"/>
                          </w:rPr>
                        </w:pPr>
                        <w:r w:rsidRPr="00817F5A">
                          <w:rPr>
                            <w:rFonts w:ascii="Adelle PE" w:hAnsi="Adelle PE"/>
                            <w:b/>
                            <w:color w:val="FFFFFF" w:themeColor="background1"/>
                            <w:sz w:val="36"/>
                          </w:rPr>
                          <w:t>ADDITIONAL INFO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bookmarkEnd w:id="17"/>
    </w:p>
    <w:p w14:paraId="4E4684B7" w14:textId="77777777" w:rsidR="008B79D3" w:rsidRDefault="008B79D3" w:rsidP="008B79D3">
      <w:pPr>
        <w:pStyle w:val="Heading1"/>
      </w:pPr>
      <w:bookmarkStart w:id="18" w:name="_Toc473190678"/>
      <w:r>
        <w:t>Staples</w:t>
      </w:r>
      <w:bookmarkEnd w:id="18"/>
    </w:p>
    <w:p w14:paraId="025E47F6" w14:textId="77777777" w:rsidR="008B79D3" w:rsidRDefault="008B79D3" w:rsidP="008B79D3">
      <w:r>
        <w:t>At the beginning of each week, your unit will be issued staples. As these staples run low or out, please bring them back to the commissary to be restocked. Staples include:</w:t>
      </w:r>
    </w:p>
    <w:p w14:paraId="75FB55EC" w14:textId="1FA52B49" w:rsidR="006F50DD" w:rsidRDefault="0001656F" w:rsidP="006F50DD">
      <w:pPr>
        <w:pStyle w:val="ListParagraph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806720" behindDoc="0" locked="0" layoutInCell="1" allowOverlap="1" wp14:anchorId="1CD4B221" wp14:editId="23C439EE">
                <wp:simplePos x="0" y="0"/>
                <wp:positionH relativeFrom="margin">
                  <wp:posOffset>38100</wp:posOffset>
                </wp:positionH>
                <wp:positionV relativeFrom="paragraph">
                  <wp:posOffset>52705</wp:posOffset>
                </wp:positionV>
                <wp:extent cx="2400300" cy="1456690"/>
                <wp:effectExtent l="0" t="0" r="19050" b="1016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00300" cy="14566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FD6E1F" w14:textId="77777777" w:rsidR="0091180E" w:rsidRDefault="0091180E" w:rsidP="005B71CC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</w:pPr>
                            <w:r>
                              <w:t>Salt</w:t>
                            </w:r>
                          </w:p>
                          <w:p w14:paraId="53766CA2" w14:textId="77777777" w:rsidR="0091180E" w:rsidRDefault="0091180E" w:rsidP="005B71CC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</w:pPr>
                            <w:r>
                              <w:t>Pepper</w:t>
                            </w:r>
                          </w:p>
                          <w:p w14:paraId="013266BC" w14:textId="77777777" w:rsidR="0091180E" w:rsidRDefault="0091180E" w:rsidP="005B71CC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</w:pPr>
                            <w:r>
                              <w:t>Peanut Butter</w:t>
                            </w:r>
                          </w:p>
                          <w:p w14:paraId="059BF2A6" w14:textId="6E514468" w:rsidR="0091180E" w:rsidRDefault="0091180E" w:rsidP="005B71CC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</w:pPr>
                            <w:r>
                              <w:t>Jelly</w:t>
                            </w:r>
                          </w:p>
                          <w:p w14:paraId="3EBA4424" w14:textId="582256ED" w:rsidR="00C32A53" w:rsidRDefault="0001656F" w:rsidP="005B71CC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</w:pPr>
                            <w:r>
                              <w:t xml:space="preserve">Cooking </w:t>
                            </w:r>
                            <w:r w:rsidR="00C32A53">
                              <w:t>Oil</w:t>
                            </w:r>
                          </w:p>
                          <w:p w14:paraId="379E58F9" w14:textId="42E5CB63" w:rsidR="00C32A53" w:rsidRDefault="00C32A53" w:rsidP="005B71CC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</w:pPr>
                            <w:r>
                              <w:t>Salad Dressing</w:t>
                            </w:r>
                          </w:p>
                          <w:p w14:paraId="49CA1D88" w14:textId="77777777" w:rsidR="00E47618" w:rsidRDefault="00E47618" w:rsidP="005B71CC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</w:pPr>
                          </w:p>
                          <w:p w14:paraId="4AB86E32" w14:textId="77777777" w:rsidR="0091180E" w:rsidRDefault="0091180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D4B221" id="Text Box 2" o:spid="_x0000_s1064" type="#_x0000_t202" style="position:absolute;left:0;text-align:left;margin-left:3pt;margin-top:4.15pt;width:189pt;height:114.7pt;z-index:2518067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">
                <v:textbox>
                  <w:txbxContent>
                    <w:p w14:paraId="56FD6E1F" w14:textId="77777777" w:rsidR="0091180E" w:rsidRDefault="0091180E" w:rsidP="005B71CC">
                      <w:pPr>
                        <w:pStyle w:val="ListParagraph"/>
                        <w:numPr>
                          <w:ilvl w:val="0"/>
                          <w:numId w:val="31"/>
                        </w:numPr>
                      </w:pPr>
                      <w:r>
                        <w:t>Salt</w:t>
                      </w:r>
                    </w:p>
                    <w:p w14:paraId="53766CA2" w14:textId="77777777" w:rsidR="0091180E" w:rsidRDefault="0091180E" w:rsidP="005B71CC">
                      <w:pPr>
                        <w:pStyle w:val="ListParagraph"/>
                        <w:numPr>
                          <w:ilvl w:val="0"/>
                          <w:numId w:val="31"/>
                        </w:numPr>
                      </w:pPr>
                      <w:r>
                        <w:t>Pepper</w:t>
                      </w:r>
                    </w:p>
                    <w:p w14:paraId="013266BC" w14:textId="77777777" w:rsidR="0091180E" w:rsidRDefault="0091180E" w:rsidP="005B71CC">
                      <w:pPr>
                        <w:pStyle w:val="ListParagraph"/>
                        <w:numPr>
                          <w:ilvl w:val="0"/>
                          <w:numId w:val="31"/>
                        </w:numPr>
                      </w:pPr>
                      <w:r>
                        <w:t>Peanut Butter</w:t>
                      </w:r>
                    </w:p>
                    <w:p w14:paraId="059BF2A6" w14:textId="6E514468" w:rsidR="0091180E" w:rsidRDefault="0091180E" w:rsidP="005B71CC">
                      <w:pPr>
                        <w:pStyle w:val="ListParagraph"/>
                        <w:numPr>
                          <w:ilvl w:val="0"/>
                          <w:numId w:val="31"/>
                        </w:numPr>
                      </w:pPr>
                      <w:r>
                        <w:t>Jelly</w:t>
                      </w:r>
                    </w:p>
                    <w:p w14:paraId="3EBA4424" w14:textId="582256ED" w:rsidR="00C32A53" w:rsidRDefault="0001656F" w:rsidP="005B71CC">
                      <w:pPr>
                        <w:pStyle w:val="ListParagraph"/>
                        <w:numPr>
                          <w:ilvl w:val="0"/>
                          <w:numId w:val="31"/>
                        </w:numPr>
                      </w:pPr>
                      <w:r>
                        <w:t xml:space="preserve">Cooking </w:t>
                      </w:r>
                      <w:r w:rsidR="00C32A53">
                        <w:t>Oil</w:t>
                      </w:r>
                    </w:p>
                    <w:p w14:paraId="379E58F9" w14:textId="42E5CB63" w:rsidR="00C32A53" w:rsidRDefault="00C32A53" w:rsidP="005B71CC">
                      <w:pPr>
                        <w:pStyle w:val="ListParagraph"/>
                        <w:numPr>
                          <w:ilvl w:val="0"/>
                          <w:numId w:val="31"/>
                        </w:numPr>
                      </w:pPr>
                      <w:r>
                        <w:t>Salad Dressing</w:t>
                      </w:r>
                    </w:p>
                    <w:p w14:paraId="49CA1D88" w14:textId="77777777" w:rsidR="00E47618" w:rsidRDefault="00E47618" w:rsidP="005B71CC">
                      <w:pPr>
                        <w:pStyle w:val="ListParagraph"/>
                        <w:numPr>
                          <w:ilvl w:val="0"/>
                          <w:numId w:val="31"/>
                        </w:numPr>
                      </w:pPr>
                    </w:p>
                    <w:p w14:paraId="4AB86E32" w14:textId="77777777" w:rsidR="0091180E" w:rsidRDefault="0091180E"/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808768" behindDoc="0" locked="0" layoutInCell="1" allowOverlap="1" wp14:anchorId="0A74971E" wp14:editId="1F2783F4">
                <wp:simplePos x="0" y="0"/>
                <wp:positionH relativeFrom="margin">
                  <wp:posOffset>3181350</wp:posOffset>
                </wp:positionH>
                <wp:positionV relativeFrom="paragraph">
                  <wp:posOffset>43180</wp:posOffset>
                </wp:positionV>
                <wp:extent cx="2476500" cy="1466491"/>
                <wp:effectExtent l="0" t="0" r="19050" b="19685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76500" cy="146649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46FBD3" w14:textId="77777777" w:rsidR="0091180E" w:rsidRDefault="0091180E" w:rsidP="005B71CC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</w:pPr>
                            <w:r>
                              <w:t>Loaf of Bread</w:t>
                            </w:r>
                          </w:p>
                          <w:p w14:paraId="6437C3E3" w14:textId="77777777" w:rsidR="0091180E" w:rsidRDefault="0091180E" w:rsidP="005B71CC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</w:pPr>
                            <w:r>
                              <w:t>Ketchup</w:t>
                            </w:r>
                          </w:p>
                          <w:p w14:paraId="5F0FC2DA" w14:textId="10184BF6" w:rsidR="0001656F" w:rsidRDefault="0001656F" w:rsidP="005B71CC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</w:pPr>
                            <w:r>
                              <w:t>Mustard</w:t>
                            </w:r>
                          </w:p>
                          <w:p w14:paraId="4A62CD6E" w14:textId="77777777" w:rsidR="0091180E" w:rsidRDefault="0091180E" w:rsidP="005B71CC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</w:pPr>
                            <w:r>
                              <w:t>Drink Mix</w:t>
                            </w:r>
                          </w:p>
                          <w:p w14:paraId="4B6FD95D" w14:textId="116579F6" w:rsidR="0091180E" w:rsidRDefault="0091180E" w:rsidP="005B71CC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</w:pPr>
                            <w:r>
                              <w:t>Margarine</w:t>
                            </w:r>
                            <w:r w:rsidR="00C32A53">
                              <w:t xml:space="preserve"> or Butter</w:t>
                            </w:r>
                          </w:p>
                          <w:p w14:paraId="1128C27F" w14:textId="6AA6CF0C" w:rsidR="00C32A53" w:rsidRDefault="00C32A53" w:rsidP="005B71CC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</w:pPr>
                            <w:r>
                              <w:t>Syrup</w:t>
                            </w:r>
                          </w:p>
                          <w:p w14:paraId="1C61EE7B" w14:textId="61B4D6E4" w:rsidR="00C32A53" w:rsidRDefault="00C32A53" w:rsidP="005B71CC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</w:pPr>
                            <w:r>
                              <w:t>Mayonnaise</w:t>
                            </w:r>
                          </w:p>
                          <w:p w14:paraId="1CF2ADE9" w14:textId="77777777" w:rsidR="0091180E" w:rsidRDefault="0091180E" w:rsidP="005B71C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74971E" id="_x0000_s1065" type="#_x0000_t202" style="position:absolute;left:0;text-align:left;margin-left:250.5pt;margin-top:3.4pt;width:195pt;height:115.45pt;z-index:2518087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">
                <v:textbox>
                  <w:txbxContent>
                    <w:p w14:paraId="5E46FBD3" w14:textId="77777777" w:rsidR="0091180E" w:rsidRDefault="0091180E" w:rsidP="005B71CC">
                      <w:pPr>
                        <w:pStyle w:val="ListParagraph"/>
                        <w:numPr>
                          <w:ilvl w:val="0"/>
                          <w:numId w:val="31"/>
                        </w:numPr>
                      </w:pPr>
                      <w:r>
                        <w:t>Loaf of Bread</w:t>
                      </w:r>
                    </w:p>
                    <w:p w14:paraId="6437C3E3" w14:textId="77777777" w:rsidR="0091180E" w:rsidRDefault="0091180E" w:rsidP="005B71CC">
                      <w:pPr>
                        <w:pStyle w:val="ListParagraph"/>
                        <w:numPr>
                          <w:ilvl w:val="0"/>
                          <w:numId w:val="31"/>
                        </w:numPr>
                      </w:pPr>
                      <w:r>
                        <w:t>Ketchup</w:t>
                      </w:r>
                    </w:p>
                    <w:p w14:paraId="5F0FC2DA" w14:textId="10184BF6" w:rsidR="0001656F" w:rsidRDefault="0001656F" w:rsidP="005B71CC">
                      <w:pPr>
                        <w:pStyle w:val="ListParagraph"/>
                        <w:numPr>
                          <w:ilvl w:val="0"/>
                          <w:numId w:val="31"/>
                        </w:numPr>
                      </w:pPr>
                      <w:r>
                        <w:t>Mustard</w:t>
                      </w:r>
                    </w:p>
                    <w:p w14:paraId="4A62CD6E" w14:textId="77777777" w:rsidR="0091180E" w:rsidRDefault="0091180E" w:rsidP="005B71CC">
                      <w:pPr>
                        <w:pStyle w:val="ListParagraph"/>
                        <w:numPr>
                          <w:ilvl w:val="0"/>
                          <w:numId w:val="31"/>
                        </w:numPr>
                      </w:pPr>
                      <w:r>
                        <w:t>Drink Mix</w:t>
                      </w:r>
                    </w:p>
                    <w:p w14:paraId="4B6FD95D" w14:textId="116579F6" w:rsidR="0091180E" w:rsidRDefault="0091180E" w:rsidP="005B71CC">
                      <w:pPr>
                        <w:pStyle w:val="ListParagraph"/>
                        <w:numPr>
                          <w:ilvl w:val="0"/>
                          <w:numId w:val="31"/>
                        </w:numPr>
                      </w:pPr>
                      <w:r>
                        <w:t>Margarine</w:t>
                      </w:r>
                      <w:r w:rsidR="00C32A53">
                        <w:t xml:space="preserve"> or Butter</w:t>
                      </w:r>
                    </w:p>
                    <w:p w14:paraId="1128C27F" w14:textId="6AA6CF0C" w:rsidR="00C32A53" w:rsidRDefault="00C32A53" w:rsidP="005B71CC">
                      <w:pPr>
                        <w:pStyle w:val="ListParagraph"/>
                        <w:numPr>
                          <w:ilvl w:val="0"/>
                          <w:numId w:val="31"/>
                        </w:numPr>
                      </w:pPr>
                      <w:r>
                        <w:t>Syrup</w:t>
                      </w:r>
                    </w:p>
                    <w:p w14:paraId="1C61EE7B" w14:textId="61B4D6E4" w:rsidR="00C32A53" w:rsidRDefault="00C32A53" w:rsidP="005B71CC">
                      <w:pPr>
                        <w:pStyle w:val="ListParagraph"/>
                        <w:numPr>
                          <w:ilvl w:val="0"/>
                          <w:numId w:val="31"/>
                        </w:numPr>
                      </w:pPr>
                      <w:r>
                        <w:t>Mayonnaise</w:t>
                      </w:r>
                    </w:p>
                    <w:p w14:paraId="1CF2ADE9" w14:textId="77777777" w:rsidR="0091180E" w:rsidRDefault="0091180E" w:rsidP="005B71CC"/>
                  </w:txbxContent>
                </v:textbox>
                <w10:wrap type="square" anchorx="margin"/>
              </v:shape>
            </w:pict>
          </mc:Fallback>
        </mc:AlternateContent>
      </w:r>
    </w:p>
    <w:p w14:paraId="461C295C" w14:textId="77777777" w:rsidR="005B71CC" w:rsidRDefault="005B71CC" w:rsidP="008B79D3">
      <w:pPr>
        <w:pStyle w:val="Heading1"/>
      </w:pPr>
      <w:bookmarkStart w:id="19" w:name="_Toc473190679"/>
    </w:p>
    <w:p w14:paraId="416B8B1C" w14:textId="77777777" w:rsidR="005B71CC" w:rsidRDefault="005B71CC" w:rsidP="008B79D3">
      <w:pPr>
        <w:pStyle w:val="Heading1"/>
      </w:pPr>
    </w:p>
    <w:p w14:paraId="55C47F19" w14:textId="77777777" w:rsidR="005B71CC" w:rsidRDefault="005B71CC" w:rsidP="008B79D3">
      <w:pPr>
        <w:pStyle w:val="Heading1"/>
      </w:pPr>
    </w:p>
    <w:p w14:paraId="6E4CB852" w14:textId="77777777" w:rsidR="008B79D3" w:rsidRDefault="008B79D3" w:rsidP="008B79D3">
      <w:pPr>
        <w:pStyle w:val="Heading1"/>
      </w:pPr>
      <w:r>
        <w:t>Spices</w:t>
      </w:r>
      <w:bookmarkEnd w:id="19"/>
    </w:p>
    <w:p w14:paraId="1048249E" w14:textId="77777777" w:rsidR="008B79D3" w:rsidRDefault="008B79D3" w:rsidP="008B79D3">
      <w:r>
        <w:t>Units are responsible for bringing their own stock of spices to add to meals. Each unit will receive exactly what the menu reads in this guide.</w:t>
      </w:r>
    </w:p>
    <w:p w14:paraId="45B7FD38" w14:textId="77777777" w:rsidR="00C04A67" w:rsidRDefault="00C04A67" w:rsidP="00C04A67">
      <w:pPr>
        <w:pStyle w:val="Heading1"/>
      </w:pPr>
      <w:bookmarkStart w:id="20" w:name="_Toc473190680"/>
      <w:r>
        <w:t>Entering Your Unit’s Menu Selections</w:t>
      </w:r>
      <w:bookmarkEnd w:id="20"/>
    </w:p>
    <w:p w14:paraId="3E7A2071" w14:textId="701B3B91" w:rsidR="00C04A67" w:rsidRDefault="004339CD" w:rsidP="00C04A67">
      <w:r w:rsidRPr="0024056A">
        <w:rPr>
          <w:highlight w:val="yellow"/>
        </w:rPr>
        <w:t xml:space="preserve">Units have until May </w:t>
      </w:r>
      <w:r w:rsidR="0024056A" w:rsidRPr="0024056A">
        <w:rPr>
          <w:highlight w:val="yellow"/>
        </w:rPr>
        <w:t>1st</w:t>
      </w:r>
      <w:r w:rsidRPr="0024056A">
        <w:rPr>
          <w:highlight w:val="yellow"/>
        </w:rPr>
        <w:t xml:space="preserve">, </w:t>
      </w:r>
      <w:r w:rsidR="007A7E9D">
        <w:rPr>
          <w:highlight w:val="yellow"/>
        </w:rPr>
        <w:t>2026</w:t>
      </w:r>
      <w:r w:rsidR="00B669B3">
        <w:rPr>
          <w:highlight w:val="yellow"/>
        </w:rPr>
        <w:t>,</w:t>
      </w:r>
      <w:r w:rsidR="00C04A67" w:rsidRPr="0024056A">
        <w:rPr>
          <w:highlight w:val="yellow"/>
        </w:rPr>
        <w:t xml:space="preserve"> at </w:t>
      </w:r>
      <w:r w:rsidR="00B669B3">
        <w:rPr>
          <w:highlight w:val="yellow"/>
        </w:rPr>
        <w:t>11:45 PM</w:t>
      </w:r>
      <w:r w:rsidR="00C04A67" w:rsidRPr="0024056A">
        <w:rPr>
          <w:highlight w:val="yellow"/>
        </w:rPr>
        <w:t xml:space="preserve"> to enter their unit’s menu selections</w:t>
      </w:r>
      <w:r w:rsidR="00C04A67">
        <w:t>. Units that do not make their selections by the deadline will automatically be assigned the default menu. The link to input your menu options is:</w:t>
      </w:r>
    </w:p>
    <w:p w14:paraId="6E3B5362" w14:textId="77777777" w:rsidR="00FF2680" w:rsidRPr="00AD475E" w:rsidRDefault="00FF2680" w:rsidP="00C04A67">
      <w:pPr>
        <w:rPr>
          <w:color w:val="0070C0"/>
          <w:szCs w:val="24"/>
        </w:rPr>
      </w:pPr>
    </w:p>
    <w:p w14:paraId="0E0EA665" w14:textId="77777777" w:rsidR="00231D89" w:rsidRPr="00231D89" w:rsidRDefault="00231D89" w:rsidP="00C04A67">
      <w:pPr>
        <w:rPr>
          <w:color w:val="0070C0"/>
          <w:sz w:val="56"/>
          <w:szCs w:val="56"/>
        </w:rPr>
      </w:pPr>
      <w:r w:rsidRPr="00231D89">
        <w:rPr>
          <w:color w:val="0070C0"/>
          <w:sz w:val="56"/>
          <w:szCs w:val="56"/>
        </w:rPr>
        <w:t xml:space="preserve">https://forms.gle/oVoD1qF6dhsyHKSB9 </w:t>
      </w:r>
    </w:p>
    <w:p w14:paraId="54158558" w14:textId="448DC6C1" w:rsidR="00C04A67" w:rsidRDefault="00C04A67" w:rsidP="00C04A67">
      <w:r>
        <w:rPr>
          <w:b/>
          <w:i/>
        </w:rPr>
        <w:t>Provisional Campers</w:t>
      </w:r>
      <w:r>
        <w:t xml:space="preserve"> will have the same menu as their host unit for the week and do not need to select a menu.</w:t>
      </w:r>
    </w:p>
    <w:p w14:paraId="748083B2" w14:textId="77777777" w:rsidR="006F50DD" w:rsidRDefault="006F50DD" w:rsidP="006F50DD">
      <w:pPr>
        <w:pStyle w:val="Heading1"/>
      </w:pPr>
      <w:bookmarkStart w:id="21" w:name="_Toc473190681"/>
      <w:bookmarkStart w:id="22" w:name="_Hlk219808056"/>
      <w:r>
        <w:t>Food Pick-up</w:t>
      </w:r>
      <w:bookmarkEnd w:id="21"/>
    </w:p>
    <w:p w14:paraId="01493808" w14:textId="16F6B4CC" w:rsidR="006F50DD" w:rsidRDefault="006F50DD" w:rsidP="006F50DD">
      <w:r>
        <w:t xml:space="preserve">Since Medicine Mountain is a </w:t>
      </w:r>
      <w:r w:rsidR="00B669B3">
        <w:t>troop/patrol</w:t>
      </w:r>
      <w:r>
        <w:t xml:space="preserve"> style cooking camp, units will need to pick up their unit’s meal ingredients two times a day from the camp’s commissary.</w:t>
      </w:r>
      <w:r>
        <w:br/>
      </w:r>
      <w:r>
        <w:br/>
      </w:r>
      <w:r w:rsidRPr="006F50DD">
        <w:rPr>
          <w:b/>
        </w:rPr>
        <w:t>Lunch Pick-Up:</w:t>
      </w:r>
      <w:r>
        <w:t xml:space="preserve"> </w:t>
      </w:r>
      <w:r w:rsidR="00B669B3">
        <w:t>11:15 AM</w:t>
      </w:r>
      <w:r>
        <w:t xml:space="preserve"> – </w:t>
      </w:r>
      <w:r w:rsidR="00B669B3">
        <w:t>11:45 AM</w:t>
      </w:r>
      <w:r w:rsidR="0001656F">
        <w:t xml:space="preserve"> (times may change &amp; will be announced at camp)</w:t>
      </w:r>
      <w:r>
        <w:br/>
      </w:r>
      <w:r w:rsidRPr="006F50DD">
        <w:rPr>
          <w:b/>
        </w:rPr>
        <w:t>Breakfast &amp; Dinner Pick-up:</w:t>
      </w:r>
      <w:r>
        <w:t xml:space="preserve"> </w:t>
      </w:r>
      <w:r w:rsidR="00B669B3">
        <w:t>3:30 PM</w:t>
      </w:r>
      <w:r>
        <w:t xml:space="preserve"> – </w:t>
      </w:r>
      <w:r w:rsidR="00B669B3">
        <w:t>4:15 PM</w:t>
      </w:r>
      <w:r w:rsidR="0001656F">
        <w:t xml:space="preserve"> (times may change &amp; will be announced at camp)</w:t>
      </w:r>
    </w:p>
    <w:bookmarkEnd w:id="22"/>
    <w:p w14:paraId="70F741D3" w14:textId="77777777" w:rsidR="006F50DD" w:rsidRDefault="006F50DD" w:rsidP="00C04A67">
      <w:r>
        <w:t>Units should bring coolers to store breakfast ingredients overnight. Ice can be brought to camp or purchased at the Trading Post for $</w:t>
      </w:r>
      <w:r w:rsidR="00FF2680">
        <w:t>2</w:t>
      </w:r>
      <w:r>
        <w:t xml:space="preserve">.00 per </w:t>
      </w:r>
      <w:r w:rsidR="00516D8D">
        <w:t>8</w:t>
      </w:r>
      <w:r>
        <w:t>lb bag.</w:t>
      </w:r>
    </w:p>
    <w:p w14:paraId="58A54153" w14:textId="3B68EAE9" w:rsidR="006F50DD" w:rsidRPr="00C04A67" w:rsidRDefault="006F50DD" w:rsidP="00C04A67">
      <w:r>
        <w:t xml:space="preserve">It is also recommended that units bring wagon(s) to transport their food, as non-camp motor vehicles will </w:t>
      </w:r>
      <w:r w:rsidR="00C32A53">
        <w:t xml:space="preserve">not </w:t>
      </w:r>
      <w:r>
        <w:t>be allowed to travel within the camp.</w:t>
      </w:r>
    </w:p>
    <w:sectPr w:rsidR="006F50DD" w:rsidRPr="00C04A67" w:rsidSect="006E735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6C3EC8" w14:textId="77777777" w:rsidR="002F1A4C" w:rsidRDefault="002F1A4C" w:rsidP="003A3FE7">
      <w:pPr>
        <w:spacing w:after="0" w:line="240" w:lineRule="auto"/>
      </w:pPr>
      <w:r>
        <w:separator/>
      </w:r>
    </w:p>
  </w:endnote>
  <w:endnote w:type="continuationSeparator" w:id="0">
    <w:p w14:paraId="151DA976" w14:textId="77777777" w:rsidR="002F1A4C" w:rsidRDefault="002F1A4C" w:rsidP="003A3F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Adelle PE">
    <w:altName w:val="Calibri"/>
    <w:panose1 w:val="00000000000000000000"/>
    <w:charset w:val="00"/>
    <w:family w:val="modern"/>
    <w:notTrueType/>
    <w:pitch w:val="variable"/>
    <w:sig w:usb0="A00002AF" w:usb1="4000205B" w:usb2="00000000" w:usb3="00000000" w:csb0="000000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ntro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0E66E6" w14:textId="77777777" w:rsidR="0091180E" w:rsidRDefault="0091180E">
    <w:pPr>
      <w:pStyle w:val="Footer"/>
    </w:pPr>
    <w:r>
      <w:ptab w:relativeTo="margin" w:alignment="center" w:leader="none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DD778F" w14:textId="6EB15731" w:rsidR="0091180E" w:rsidRDefault="007A7E9D">
    <w:pPr>
      <w:pStyle w:val="Footer"/>
    </w:pPr>
    <w:r>
      <w:t>2026</w:t>
    </w:r>
    <w:r w:rsidR="0091180E">
      <w:t xml:space="preserve"> Camping Guide</w:t>
    </w:r>
    <w:r w:rsidR="0091180E">
      <w:ptab w:relativeTo="margin" w:alignment="center" w:leader="none"/>
    </w:r>
    <w:r w:rsidR="0091180E">
      <w:t>Food Services</w:t>
    </w:r>
    <w:r w:rsidR="0091180E">
      <w:ptab w:relativeTo="margin" w:alignment="right" w:leader="none"/>
    </w:r>
    <w:r w:rsidR="0091180E">
      <w:fldChar w:fldCharType="begin"/>
    </w:r>
    <w:r w:rsidR="0091180E">
      <w:instrText xml:space="preserve"> PAGE   \* MERGEFORMAT </w:instrText>
    </w:r>
    <w:r w:rsidR="0091180E">
      <w:fldChar w:fldCharType="separate"/>
    </w:r>
    <w:r w:rsidR="0091180E">
      <w:rPr>
        <w:noProof/>
      </w:rPr>
      <w:t>4</w:t>
    </w:r>
    <w:r w:rsidR="0091180E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465155" w14:textId="77777777" w:rsidR="002F1A4C" w:rsidRDefault="002F1A4C" w:rsidP="003A3FE7">
      <w:pPr>
        <w:spacing w:after="0" w:line="240" w:lineRule="auto"/>
      </w:pPr>
      <w:r>
        <w:separator/>
      </w:r>
    </w:p>
  </w:footnote>
  <w:footnote w:type="continuationSeparator" w:id="0">
    <w:p w14:paraId="5CE00558" w14:textId="77777777" w:rsidR="002F1A4C" w:rsidRDefault="002F1A4C" w:rsidP="003A3F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009023" w14:textId="77777777" w:rsidR="0091180E" w:rsidRPr="003A3FE7" w:rsidRDefault="0091180E">
    <w:pPr>
      <w:pStyle w:val="Header"/>
      <w:rPr>
        <w:rFonts w:ascii="Intro" w:hAnsi="Intro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B9294F"/>
    <w:multiLevelType w:val="hybridMultilevel"/>
    <w:tmpl w:val="58623678"/>
    <w:lvl w:ilvl="0" w:tplc="DAC42E30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673826"/>
    <w:multiLevelType w:val="hybridMultilevel"/>
    <w:tmpl w:val="9E34B9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867BB1"/>
    <w:multiLevelType w:val="hybridMultilevel"/>
    <w:tmpl w:val="2A3C8B62"/>
    <w:lvl w:ilvl="0" w:tplc="DAC42E30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4A28B5"/>
    <w:multiLevelType w:val="hybridMultilevel"/>
    <w:tmpl w:val="A99A16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6A5953"/>
    <w:multiLevelType w:val="hybridMultilevel"/>
    <w:tmpl w:val="1D30420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EF705B"/>
    <w:multiLevelType w:val="hybridMultilevel"/>
    <w:tmpl w:val="2564B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641EBA"/>
    <w:multiLevelType w:val="hybridMultilevel"/>
    <w:tmpl w:val="EFBA415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0B7EC8"/>
    <w:multiLevelType w:val="hybridMultilevel"/>
    <w:tmpl w:val="204667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7358D0"/>
    <w:multiLevelType w:val="hybridMultilevel"/>
    <w:tmpl w:val="F48AE5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AD1C04"/>
    <w:multiLevelType w:val="hybridMultilevel"/>
    <w:tmpl w:val="61102CEE"/>
    <w:lvl w:ilvl="0" w:tplc="67C435E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D8205A"/>
    <w:multiLevelType w:val="hybridMultilevel"/>
    <w:tmpl w:val="CDB06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8A64D7"/>
    <w:multiLevelType w:val="hybridMultilevel"/>
    <w:tmpl w:val="BACCB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FC74FF"/>
    <w:multiLevelType w:val="hybridMultilevel"/>
    <w:tmpl w:val="40BCD4E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663F52"/>
    <w:multiLevelType w:val="hybridMultilevel"/>
    <w:tmpl w:val="B5F40926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4" w15:restartNumberingAfterBreak="0">
    <w:nsid w:val="327C0D46"/>
    <w:multiLevelType w:val="hybridMultilevel"/>
    <w:tmpl w:val="E36414B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5020CC"/>
    <w:multiLevelType w:val="hybridMultilevel"/>
    <w:tmpl w:val="C5FCEF06"/>
    <w:lvl w:ilvl="0" w:tplc="DAC42E30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517149"/>
    <w:multiLevelType w:val="hybridMultilevel"/>
    <w:tmpl w:val="861435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CC44A9"/>
    <w:multiLevelType w:val="hybridMultilevel"/>
    <w:tmpl w:val="824E92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314505"/>
    <w:multiLevelType w:val="hybridMultilevel"/>
    <w:tmpl w:val="0FA456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EFB5970"/>
    <w:multiLevelType w:val="hybridMultilevel"/>
    <w:tmpl w:val="BE16EC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8023F1"/>
    <w:multiLevelType w:val="hybridMultilevel"/>
    <w:tmpl w:val="1BC24B7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0068FD"/>
    <w:multiLevelType w:val="hybridMultilevel"/>
    <w:tmpl w:val="24F64B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5B53B7"/>
    <w:multiLevelType w:val="hybridMultilevel"/>
    <w:tmpl w:val="A4142B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E8D4320"/>
    <w:multiLevelType w:val="hybridMultilevel"/>
    <w:tmpl w:val="E1D42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1C0669"/>
    <w:multiLevelType w:val="hybridMultilevel"/>
    <w:tmpl w:val="5AB2C9A8"/>
    <w:lvl w:ilvl="0" w:tplc="DAC42E30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60599F"/>
    <w:multiLevelType w:val="hybridMultilevel"/>
    <w:tmpl w:val="D694758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251B1E"/>
    <w:multiLevelType w:val="hybridMultilevel"/>
    <w:tmpl w:val="13A2AD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4C4AF5"/>
    <w:multiLevelType w:val="hybridMultilevel"/>
    <w:tmpl w:val="9CFE38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A5192D"/>
    <w:multiLevelType w:val="hybridMultilevel"/>
    <w:tmpl w:val="09E2A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AFF1572"/>
    <w:multiLevelType w:val="hybridMultilevel"/>
    <w:tmpl w:val="E2B4D1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2B71B71"/>
    <w:multiLevelType w:val="hybridMultilevel"/>
    <w:tmpl w:val="EC14465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48016A6"/>
    <w:multiLevelType w:val="hybridMultilevel"/>
    <w:tmpl w:val="2362AB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99531091">
    <w:abstractNumId w:val="1"/>
  </w:num>
  <w:num w:numId="2" w16cid:durableId="1017583448">
    <w:abstractNumId w:val="23"/>
  </w:num>
  <w:num w:numId="3" w16cid:durableId="1334868541">
    <w:abstractNumId w:val="22"/>
  </w:num>
  <w:num w:numId="4" w16cid:durableId="1950619485">
    <w:abstractNumId w:val="29"/>
  </w:num>
  <w:num w:numId="5" w16cid:durableId="1165823172">
    <w:abstractNumId w:val="17"/>
  </w:num>
  <w:num w:numId="6" w16cid:durableId="215362310">
    <w:abstractNumId w:val="27"/>
  </w:num>
  <w:num w:numId="7" w16cid:durableId="1240290658">
    <w:abstractNumId w:val="31"/>
  </w:num>
  <w:num w:numId="8" w16cid:durableId="1026175228">
    <w:abstractNumId w:val="26"/>
  </w:num>
  <w:num w:numId="9" w16cid:durableId="1173841234">
    <w:abstractNumId w:val="28"/>
  </w:num>
  <w:num w:numId="10" w16cid:durableId="206718614">
    <w:abstractNumId w:val="14"/>
  </w:num>
  <w:num w:numId="11" w16cid:durableId="12852777">
    <w:abstractNumId w:val="30"/>
  </w:num>
  <w:num w:numId="12" w16cid:durableId="2065909810">
    <w:abstractNumId w:val="25"/>
  </w:num>
  <w:num w:numId="13" w16cid:durableId="2072390000">
    <w:abstractNumId w:val="6"/>
  </w:num>
  <w:num w:numId="14" w16cid:durableId="2123650835">
    <w:abstractNumId w:val="4"/>
  </w:num>
  <w:num w:numId="15" w16cid:durableId="1788816151">
    <w:abstractNumId w:val="20"/>
  </w:num>
  <w:num w:numId="16" w16cid:durableId="288173856">
    <w:abstractNumId w:val="12"/>
  </w:num>
  <w:num w:numId="17" w16cid:durableId="1578972970">
    <w:abstractNumId w:val="5"/>
  </w:num>
  <w:num w:numId="18" w16cid:durableId="1898197798">
    <w:abstractNumId w:val="11"/>
  </w:num>
  <w:num w:numId="19" w16cid:durableId="822241504">
    <w:abstractNumId w:val="18"/>
  </w:num>
  <w:num w:numId="20" w16cid:durableId="592206845">
    <w:abstractNumId w:val="19"/>
  </w:num>
  <w:num w:numId="21" w16cid:durableId="22050994">
    <w:abstractNumId w:val="16"/>
  </w:num>
  <w:num w:numId="22" w16cid:durableId="568005957">
    <w:abstractNumId w:val="3"/>
  </w:num>
  <w:num w:numId="23" w16cid:durableId="1054700663">
    <w:abstractNumId w:val="8"/>
  </w:num>
  <w:num w:numId="24" w16cid:durableId="604656732">
    <w:abstractNumId w:val="7"/>
  </w:num>
  <w:num w:numId="25" w16cid:durableId="534002552">
    <w:abstractNumId w:val="0"/>
  </w:num>
  <w:num w:numId="26" w16cid:durableId="1255482428">
    <w:abstractNumId w:val="24"/>
  </w:num>
  <w:num w:numId="27" w16cid:durableId="1316225616">
    <w:abstractNumId w:val="2"/>
  </w:num>
  <w:num w:numId="28" w16cid:durableId="2002536048">
    <w:abstractNumId w:val="15"/>
  </w:num>
  <w:num w:numId="29" w16cid:durableId="885340081">
    <w:abstractNumId w:val="21"/>
  </w:num>
  <w:num w:numId="30" w16cid:durableId="2145927036">
    <w:abstractNumId w:val="10"/>
  </w:num>
  <w:num w:numId="31" w16cid:durableId="1679698464">
    <w:abstractNumId w:val="13"/>
  </w:num>
  <w:num w:numId="32" w16cid:durableId="187500065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yM7GwtLQ0MrIwNzNU0lEKTi0uzszPAykwrgUADmm3DywAAAA="/>
  </w:docVars>
  <w:rsids>
    <w:rsidRoot w:val="003A3FE7"/>
    <w:rsid w:val="000025FD"/>
    <w:rsid w:val="00002A50"/>
    <w:rsid w:val="00003B67"/>
    <w:rsid w:val="00013E43"/>
    <w:rsid w:val="0001656F"/>
    <w:rsid w:val="00016CA7"/>
    <w:rsid w:val="000266A3"/>
    <w:rsid w:val="000340E8"/>
    <w:rsid w:val="0004192E"/>
    <w:rsid w:val="000449FB"/>
    <w:rsid w:val="00056394"/>
    <w:rsid w:val="00061869"/>
    <w:rsid w:val="000730F4"/>
    <w:rsid w:val="00075A19"/>
    <w:rsid w:val="00076D22"/>
    <w:rsid w:val="00083485"/>
    <w:rsid w:val="00094BCB"/>
    <w:rsid w:val="000B5D17"/>
    <w:rsid w:val="000B69BC"/>
    <w:rsid w:val="000D3909"/>
    <w:rsid w:val="000D6196"/>
    <w:rsid w:val="00102C22"/>
    <w:rsid w:val="0010710D"/>
    <w:rsid w:val="00113426"/>
    <w:rsid w:val="00116E21"/>
    <w:rsid w:val="00120677"/>
    <w:rsid w:val="00121977"/>
    <w:rsid w:val="001258E6"/>
    <w:rsid w:val="001309C7"/>
    <w:rsid w:val="0015411D"/>
    <w:rsid w:val="00154A73"/>
    <w:rsid w:val="00172860"/>
    <w:rsid w:val="0018759F"/>
    <w:rsid w:val="0019187B"/>
    <w:rsid w:val="001A121C"/>
    <w:rsid w:val="001D3715"/>
    <w:rsid w:val="001D3A09"/>
    <w:rsid w:val="001E5D81"/>
    <w:rsid w:val="001E7A47"/>
    <w:rsid w:val="001F682A"/>
    <w:rsid w:val="001F7772"/>
    <w:rsid w:val="0021372A"/>
    <w:rsid w:val="00220D5E"/>
    <w:rsid w:val="0023148E"/>
    <w:rsid w:val="00231D89"/>
    <w:rsid w:val="0024056A"/>
    <w:rsid w:val="002408FB"/>
    <w:rsid w:val="002613A9"/>
    <w:rsid w:val="002638A6"/>
    <w:rsid w:val="00265364"/>
    <w:rsid w:val="00267641"/>
    <w:rsid w:val="00281EFE"/>
    <w:rsid w:val="00296BD3"/>
    <w:rsid w:val="002A31DE"/>
    <w:rsid w:val="002A3C46"/>
    <w:rsid w:val="002A6F07"/>
    <w:rsid w:val="002B01CC"/>
    <w:rsid w:val="002B09F1"/>
    <w:rsid w:val="002C4204"/>
    <w:rsid w:val="002C70B6"/>
    <w:rsid w:val="002D0835"/>
    <w:rsid w:val="002E0844"/>
    <w:rsid w:val="002E7FA9"/>
    <w:rsid w:val="002F1A4C"/>
    <w:rsid w:val="00304A15"/>
    <w:rsid w:val="003064F5"/>
    <w:rsid w:val="00321148"/>
    <w:rsid w:val="003276B7"/>
    <w:rsid w:val="00330520"/>
    <w:rsid w:val="003365F0"/>
    <w:rsid w:val="00336B22"/>
    <w:rsid w:val="00351C9C"/>
    <w:rsid w:val="003554A5"/>
    <w:rsid w:val="00360B7E"/>
    <w:rsid w:val="00372DF9"/>
    <w:rsid w:val="00375537"/>
    <w:rsid w:val="00386CC7"/>
    <w:rsid w:val="00390895"/>
    <w:rsid w:val="00395485"/>
    <w:rsid w:val="003A3FE7"/>
    <w:rsid w:val="003A6CC4"/>
    <w:rsid w:val="003B5129"/>
    <w:rsid w:val="003C2744"/>
    <w:rsid w:val="003C4816"/>
    <w:rsid w:val="003D248E"/>
    <w:rsid w:val="00401F7D"/>
    <w:rsid w:val="00405DB0"/>
    <w:rsid w:val="004100C4"/>
    <w:rsid w:val="00422D29"/>
    <w:rsid w:val="00427C85"/>
    <w:rsid w:val="004313A0"/>
    <w:rsid w:val="004339CD"/>
    <w:rsid w:val="0043663A"/>
    <w:rsid w:val="00444D8A"/>
    <w:rsid w:val="00452654"/>
    <w:rsid w:val="00452755"/>
    <w:rsid w:val="004825C6"/>
    <w:rsid w:val="00482EA0"/>
    <w:rsid w:val="004A4DBB"/>
    <w:rsid w:val="004B147B"/>
    <w:rsid w:val="004B1DC9"/>
    <w:rsid w:val="004B4CA4"/>
    <w:rsid w:val="004C1F42"/>
    <w:rsid w:val="004C6BB2"/>
    <w:rsid w:val="004E4DE0"/>
    <w:rsid w:val="004F56E9"/>
    <w:rsid w:val="004F586A"/>
    <w:rsid w:val="005041E9"/>
    <w:rsid w:val="00513FFB"/>
    <w:rsid w:val="00516D8D"/>
    <w:rsid w:val="00541B4D"/>
    <w:rsid w:val="00544FC4"/>
    <w:rsid w:val="0054533E"/>
    <w:rsid w:val="00547BE8"/>
    <w:rsid w:val="00553669"/>
    <w:rsid w:val="00587E70"/>
    <w:rsid w:val="00593B8C"/>
    <w:rsid w:val="00596497"/>
    <w:rsid w:val="005A3232"/>
    <w:rsid w:val="005B71CC"/>
    <w:rsid w:val="005C0E1E"/>
    <w:rsid w:val="005C33FA"/>
    <w:rsid w:val="005F1358"/>
    <w:rsid w:val="005F4DB5"/>
    <w:rsid w:val="005F54E8"/>
    <w:rsid w:val="005F7292"/>
    <w:rsid w:val="00600078"/>
    <w:rsid w:val="006247E5"/>
    <w:rsid w:val="006554A9"/>
    <w:rsid w:val="006741E2"/>
    <w:rsid w:val="00676139"/>
    <w:rsid w:val="00676FF5"/>
    <w:rsid w:val="006867E6"/>
    <w:rsid w:val="006A507A"/>
    <w:rsid w:val="006B1D5E"/>
    <w:rsid w:val="006C2E8F"/>
    <w:rsid w:val="006E251D"/>
    <w:rsid w:val="006E4378"/>
    <w:rsid w:val="006E500A"/>
    <w:rsid w:val="006E7356"/>
    <w:rsid w:val="006F50DD"/>
    <w:rsid w:val="007047B6"/>
    <w:rsid w:val="007059B5"/>
    <w:rsid w:val="007211F7"/>
    <w:rsid w:val="00724F4B"/>
    <w:rsid w:val="00737DE9"/>
    <w:rsid w:val="00744827"/>
    <w:rsid w:val="007449F8"/>
    <w:rsid w:val="00760CB4"/>
    <w:rsid w:val="007656A1"/>
    <w:rsid w:val="00772A73"/>
    <w:rsid w:val="0078552C"/>
    <w:rsid w:val="00785C54"/>
    <w:rsid w:val="007A018B"/>
    <w:rsid w:val="007A7E9D"/>
    <w:rsid w:val="007A7FE8"/>
    <w:rsid w:val="007B15A6"/>
    <w:rsid w:val="007B56F4"/>
    <w:rsid w:val="007C64B9"/>
    <w:rsid w:val="007C7D19"/>
    <w:rsid w:val="007D22DC"/>
    <w:rsid w:val="007D626A"/>
    <w:rsid w:val="007E6A7C"/>
    <w:rsid w:val="007F28C3"/>
    <w:rsid w:val="007F5905"/>
    <w:rsid w:val="0080479C"/>
    <w:rsid w:val="008062FF"/>
    <w:rsid w:val="00816E99"/>
    <w:rsid w:val="00817F5A"/>
    <w:rsid w:val="00826166"/>
    <w:rsid w:val="00842B68"/>
    <w:rsid w:val="008643CD"/>
    <w:rsid w:val="0086522F"/>
    <w:rsid w:val="00867879"/>
    <w:rsid w:val="00877598"/>
    <w:rsid w:val="008B1470"/>
    <w:rsid w:val="008B79D3"/>
    <w:rsid w:val="008F69A7"/>
    <w:rsid w:val="0091180E"/>
    <w:rsid w:val="009133E2"/>
    <w:rsid w:val="00920402"/>
    <w:rsid w:val="00927939"/>
    <w:rsid w:val="00937EF6"/>
    <w:rsid w:val="00944BAC"/>
    <w:rsid w:val="009536DB"/>
    <w:rsid w:val="00961D6F"/>
    <w:rsid w:val="009644B3"/>
    <w:rsid w:val="009706AA"/>
    <w:rsid w:val="00974479"/>
    <w:rsid w:val="00974B67"/>
    <w:rsid w:val="009B3511"/>
    <w:rsid w:val="009C0C70"/>
    <w:rsid w:val="009C222D"/>
    <w:rsid w:val="009C49C6"/>
    <w:rsid w:val="009D47B6"/>
    <w:rsid w:val="009E771F"/>
    <w:rsid w:val="009F15AD"/>
    <w:rsid w:val="00A57F86"/>
    <w:rsid w:val="00A671C8"/>
    <w:rsid w:val="00A72BE5"/>
    <w:rsid w:val="00A75037"/>
    <w:rsid w:val="00A7551B"/>
    <w:rsid w:val="00A764EC"/>
    <w:rsid w:val="00A82458"/>
    <w:rsid w:val="00A862B8"/>
    <w:rsid w:val="00A940C8"/>
    <w:rsid w:val="00A95BC4"/>
    <w:rsid w:val="00A97740"/>
    <w:rsid w:val="00AA6D61"/>
    <w:rsid w:val="00AC0BCF"/>
    <w:rsid w:val="00AC26BA"/>
    <w:rsid w:val="00AD475E"/>
    <w:rsid w:val="00AD4AA1"/>
    <w:rsid w:val="00AD5C42"/>
    <w:rsid w:val="00AE6348"/>
    <w:rsid w:val="00AF05AF"/>
    <w:rsid w:val="00AF1569"/>
    <w:rsid w:val="00AF2E2A"/>
    <w:rsid w:val="00B003A8"/>
    <w:rsid w:val="00B15CCD"/>
    <w:rsid w:val="00B335AD"/>
    <w:rsid w:val="00B374A2"/>
    <w:rsid w:val="00B56ABC"/>
    <w:rsid w:val="00B613DA"/>
    <w:rsid w:val="00B6614E"/>
    <w:rsid w:val="00B669B3"/>
    <w:rsid w:val="00B7217C"/>
    <w:rsid w:val="00B73C59"/>
    <w:rsid w:val="00B74263"/>
    <w:rsid w:val="00B879DE"/>
    <w:rsid w:val="00B95708"/>
    <w:rsid w:val="00B9788B"/>
    <w:rsid w:val="00BA31C4"/>
    <w:rsid w:val="00BB61DC"/>
    <w:rsid w:val="00BD0DB1"/>
    <w:rsid w:val="00BD1B29"/>
    <w:rsid w:val="00BD1E1E"/>
    <w:rsid w:val="00BD2A7D"/>
    <w:rsid w:val="00BD70F1"/>
    <w:rsid w:val="00BE7FC6"/>
    <w:rsid w:val="00C04A67"/>
    <w:rsid w:val="00C15DF5"/>
    <w:rsid w:val="00C16B55"/>
    <w:rsid w:val="00C24B1F"/>
    <w:rsid w:val="00C32A53"/>
    <w:rsid w:val="00C4244F"/>
    <w:rsid w:val="00C50805"/>
    <w:rsid w:val="00C70629"/>
    <w:rsid w:val="00C7310F"/>
    <w:rsid w:val="00CA70B1"/>
    <w:rsid w:val="00CB53B4"/>
    <w:rsid w:val="00CB571C"/>
    <w:rsid w:val="00CB739C"/>
    <w:rsid w:val="00CC0941"/>
    <w:rsid w:val="00CC0CA6"/>
    <w:rsid w:val="00CD48E1"/>
    <w:rsid w:val="00CE40D5"/>
    <w:rsid w:val="00CE58B4"/>
    <w:rsid w:val="00CF19DE"/>
    <w:rsid w:val="00D101E3"/>
    <w:rsid w:val="00D11CFB"/>
    <w:rsid w:val="00D12959"/>
    <w:rsid w:val="00D27327"/>
    <w:rsid w:val="00D30C56"/>
    <w:rsid w:val="00D33FB8"/>
    <w:rsid w:val="00D52A56"/>
    <w:rsid w:val="00D60C45"/>
    <w:rsid w:val="00D62886"/>
    <w:rsid w:val="00D80C4A"/>
    <w:rsid w:val="00D80DE6"/>
    <w:rsid w:val="00D83CA1"/>
    <w:rsid w:val="00D87D1C"/>
    <w:rsid w:val="00D90DAD"/>
    <w:rsid w:val="00D91092"/>
    <w:rsid w:val="00D96A88"/>
    <w:rsid w:val="00D97923"/>
    <w:rsid w:val="00DB4259"/>
    <w:rsid w:val="00DE358F"/>
    <w:rsid w:val="00DE6227"/>
    <w:rsid w:val="00DF04FC"/>
    <w:rsid w:val="00DF455C"/>
    <w:rsid w:val="00E06609"/>
    <w:rsid w:val="00E160E2"/>
    <w:rsid w:val="00E47618"/>
    <w:rsid w:val="00E5070F"/>
    <w:rsid w:val="00E62C0D"/>
    <w:rsid w:val="00E719C8"/>
    <w:rsid w:val="00E73642"/>
    <w:rsid w:val="00E83BDF"/>
    <w:rsid w:val="00E844B7"/>
    <w:rsid w:val="00E85E10"/>
    <w:rsid w:val="00E971BE"/>
    <w:rsid w:val="00E974B5"/>
    <w:rsid w:val="00E97B94"/>
    <w:rsid w:val="00EB5E9D"/>
    <w:rsid w:val="00EC03AF"/>
    <w:rsid w:val="00EC2823"/>
    <w:rsid w:val="00EC3E5D"/>
    <w:rsid w:val="00EE0EB8"/>
    <w:rsid w:val="00F00C2D"/>
    <w:rsid w:val="00F04940"/>
    <w:rsid w:val="00F2214F"/>
    <w:rsid w:val="00F364AF"/>
    <w:rsid w:val="00F40E8F"/>
    <w:rsid w:val="00F60CD6"/>
    <w:rsid w:val="00F61E64"/>
    <w:rsid w:val="00F76BE3"/>
    <w:rsid w:val="00F81C89"/>
    <w:rsid w:val="00F8417B"/>
    <w:rsid w:val="00F90360"/>
    <w:rsid w:val="00F96CED"/>
    <w:rsid w:val="00FB198A"/>
    <w:rsid w:val="00FD3EDB"/>
    <w:rsid w:val="00FD48BC"/>
    <w:rsid w:val="00FE4880"/>
    <w:rsid w:val="00FF0A80"/>
    <w:rsid w:val="00FF2680"/>
    <w:rsid w:val="00FF32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C65CE99"/>
  <w15:docId w15:val="{52262DA2-1E42-4923-AC54-173D41266D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3FE7"/>
    <w:rPr>
      <w:rFonts w:ascii="Tw Cen MT" w:hAnsi="Tw Cen MT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17F5A"/>
    <w:pPr>
      <w:keepNext/>
      <w:keepLines/>
      <w:spacing w:before="240" w:after="0"/>
      <w:outlineLvl w:val="0"/>
    </w:pPr>
    <w:rPr>
      <w:rFonts w:ascii="Adelle PE" w:eastAsiaTheme="majorEastAsia" w:hAnsi="Adelle PE" w:cstheme="majorBidi"/>
      <w:b/>
      <w:color w:val="833C0B" w:themeColor="accent2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17F5A"/>
    <w:pPr>
      <w:keepNext/>
      <w:keepLines/>
      <w:spacing w:before="40" w:after="0"/>
      <w:outlineLvl w:val="1"/>
    </w:pPr>
    <w:rPr>
      <w:rFonts w:ascii="Adelle PE" w:eastAsiaTheme="majorEastAsia" w:hAnsi="Adelle PE" w:cstheme="majorBidi"/>
      <w:b/>
      <w:color w:val="385623" w:themeColor="accent6" w:themeShade="80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17F5A"/>
    <w:rPr>
      <w:rFonts w:ascii="Adelle PE" w:eastAsiaTheme="majorEastAsia" w:hAnsi="Adelle PE" w:cstheme="majorBidi"/>
      <w:b/>
      <w:color w:val="833C0B" w:themeColor="accent2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17F5A"/>
    <w:rPr>
      <w:rFonts w:ascii="Adelle PE" w:eastAsiaTheme="majorEastAsia" w:hAnsi="Adelle PE" w:cstheme="majorBidi"/>
      <w:b/>
      <w:color w:val="385623" w:themeColor="accent6" w:themeShade="80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3A3F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3FE7"/>
  </w:style>
  <w:style w:type="paragraph" w:styleId="Footer">
    <w:name w:val="footer"/>
    <w:basedOn w:val="Normal"/>
    <w:link w:val="FooterChar"/>
    <w:uiPriority w:val="99"/>
    <w:unhideWhenUsed/>
    <w:rsid w:val="003A3F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3FE7"/>
  </w:style>
  <w:style w:type="paragraph" w:styleId="TOCHeading">
    <w:name w:val="TOC Heading"/>
    <w:basedOn w:val="Heading1"/>
    <w:next w:val="Normal"/>
    <w:uiPriority w:val="39"/>
    <w:unhideWhenUsed/>
    <w:qFormat/>
    <w:rsid w:val="003A3FE7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016CA7"/>
    <w:rPr>
      <w:color w:val="0563C1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DB425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B4259"/>
    <w:pPr>
      <w:spacing w:after="100"/>
      <w:ind w:left="240"/>
    </w:pPr>
  </w:style>
  <w:style w:type="table" w:styleId="TableGrid">
    <w:name w:val="Table Grid"/>
    <w:basedOn w:val="TableNormal"/>
    <w:uiPriority w:val="39"/>
    <w:rsid w:val="008B14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31">
    <w:name w:val="Plain Table 31"/>
    <w:basedOn w:val="TableNormal"/>
    <w:uiPriority w:val="43"/>
    <w:rsid w:val="008B147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51">
    <w:name w:val="Plain Table 51"/>
    <w:basedOn w:val="TableNormal"/>
    <w:uiPriority w:val="45"/>
    <w:rsid w:val="008B1470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qFormat/>
    <w:rsid w:val="00816E99"/>
    <w:pPr>
      <w:ind w:left="720"/>
      <w:contextualSpacing/>
    </w:pPr>
  </w:style>
  <w:style w:type="table" w:customStyle="1" w:styleId="PlainTable41">
    <w:name w:val="Plain Table 41"/>
    <w:basedOn w:val="TableNormal"/>
    <w:uiPriority w:val="44"/>
    <w:rsid w:val="00816E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CE40D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40D5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452755"/>
    <w:rPr>
      <w:b/>
      <w:bCs/>
    </w:rPr>
  </w:style>
  <w:style w:type="character" w:customStyle="1" w:styleId="apple-converted-space">
    <w:name w:val="apple-converted-space"/>
    <w:basedOn w:val="DefaultParagraphFont"/>
    <w:rsid w:val="00452755"/>
  </w:style>
  <w:style w:type="table" w:customStyle="1" w:styleId="TableGridLight1">
    <w:name w:val="Table Grid Light1"/>
    <w:basedOn w:val="TableNormal"/>
    <w:uiPriority w:val="40"/>
    <w:rsid w:val="000730F4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GridTable1Light1">
    <w:name w:val="Grid Table 1 Light1"/>
    <w:basedOn w:val="TableNormal"/>
    <w:uiPriority w:val="46"/>
    <w:rsid w:val="004C6BB2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lainTable11">
    <w:name w:val="Plain Table 11"/>
    <w:basedOn w:val="TableNormal"/>
    <w:uiPriority w:val="41"/>
    <w:rsid w:val="005F1358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B879D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79D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79DE"/>
    <w:rPr>
      <w:rFonts w:ascii="Tw Cen MT" w:hAnsi="Tw Cen MT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79D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79DE"/>
    <w:rPr>
      <w:rFonts w:ascii="Tw Cen MT" w:hAnsi="Tw Cen MT"/>
      <w:b/>
      <w:bCs/>
      <w:sz w:val="20"/>
      <w:szCs w:val="20"/>
    </w:rPr>
  </w:style>
  <w:style w:type="table" w:customStyle="1" w:styleId="GridTable2-Accent31">
    <w:name w:val="Grid Table 2 - Accent 31"/>
    <w:basedOn w:val="TableNormal"/>
    <w:uiPriority w:val="47"/>
    <w:rsid w:val="002A6F07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GridTable3-Accent61">
    <w:name w:val="Grid Table 3 - Accent 61"/>
    <w:basedOn w:val="TableNormal"/>
    <w:uiPriority w:val="48"/>
    <w:rsid w:val="001F7772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customStyle="1" w:styleId="GridTable1Light-Accent61">
    <w:name w:val="Grid Table 1 Light - Accent 61"/>
    <w:basedOn w:val="TableNormal"/>
    <w:uiPriority w:val="46"/>
    <w:rsid w:val="00A72BE5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FF2680"/>
    <w:rPr>
      <w:color w:val="605E5C"/>
      <w:shd w:val="clear" w:color="auto" w:fill="E1DFDD"/>
    </w:rPr>
  </w:style>
  <w:style w:type="table" w:styleId="LightList-Accent3">
    <w:name w:val="Light List Accent 3"/>
    <w:basedOn w:val="TableNormal"/>
    <w:uiPriority w:val="61"/>
    <w:rsid w:val="00CE58B4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86787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18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1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89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8D51EB-7978-4E23-B11F-E49CAC1765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8</Pages>
  <Words>1600</Words>
  <Characters>9125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yan Combs</dc:creator>
  <cp:keywords/>
  <dc:description/>
  <cp:lastModifiedBy>Jim Miles</cp:lastModifiedBy>
  <cp:revision>7</cp:revision>
  <cp:lastPrinted>2026-01-20T20:27:00Z</cp:lastPrinted>
  <dcterms:created xsi:type="dcterms:W3CDTF">2025-10-02T21:37:00Z</dcterms:created>
  <dcterms:modified xsi:type="dcterms:W3CDTF">2026-03-30T1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bf2b5f3-d9a3-4159-8e1e-bd1b1e4a3a5e</vt:lpwstr>
  </property>
</Properties>
</file>